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8D73C4" w14:textId="25CA58DA" w:rsidR="00D54F67" w:rsidRPr="00E429A5" w:rsidRDefault="00D54F67" w:rsidP="00E429A5">
      <w:pPr>
        <w:pStyle w:val="Heading1"/>
        <w:jc w:val="center"/>
        <w:rPr>
          <w:sz w:val="48"/>
        </w:rPr>
      </w:pPr>
      <w:r w:rsidRPr="00E429A5">
        <w:rPr>
          <w:sz w:val="48"/>
        </w:rPr>
        <w:t xml:space="preserve">Exercises: </w:t>
      </w:r>
      <w:r w:rsidR="00E63F44" w:rsidRPr="00E429A5">
        <w:rPr>
          <w:sz w:val="48"/>
        </w:rPr>
        <w:t xml:space="preserve">PostgreSQL </w:t>
      </w:r>
      <w:r w:rsidR="00616CDA" w:rsidRPr="00E429A5">
        <w:rPr>
          <w:sz w:val="48"/>
        </w:rPr>
        <w:t>Table Relations</w:t>
      </w:r>
    </w:p>
    <w:p w14:paraId="04174F2E" w14:textId="23F97854" w:rsidR="00384E99" w:rsidRDefault="00384E99" w:rsidP="00384E99">
      <w:pPr>
        <w:ind w:firstLine="720"/>
      </w:pPr>
      <w:r>
        <w:t xml:space="preserve">This document defines the </w:t>
      </w:r>
      <w:r>
        <w:rPr>
          <w:b/>
          <w:bCs/>
        </w:rPr>
        <w:t>exercise assignments</w:t>
      </w:r>
      <w:r>
        <w:t xml:space="preserve"> for the </w:t>
      </w:r>
      <w:hyperlink r:id="rId8" w:history="1">
        <w:r>
          <w:rPr>
            <w:rStyle w:val="Hyperlink"/>
            <w:noProof/>
          </w:rPr>
          <w:t>PostgreSQL</w:t>
        </w:r>
        <w:r w:rsidRPr="000E4CD6">
          <w:rPr>
            <w:rStyle w:val="Hyperlink"/>
            <w:noProof/>
          </w:rPr>
          <w:t xml:space="preserve"> </w:t>
        </w:r>
        <w:r w:rsidRPr="000E4CD6">
          <w:rPr>
            <w:rStyle w:val="Hyperlink"/>
          </w:rPr>
          <w:t>course @ Software University</w:t>
        </w:r>
      </w:hyperlink>
      <w:r w:rsidRPr="000E4CD6">
        <w:t>.</w:t>
      </w:r>
    </w:p>
    <w:p w14:paraId="0436E768" w14:textId="6A8A5804" w:rsidR="00643C58" w:rsidRPr="001E5EF9" w:rsidRDefault="005C27A0" w:rsidP="009D620D">
      <w:pPr>
        <w:ind w:firstLine="720"/>
        <w:jc w:val="center"/>
      </w:pPr>
      <w:r w:rsidRPr="001E5EF9">
        <w:rPr>
          <w:b/>
          <w:bCs/>
        </w:rPr>
        <w:t>Submit your solutions</w:t>
      </w:r>
      <w:r w:rsidRPr="001E5EF9">
        <w:t xml:space="preserve"> in </w:t>
      </w:r>
      <w:r w:rsidRPr="001E5EF9">
        <w:rPr>
          <w:noProof/>
        </w:rPr>
        <w:t xml:space="preserve">the SoftUni </w:t>
      </w:r>
      <w:hyperlink r:id="rId9" w:history="1">
        <w:r w:rsidRPr="001E5EF9">
          <w:rPr>
            <w:rStyle w:val="Hyperlink"/>
          </w:rPr>
          <w:t>Judge Contest</w:t>
        </w:r>
      </w:hyperlink>
      <w:hyperlink r:id="rId10" w:history="1"/>
      <w:r w:rsidRPr="001E5EF9">
        <w:t>.</w:t>
      </w:r>
    </w:p>
    <w:p w14:paraId="4CF0F8A1" w14:textId="6F82B3C1" w:rsidR="00B30D43" w:rsidRPr="00B30D43" w:rsidRDefault="00B30D43" w:rsidP="00C61CF3">
      <w:pPr>
        <w:ind w:firstLine="720"/>
        <w:jc w:val="center"/>
        <w:rPr>
          <w:b/>
          <w:bCs/>
        </w:rPr>
      </w:pPr>
      <w:r w:rsidRPr="00B36129">
        <w:t xml:space="preserve">For the upcoming assignments, let us direct our attention </w:t>
      </w:r>
      <w:r>
        <w:t>toward</w:t>
      </w:r>
      <w:r w:rsidRPr="00B36129">
        <w:t xml:space="preserve"> the implementation of </w:t>
      </w:r>
      <w:r w:rsidRPr="00E429A5">
        <w:rPr>
          <w:rFonts w:ascii="Consolas" w:hAnsi="Consolas"/>
          <w:b/>
          <w:bCs/>
        </w:rPr>
        <w:t>PRIMARY KEY</w:t>
      </w:r>
      <w:r w:rsidRPr="00B36129">
        <w:t>.</w:t>
      </w:r>
    </w:p>
    <w:p w14:paraId="6B813A6E" w14:textId="078B8C23" w:rsidR="00BC7FA0" w:rsidRDefault="00BC7FA0" w:rsidP="00BC7FA0">
      <w:pPr>
        <w:pStyle w:val="Heading2"/>
        <w:numPr>
          <w:ilvl w:val="0"/>
          <w:numId w:val="19"/>
        </w:numPr>
        <w:spacing w:before="80" w:after="120"/>
      </w:pPr>
      <w:r w:rsidRPr="00BC7FA0">
        <w:t>PRIMARY KEY</w:t>
      </w:r>
    </w:p>
    <w:p w14:paraId="6AEAE009" w14:textId="586C8650" w:rsidR="00D54F67" w:rsidRPr="00BC7FA0" w:rsidRDefault="00BC7FA0" w:rsidP="00E429A5">
      <w:pPr>
        <w:pStyle w:val="Heading3"/>
        <w:rPr>
          <w:lang w:val="bg-BG"/>
        </w:rPr>
      </w:pPr>
      <w:r w:rsidRPr="00BC7FA0">
        <w:t>a.</w:t>
      </w:r>
      <w:r w:rsidR="00D54F67" w:rsidRPr="00BC7FA0">
        <w:rPr>
          <w:rFonts w:ascii="Arial" w:eastAsia="Arial" w:hAnsi="Arial" w:cs="Arial"/>
        </w:rPr>
        <w:t xml:space="preserve"> </w:t>
      </w:r>
      <w:r w:rsidR="001C0DEC" w:rsidRPr="00BC7FA0">
        <w:t>C</w:t>
      </w:r>
      <w:r w:rsidR="00DD5293" w:rsidRPr="00BC7FA0">
        <w:t>reat</w:t>
      </w:r>
      <w:r w:rsidR="00034525" w:rsidRPr="00BC7FA0">
        <w:t>e</w:t>
      </w:r>
      <w:r w:rsidR="00DD5293" w:rsidRPr="00BC7FA0">
        <w:t xml:space="preserve"> </w:t>
      </w:r>
      <w:r w:rsidR="0046776F" w:rsidRPr="00BC7FA0">
        <w:t>a</w:t>
      </w:r>
      <w:r w:rsidR="00DD5293" w:rsidRPr="00BC7FA0">
        <w:t xml:space="preserve"> </w:t>
      </w:r>
      <w:r w:rsidRPr="00BC7FA0">
        <w:t>t</w:t>
      </w:r>
      <w:r w:rsidR="00DD5293" w:rsidRPr="00BC7FA0">
        <w:t>able</w:t>
      </w:r>
    </w:p>
    <w:p w14:paraId="4FB5BDBD" w14:textId="5A9DE3C2" w:rsidR="00034525" w:rsidRDefault="00034525" w:rsidP="00E10DD9">
      <w:r>
        <w:t xml:space="preserve">Create a new table called </w:t>
      </w:r>
      <w:r w:rsidRPr="00034525">
        <w:rPr>
          <w:rFonts w:ascii="Consolas" w:hAnsi="Consolas"/>
          <w:b/>
        </w:rPr>
        <w:t>"products"</w:t>
      </w:r>
      <w:r>
        <w:t xml:space="preserve"> that includes a column named </w:t>
      </w:r>
      <w:r w:rsidRPr="00034525">
        <w:rPr>
          <w:rFonts w:ascii="Consolas" w:hAnsi="Consolas"/>
          <w:b/>
        </w:rPr>
        <w:t>"</w:t>
      </w:r>
      <w:proofErr w:type="spellStart"/>
      <w:r w:rsidRPr="00034525">
        <w:rPr>
          <w:rFonts w:ascii="Consolas" w:hAnsi="Consolas"/>
          <w:b/>
        </w:rPr>
        <w:t>product_name</w:t>
      </w:r>
      <w:proofErr w:type="spellEnd"/>
      <w:r w:rsidRPr="00034525">
        <w:rPr>
          <w:rFonts w:ascii="Consolas" w:hAnsi="Consolas"/>
          <w:b/>
        </w:rPr>
        <w:t>"</w:t>
      </w:r>
      <w:r>
        <w:t xml:space="preserve"> which has </w:t>
      </w:r>
      <w:r w:rsidRPr="00034525">
        <w:rPr>
          <w:b/>
          <w:bCs/>
        </w:rPr>
        <w:t>a maximum character limit of 100</w:t>
      </w:r>
      <w:r>
        <w:t>.</w:t>
      </w:r>
    </w:p>
    <w:p w14:paraId="59136286" w14:textId="77777777" w:rsidR="00034525" w:rsidRDefault="00034525" w:rsidP="00034525">
      <w:pPr>
        <w:spacing w:before="0" w:after="0"/>
      </w:pPr>
      <w:r w:rsidRPr="00034525">
        <w:t xml:space="preserve">Insert the following values into the </w:t>
      </w:r>
      <w:r w:rsidRPr="00034525">
        <w:rPr>
          <w:rFonts w:ascii="Consolas" w:hAnsi="Consolas"/>
          <w:b/>
        </w:rPr>
        <w:t>"products"</w:t>
      </w:r>
      <w:r w:rsidRPr="00034525">
        <w:t xml:space="preserve"> table: </w:t>
      </w:r>
      <w:r w:rsidRPr="00034525">
        <w:rPr>
          <w:rFonts w:ascii="Consolas" w:hAnsi="Consolas"/>
          <w:b/>
        </w:rPr>
        <w:t>'Broccoli'</w:t>
      </w:r>
      <w:r w:rsidRPr="00034525">
        <w:t xml:space="preserve">, </w:t>
      </w:r>
      <w:r w:rsidRPr="00034525">
        <w:rPr>
          <w:rFonts w:ascii="Consolas" w:hAnsi="Consolas"/>
          <w:b/>
        </w:rPr>
        <w:t>'Shampoo'</w:t>
      </w:r>
      <w:r w:rsidRPr="00034525">
        <w:t xml:space="preserve">, </w:t>
      </w:r>
      <w:r w:rsidRPr="00034525">
        <w:rPr>
          <w:rFonts w:ascii="Consolas" w:hAnsi="Consolas"/>
          <w:b/>
        </w:rPr>
        <w:t>'Toothpaste'</w:t>
      </w:r>
      <w:r w:rsidRPr="00034525">
        <w:t xml:space="preserve">, and </w:t>
      </w:r>
      <w:r w:rsidRPr="00034525">
        <w:rPr>
          <w:rFonts w:ascii="Consolas" w:hAnsi="Consolas"/>
          <w:b/>
        </w:rPr>
        <w:t>'Candy'</w:t>
      </w:r>
      <w:r w:rsidRPr="00034525">
        <w:t>.</w:t>
      </w:r>
    </w:p>
    <w:p w14:paraId="06B4B268" w14:textId="101708F4" w:rsidR="00D54F67" w:rsidRDefault="00D54F67" w:rsidP="003D18B3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</w:tblGrid>
      <w:tr w:rsidR="00034525" w:rsidRPr="001C2A43" w14:paraId="41EB9D5C" w14:textId="0188F7F1" w:rsidTr="00402062">
        <w:tc>
          <w:tcPr>
            <w:tcW w:w="3100" w:type="dxa"/>
            <w:shd w:val="clear" w:color="auto" w:fill="D9D9D9" w:themeFill="background1" w:themeFillShade="D9"/>
          </w:tcPr>
          <w:p w14:paraId="7E9C8C19" w14:textId="0A6286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</w:tr>
      <w:tr w:rsidR="00034525" w:rsidRPr="001C2A43" w14:paraId="3E78E80C" w14:textId="56B79A16" w:rsidTr="00402062">
        <w:tc>
          <w:tcPr>
            <w:tcW w:w="3100" w:type="dxa"/>
          </w:tcPr>
          <w:p w14:paraId="5C9F1EE0" w14:textId="35D12161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</w:tr>
      <w:tr w:rsidR="00034525" w:rsidRPr="001C2A43" w14:paraId="3EF151A0" w14:textId="77777777" w:rsidTr="00402062">
        <w:tc>
          <w:tcPr>
            <w:tcW w:w="3100" w:type="dxa"/>
          </w:tcPr>
          <w:p w14:paraId="3A112626" w14:textId="5855DCFF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</w:tr>
      <w:tr w:rsidR="00034525" w:rsidRPr="001C2A43" w14:paraId="43D9280B" w14:textId="77777777" w:rsidTr="00402062">
        <w:tc>
          <w:tcPr>
            <w:tcW w:w="3100" w:type="dxa"/>
          </w:tcPr>
          <w:p w14:paraId="24A40825" w14:textId="3C971430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</w:tr>
      <w:tr w:rsidR="00034525" w:rsidRPr="001C2A43" w14:paraId="02B17C2A" w14:textId="77777777" w:rsidTr="00402062">
        <w:tc>
          <w:tcPr>
            <w:tcW w:w="3100" w:type="dxa"/>
          </w:tcPr>
          <w:p w14:paraId="21924017" w14:textId="25FDA19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</w:tr>
    </w:tbl>
    <w:p w14:paraId="6BACC885" w14:textId="2BB51105" w:rsidR="00034525" w:rsidRPr="001C2A43" w:rsidRDefault="00BC7FA0" w:rsidP="00E429A5">
      <w:pPr>
        <w:pStyle w:val="Heading3"/>
      </w:pPr>
      <w:r w:rsidRPr="00BC7FA0">
        <w:t>b.</w:t>
      </w:r>
      <w:r w:rsidR="00034525" w:rsidRPr="001C2A43">
        <w:t xml:space="preserve"> </w:t>
      </w:r>
      <w:r w:rsidR="00034525" w:rsidRPr="00BC7FA0">
        <w:t xml:space="preserve">Define </w:t>
      </w:r>
      <w:r w:rsidR="003E4D24">
        <w:t xml:space="preserve">the </w:t>
      </w:r>
      <w:r w:rsidRPr="00BC7FA0">
        <w:t>p</w:t>
      </w:r>
      <w:r w:rsidR="00034525" w:rsidRPr="00BC7FA0">
        <w:t xml:space="preserve">rimary </w:t>
      </w:r>
      <w:r w:rsidRPr="00BC7FA0">
        <w:t>k</w:t>
      </w:r>
      <w:r w:rsidR="00034525" w:rsidRPr="00BC7FA0">
        <w:t xml:space="preserve">ey </w:t>
      </w:r>
      <w:r w:rsidRPr="00BC7FA0">
        <w:t>w</w:t>
      </w:r>
      <w:r w:rsidR="00034525" w:rsidRPr="00BC7FA0">
        <w:t xml:space="preserve">hen </w:t>
      </w:r>
      <w:r w:rsidRPr="00BC7FA0">
        <w:t>c</w:t>
      </w:r>
      <w:r w:rsidR="00034525" w:rsidRPr="00BC7FA0">
        <w:t xml:space="preserve">hanging the </w:t>
      </w:r>
      <w:r w:rsidRPr="00BC7FA0">
        <w:t>e</w:t>
      </w:r>
      <w:r w:rsidR="00034525" w:rsidRPr="00BC7FA0">
        <w:t xml:space="preserve">xisting </w:t>
      </w:r>
      <w:r w:rsidRPr="00BC7FA0">
        <w:t>t</w:t>
      </w:r>
      <w:r w:rsidR="00034525" w:rsidRPr="00BC7FA0">
        <w:t xml:space="preserve">able </w:t>
      </w:r>
      <w:r w:rsidRPr="00BC7FA0">
        <w:t>s</w:t>
      </w:r>
      <w:r w:rsidR="00034525" w:rsidRPr="00BC7FA0">
        <w:t>tructure</w:t>
      </w:r>
    </w:p>
    <w:p w14:paraId="570648ED" w14:textId="5CAA284E" w:rsidR="00180830" w:rsidRDefault="00180830" w:rsidP="00E10DD9">
      <w:r w:rsidRPr="00180830">
        <w:t xml:space="preserve">The newly created table </w:t>
      </w:r>
      <w:r w:rsidRPr="00180830">
        <w:rPr>
          <w:b/>
          <w:bCs/>
        </w:rPr>
        <w:t>does not have a unique identifier</w:t>
      </w:r>
      <w:r w:rsidRPr="00180830">
        <w:t xml:space="preserve">. To add a </w:t>
      </w:r>
      <w:r w:rsidRPr="00180830">
        <w:rPr>
          <w:rFonts w:ascii="Consolas" w:hAnsi="Consolas"/>
          <w:b/>
        </w:rPr>
        <w:t>PRIMARY KEY</w:t>
      </w:r>
      <w:r w:rsidRPr="00180830">
        <w:t xml:space="preserve">, use the </w:t>
      </w:r>
      <w:r w:rsidRPr="00180830">
        <w:rPr>
          <w:rFonts w:ascii="Consolas" w:hAnsi="Consolas"/>
          <w:b/>
        </w:rPr>
        <w:t>ALTER TABLE</w:t>
      </w:r>
      <w:r w:rsidRPr="00180830">
        <w:t xml:space="preserve"> statement.</w:t>
      </w:r>
    </w:p>
    <w:p w14:paraId="604CAEAE" w14:textId="38B79BBF" w:rsidR="00034525" w:rsidRPr="00690F25" w:rsidRDefault="00034525" w:rsidP="00034525">
      <w:pPr>
        <w:spacing w:before="0" w:after="0"/>
        <w:rPr>
          <w:bCs/>
        </w:rPr>
      </w:pPr>
      <w:r>
        <w:t xml:space="preserve">Submit </w:t>
      </w:r>
      <w:r w:rsidR="00B30D43" w:rsidRPr="00B30D43">
        <w:t>your queries for the two-step task in the Judge system.</w:t>
      </w:r>
    </w:p>
    <w:p w14:paraId="78D636FA" w14:textId="77777777" w:rsidR="00034525" w:rsidRDefault="00034525" w:rsidP="00034525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701"/>
      </w:tblGrid>
      <w:tr w:rsidR="00034525" w:rsidRPr="001C2A43" w14:paraId="6AC068CA" w14:textId="149D4D4C" w:rsidTr="00402062">
        <w:tc>
          <w:tcPr>
            <w:tcW w:w="3100" w:type="dxa"/>
            <w:shd w:val="clear" w:color="auto" w:fill="D9D9D9" w:themeFill="background1" w:themeFillShade="D9"/>
          </w:tcPr>
          <w:p w14:paraId="4AB3B1FF" w14:textId="7FAC345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71AB1A0C" w14:textId="0D6D9BE8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green"/>
                <w:lang w:val="en-GB"/>
              </w:rPr>
              <w:t>[PK] integer</w:t>
            </w:r>
          </w:p>
        </w:tc>
      </w:tr>
      <w:tr w:rsidR="00034525" w:rsidRPr="001C2A43" w14:paraId="6A87AD99" w14:textId="4C133C77" w:rsidTr="00402062">
        <w:tc>
          <w:tcPr>
            <w:tcW w:w="3100" w:type="dxa"/>
          </w:tcPr>
          <w:p w14:paraId="576F792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701" w:type="dxa"/>
          </w:tcPr>
          <w:p w14:paraId="19036FAF" w14:textId="5A05F7A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462EA08F" w14:textId="33E046DF" w:rsidTr="00402062">
        <w:tc>
          <w:tcPr>
            <w:tcW w:w="3100" w:type="dxa"/>
          </w:tcPr>
          <w:p w14:paraId="2D558D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701" w:type="dxa"/>
          </w:tcPr>
          <w:p w14:paraId="3E0B98A0" w14:textId="31FB1F7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793C553C" w14:textId="5DEB1421" w:rsidTr="00E429A5">
        <w:trPr>
          <w:trHeight w:val="58"/>
        </w:trPr>
        <w:tc>
          <w:tcPr>
            <w:tcW w:w="3100" w:type="dxa"/>
          </w:tcPr>
          <w:p w14:paraId="7260738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701" w:type="dxa"/>
          </w:tcPr>
          <w:p w14:paraId="1E70264F" w14:textId="09F29829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94CCE4B" w14:textId="4F7A62E4" w:rsidTr="00402062">
        <w:tc>
          <w:tcPr>
            <w:tcW w:w="3100" w:type="dxa"/>
          </w:tcPr>
          <w:p w14:paraId="58517D9D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701" w:type="dxa"/>
          </w:tcPr>
          <w:p w14:paraId="25309587" w14:textId="3AC4096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B5576E6" w14:textId="6842BB80" w:rsidR="003F7434" w:rsidRDefault="003F7434" w:rsidP="001C2A43">
      <w:pPr>
        <w:pStyle w:val="Heading2"/>
        <w:numPr>
          <w:ilvl w:val="0"/>
          <w:numId w:val="19"/>
        </w:numPr>
        <w:spacing w:before="80" w:after="120"/>
      </w:pPr>
      <w:r w:rsidRPr="003F7434">
        <w:t xml:space="preserve">Remove </w:t>
      </w:r>
      <w:r w:rsidR="001C0DEC">
        <w:t>P</w:t>
      </w:r>
      <w:r w:rsidRPr="003F7434">
        <w:t xml:space="preserve">rimary </w:t>
      </w:r>
      <w:r w:rsidR="001C0DEC">
        <w:t>K</w:t>
      </w:r>
      <w:r w:rsidRPr="003F7434">
        <w:t>ey</w:t>
      </w:r>
    </w:p>
    <w:p w14:paraId="48098EF3" w14:textId="33DCC3AC" w:rsidR="003F7434" w:rsidRDefault="003F7434" w:rsidP="003F7434">
      <w:r w:rsidRPr="003F7434">
        <w:t xml:space="preserve">Write an SQL statement to </w:t>
      </w:r>
      <w:r w:rsidRPr="003F7434">
        <w:rPr>
          <w:rFonts w:ascii="Consolas" w:hAnsi="Consolas"/>
          <w:b/>
        </w:rPr>
        <w:t>DROP</w:t>
      </w:r>
      <w:r w:rsidRPr="001E5EF9">
        <w:rPr>
          <w:rFonts w:cstheme="minorHAnsi"/>
          <w:b/>
        </w:rPr>
        <w:t xml:space="preserve"> </w:t>
      </w:r>
      <w:r w:rsidRPr="003F7434">
        <w:rPr>
          <w:rFonts w:ascii="Consolas" w:hAnsi="Consolas"/>
          <w:b/>
        </w:rPr>
        <w:t>CONSTRAINT</w:t>
      </w:r>
      <w:r>
        <w:rPr>
          <w:rFonts w:ascii="Segoe UI" w:hAnsi="Segoe UI" w:cs="Segoe UI"/>
          <w:color w:val="343541"/>
        </w:rPr>
        <w:t xml:space="preserve"> </w:t>
      </w:r>
      <w:r w:rsidRPr="003F7434">
        <w:t xml:space="preserve">from </w:t>
      </w:r>
      <w:r w:rsidR="00402062">
        <w:t>the</w:t>
      </w:r>
      <w:r w:rsidRPr="003F7434">
        <w:t xml:space="preserve"> </w:t>
      </w:r>
      <w:r w:rsidR="00402062" w:rsidRPr="00034525">
        <w:rPr>
          <w:rFonts w:ascii="Consolas" w:hAnsi="Consolas"/>
          <w:b/>
        </w:rPr>
        <w:t>"products"</w:t>
      </w:r>
      <w:r w:rsidR="00402062" w:rsidRPr="00034525">
        <w:t xml:space="preserve"> table</w:t>
      </w:r>
      <w:r w:rsidRPr="003F7434">
        <w:t>.</w:t>
      </w:r>
    </w:p>
    <w:p w14:paraId="2F2C6B0A" w14:textId="67830FB0" w:rsidR="00402062" w:rsidRDefault="00402062" w:rsidP="003F7434">
      <w:r w:rsidRPr="00AA7E7E">
        <w:rPr>
          <w:rFonts w:cstheme="minorHAnsi"/>
          <w:b/>
          <w:bCs/>
        </w:rPr>
        <w:t>***</w:t>
      </w:r>
      <w:r>
        <w:t xml:space="preserve"> Note</w:t>
      </w:r>
      <w:r w:rsidR="00B30D43">
        <w:t>,</w:t>
      </w:r>
      <w:r w:rsidRPr="00402062">
        <w:t xml:space="preserve"> </w:t>
      </w:r>
      <w:r w:rsidR="00B30D43">
        <w:t>i</w:t>
      </w:r>
      <w:r w:rsidRPr="00402062">
        <w:t xml:space="preserve">f a name is not specified explicitly for the primary key constraint, PostgreSQL will assign a default name to it. The default name for the primary key constraint is </w:t>
      </w:r>
      <w:r w:rsidRPr="00402062">
        <w:rPr>
          <w:rFonts w:ascii="Consolas" w:hAnsi="Consolas"/>
          <w:b/>
        </w:rPr>
        <w:t>"table-</w:t>
      </w:r>
      <w:proofErr w:type="spellStart"/>
      <w:r w:rsidRPr="00402062">
        <w:rPr>
          <w:rFonts w:ascii="Consolas" w:hAnsi="Consolas"/>
          <w:b/>
        </w:rPr>
        <w:t>name_pkey</w:t>
      </w:r>
      <w:proofErr w:type="spellEnd"/>
      <w:r w:rsidRPr="00402062">
        <w:rPr>
          <w:rFonts w:ascii="Consolas" w:hAnsi="Consolas"/>
          <w:b/>
        </w:rPr>
        <w:t>"</w:t>
      </w:r>
      <w:r w:rsidRPr="00402062">
        <w:t>.</w:t>
      </w:r>
    </w:p>
    <w:p w14:paraId="0F9236FD" w14:textId="77777777" w:rsidR="003F7434" w:rsidRPr="00690F25" w:rsidRDefault="003F7434" w:rsidP="003F7434">
      <w:pPr>
        <w:spacing w:before="0"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7543B9C" w14:textId="77777777" w:rsidR="003F7434" w:rsidRDefault="003F7434" w:rsidP="003F7434">
      <w:pPr>
        <w:pStyle w:val="Heading3"/>
      </w:pPr>
      <w:r w:rsidRPr="004A5BD2">
        <w:lastRenderedPageBreak/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3100"/>
        <w:gridCol w:w="1134"/>
      </w:tblGrid>
      <w:tr w:rsidR="00034525" w:rsidRPr="001C2A43" w14:paraId="19B88D17" w14:textId="11E8A09E" w:rsidTr="00402062">
        <w:tc>
          <w:tcPr>
            <w:tcW w:w="3100" w:type="dxa"/>
            <w:shd w:val="clear" w:color="auto" w:fill="D9D9D9" w:themeFill="background1" w:themeFillShade="D9"/>
          </w:tcPr>
          <w:p w14:paraId="3F7F825A" w14:textId="7F765C02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  <w:lang w:val="en-GB"/>
              </w:rPr>
              <w:t>product_name</w:t>
            </w:r>
            <w:proofErr w:type="spellEnd"/>
            <w:r w:rsidRPr="006C5459">
              <w:rPr>
                <w:rFonts w:cstheme="minorHAnsi"/>
                <w:b/>
                <w:lang w:val="en-GB"/>
              </w:rPr>
              <w:br/>
              <w:t>character varying</w:t>
            </w:r>
            <w:r w:rsidR="00402062" w:rsidRPr="006C5459">
              <w:rPr>
                <w:rFonts w:cstheme="minorHAnsi"/>
                <w:b/>
                <w:lang w:val="en-GB"/>
              </w:rPr>
              <w:t xml:space="preserve"> </w:t>
            </w:r>
            <w:r w:rsidRPr="006C5459">
              <w:rPr>
                <w:rFonts w:cstheme="minorHAnsi"/>
                <w:b/>
                <w:lang w:val="en-GB"/>
              </w:rPr>
              <w:t>(100)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2466788F" w14:textId="182165ED" w:rsidR="00034525" w:rsidRPr="006C5459" w:rsidRDefault="00034525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  <w:lang w:val="en-GB"/>
              </w:rPr>
              <w:t>id</w:t>
            </w:r>
            <w:r w:rsidRPr="006C5459">
              <w:rPr>
                <w:rFonts w:cstheme="minorHAnsi"/>
                <w:b/>
                <w:lang w:val="en-GB"/>
              </w:rPr>
              <w:br/>
            </w:r>
            <w:r w:rsidRPr="006C5459">
              <w:rPr>
                <w:rFonts w:cstheme="minorHAnsi"/>
                <w:b/>
                <w:highlight w:val="red"/>
                <w:lang w:val="en-GB"/>
              </w:rPr>
              <w:t>integer</w:t>
            </w:r>
          </w:p>
        </w:tc>
      </w:tr>
      <w:tr w:rsidR="00034525" w:rsidRPr="001C2A43" w14:paraId="7CE7ACF2" w14:textId="0A2BD168" w:rsidTr="00402062">
        <w:tc>
          <w:tcPr>
            <w:tcW w:w="3100" w:type="dxa"/>
          </w:tcPr>
          <w:p w14:paraId="7D032677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Broccoli</w:t>
            </w:r>
          </w:p>
        </w:tc>
        <w:tc>
          <w:tcPr>
            <w:tcW w:w="1134" w:type="dxa"/>
          </w:tcPr>
          <w:p w14:paraId="4E0D32E2" w14:textId="544FE5BA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</w:tr>
      <w:tr w:rsidR="00034525" w:rsidRPr="001C2A43" w14:paraId="264AA22C" w14:textId="6B65F977" w:rsidTr="00402062">
        <w:tc>
          <w:tcPr>
            <w:tcW w:w="3100" w:type="dxa"/>
          </w:tcPr>
          <w:p w14:paraId="3B2219F5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Shampoo</w:t>
            </w:r>
          </w:p>
        </w:tc>
        <w:tc>
          <w:tcPr>
            <w:tcW w:w="1134" w:type="dxa"/>
          </w:tcPr>
          <w:p w14:paraId="4220439D" w14:textId="182CE5FE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2</w:t>
            </w:r>
          </w:p>
        </w:tc>
      </w:tr>
      <w:tr w:rsidR="00034525" w:rsidRPr="001C2A43" w14:paraId="169FDEE3" w14:textId="6ACEC1C3" w:rsidTr="00E429A5">
        <w:trPr>
          <w:trHeight w:val="58"/>
        </w:trPr>
        <w:tc>
          <w:tcPr>
            <w:tcW w:w="3100" w:type="dxa"/>
          </w:tcPr>
          <w:p w14:paraId="5B8EF6D3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othpaste</w:t>
            </w:r>
          </w:p>
        </w:tc>
        <w:tc>
          <w:tcPr>
            <w:tcW w:w="1134" w:type="dxa"/>
          </w:tcPr>
          <w:p w14:paraId="18EC4CFB" w14:textId="0D7FF773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3</w:t>
            </w:r>
          </w:p>
        </w:tc>
      </w:tr>
      <w:tr w:rsidR="00034525" w:rsidRPr="001C2A43" w14:paraId="4A1BF2C5" w14:textId="3C51E577" w:rsidTr="00402062">
        <w:tc>
          <w:tcPr>
            <w:tcW w:w="3100" w:type="dxa"/>
          </w:tcPr>
          <w:p w14:paraId="577F4F8F" w14:textId="77777777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Candy</w:t>
            </w:r>
          </w:p>
        </w:tc>
        <w:tc>
          <w:tcPr>
            <w:tcW w:w="1134" w:type="dxa"/>
          </w:tcPr>
          <w:p w14:paraId="2CDCED7C" w14:textId="0144B6C5" w:rsidR="00034525" w:rsidRPr="001C2A43" w:rsidRDefault="00034525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4</w:t>
            </w:r>
          </w:p>
        </w:tc>
      </w:tr>
    </w:tbl>
    <w:p w14:paraId="2357F5C6" w14:textId="77777777" w:rsidR="00FE3EAB" w:rsidRDefault="00FE3EAB" w:rsidP="00FE3EAB"/>
    <w:p w14:paraId="4F76DAD0" w14:textId="3DB6A801" w:rsidR="00C407EC" w:rsidRDefault="00F77FE0" w:rsidP="005E2E11">
      <w:pPr>
        <w:pStyle w:val="ListParagraph"/>
        <w:numPr>
          <w:ilvl w:val="0"/>
          <w:numId w:val="38"/>
        </w:numPr>
      </w:pPr>
      <w:r>
        <w:t xml:space="preserve">In preparation for the upcoming task, we will adopt the subsequent </w:t>
      </w:r>
      <w:r w:rsidRPr="00790325">
        <w:rPr>
          <w:b/>
          <w:bCs/>
        </w:rPr>
        <w:t>naming standard</w:t>
      </w:r>
      <w:r>
        <w:t xml:space="preserve"> for our </w:t>
      </w:r>
      <w:r w:rsidRPr="00790325">
        <w:rPr>
          <w:b/>
          <w:bCs/>
        </w:rPr>
        <w:t>foreign keys</w:t>
      </w:r>
      <w:r>
        <w:t>:</w:t>
      </w:r>
    </w:p>
    <w:p w14:paraId="397A4C27" w14:textId="0D221D88" w:rsidR="005E2E11" w:rsidRDefault="005E2E11" w:rsidP="00FE3EAB">
      <w:pPr>
        <w:pStyle w:val="ListParagraph"/>
        <w:ind w:left="360"/>
        <w:jc w:val="center"/>
        <w:rPr>
          <w:rFonts w:ascii="Consolas" w:hAnsi="Consolas"/>
          <w:b/>
          <w:color w:val="000000" w:themeColor="text1"/>
        </w:rPr>
      </w:pPr>
      <w:proofErr w:type="spellStart"/>
      <w:r w:rsidRPr="005E2E11">
        <w:rPr>
          <w:rFonts w:ascii="Consolas" w:hAnsi="Consolas"/>
          <w:b/>
          <w:color w:val="000000" w:themeColor="text1"/>
        </w:rPr>
        <w:t>fk</w:t>
      </w:r>
      <w:proofErr w:type="spellEnd"/>
      <w:r w:rsidRPr="005E2E11">
        <w:rPr>
          <w:rFonts w:ascii="Consolas" w:hAnsi="Consolas"/>
          <w:b/>
          <w:color w:val="000000" w:themeColor="text1"/>
        </w:rPr>
        <w:t>_&lt;</w:t>
      </w:r>
      <w:proofErr w:type="spellStart"/>
      <w:r w:rsidRPr="005E2E11">
        <w:rPr>
          <w:rFonts w:ascii="Consolas" w:hAnsi="Consolas"/>
          <w:b/>
          <w:color w:val="000000" w:themeColor="text1"/>
        </w:rPr>
        <w:t>referencing_table</w:t>
      </w:r>
      <w:proofErr w:type="spellEnd"/>
      <w:r w:rsidRPr="005E2E11">
        <w:rPr>
          <w:rFonts w:ascii="Consolas" w:hAnsi="Consolas"/>
          <w:b/>
          <w:color w:val="000000" w:themeColor="text1"/>
        </w:rPr>
        <w:t>&gt;_&lt;</w:t>
      </w:r>
      <w:proofErr w:type="spellStart"/>
      <w:r w:rsidRPr="005E2E11">
        <w:rPr>
          <w:rFonts w:ascii="Consolas" w:hAnsi="Consolas"/>
          <w:b/>
          <w:color w:val="000000" w:themeColor="text1"/>
        </w:rPr>
        <w:t>referenced_table</w:t>
      </w:r>
      <w:proofErr w:type="spellEnd"/>
      <w:r w:rsidRPr="005E2E11">
        <w:rPr>
          <w:rFonts w:ascii="Consolas" w:hAnsi="Consolas"/>
          <w:b/>
          <w:color w:val="000000" w:themeColor="text1"/>
        </w:rPr>
        <w:t>&gt;</w:t>
      </w:r>
    </w:p>
    <w:p w14:paraId="3D6101BD" w14:textId="77777777" w:rsidR="005E2E11" w:rsidRDefault="005E2E11" w:rsidP="005E2E11">
      <w:pPr>
        <w:pStyle w:val="ListParagraph"/>
        <w:spacing w:after="0"/>
      </w:pPr>
    </w:p>
    <w:p w14:paraId="3D419D55" w14:textId="78BC6175" w:rsidR="005E2E11" w:rsidRDefault="00FE3EAB" w:rsidP="00FE3EAB">
      <w:pPr>
        <w:spacing w:after="0"/>
      </w:pPr>
      <w:r>
        <w:t xml:space="preserve">       </w:t>
      </w:r>
      <w:r w:rsidR="005E2E11" w:rsidRPr="005E2E11">
        <w:t>Here's the breakdown of each element:</w:t>
      </w:r>
    </w:p>
    <w:p w14:paraId="0E870B96" w14:textId="60B66AA9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</w:t>
      </w:r>
      <w:proofErr w:type="spellStart"/>
      <w:r w:rsidRPr="00FE3EAB">
        <w:rPr>
          <w:rFonts w:ascii="Consolas" w:hAnsi="Consolas"/>
          <w:b/>
        </w:rPr>
        <w:t>fk</w:t>
      </w:r>
      <w:proofErr w:type="spellEnd"/>
      <w:r w:rsidRPr="00FE3EAB">
        <w:rPr>
          <w:rFonts w:ascii="Consolas" w:hAnsi="Consolas"/>
          <w:b/>
        </w:rPr>
        <w:t>"</w:t>
      </w:r>
      <w:r>
        <w:t xml:space="preserve">: serves as an indicator that the constraint </w:t>
      </w:r>
      <w:r w:rsidRPr="00F77FE0">
        <w:t xml:space="preserve">relates </w:t>
      </w:r>
      <w:r>
        <w:t>to a foreign key</w:t>
      </w:r>
    </w:p>
    <w:p w14:paraId="6DD43BA7" w14:textId="06C04293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&lt;</w:t>
      </w:r>
      <w:proofErr w:type="spellStart"/>
      <w:r w:rsidRPr="00FE3EAB">
        <w:rPr>
          <w:rFonts w:ascii="Consolas" w:hAnsi="Consolas"/>
          <w:b/>
        </w:rPr>
        <w:t>referencing_table</w:t>
      </w:r>
      <w:proofErr w:type="spellEnd"/>
      <w:r w:rsidRPr="00FE3EAB">
        <w:rPr>
          <w:rFonts w:ascii="Consolas" w:hAnsi="Consolas"/>
          <w:b/>
        </w:rPr>
        <w:t>&gt;"</w:t>
      </w:r>
      <w:r>
        <w:t xml:space="preserve">: </w:t>
      </w:r>
      <w:r w:rsidR="00790325" w:rsidRPr="00790325">
        <w:t>represents the table containing the column designated as the foreign key</w:t>
      </w:r>
    </w:p>
    <w:p w14:paraId="62A3CC5C" w14:textId="1BC89CB7" w:rsidR="00F77FE0" w:rsidRDefault="00F77FE0" w:rsidP="00FE3EAB">
      <w:pPr>
        <w:pStyle w:val="ListParagraph"/>
        <w:numPr>
          <w:ilvl w:val="0"/>
          <w:numId w:val="39"/>
        </w:numPr>
        <w:spacing w:after="0"/>
      </w:pPr>
      <w:r w:rsidRPr="00FE3EAB">
        <w:rPr>
          <w:rFonts w:ascii="Consolas" w:hAnsi="Consolas"/>
          <w:b/>
        </w:rPr>
        <w:t>"&lt;</w:t>
      </w:r>
      <w:proofErr w:type="spellStart"/>
      <w:r w:rsidRPr="00FE3EAB">
        <w:rPr>
          <w:rFonts w:ascii="Consolas" w:hAnsi="Consolas"/>
          <w:b/>
        </w:rPr>
        <w:t>referenced_table</w:t>
      </w:r>
      <w:proofErr w:type="spellEnd"/>
      <w:r w:rsidRPr="00FE3EAB">
        <w:rPr>
          <w:rFonts w:ascii="Consolas" w:hAnsi="Consolas"/>
          <w:b/>
        </w:rPr>
        <w:t>&gt;"</w:t>
      </w:r>
      <w:r>
        <w:t>: signifies the table to which the foreign key refers</w:t>
      </w:r>
    </w:p>
    <w:p w14:paraId="1FEE5B5E" w14:textId="77777777" w:rsidR="00FE3EAB" w:rsidRDefault="00FE3EAB" w:rsidP="005E2E11">
      <w:pPr>
        <w:spacing w:after="0"/>
        <w:ind w:left="720"/>
      </w:pPr>
    </w:p>
    <w:p w14:paraId="303CA99D" w14:textId="4E2FE26C" w:rsidR="00FE3EAB" w:rsidRPr="001E5EF9" w:rsidRDefault="00FE3EAB" w:rsidP="00FE3EAB">
      <w:pPr>
        <w:pStyle w:val="ListParagraph"/>
        <w:ind w:left="360"/>
        <w:jc w:val="center"/>
        <w:rPr>
          <w:i/>
          <w:iCs/>
        </w:rPr>
      </w:pPr>
      <w:r w:rsidRPr="001E5EF9">
        <w:rPr>
          <w:i/>
          <w:iCs/>
        </w:rPr>
        <w:t xml:space="preserve">Let's redirect our attention to the </w:t>
      </w:r>
      <w:r w:rsidRPr="001E5EF9">
        <w:rPr>
          <w:b/>
          <w:bCs/>
          <w:i/>
          <w:iCs/>
        </w:rPr>
        <w:t>One-To-One Relationship</w:t>
      </w:r>
      <w:r w:rsidRPr="001E5EF9">
        <w:rPr>
          <w:i/>
          <w:iCs/>
        </w:rPr>
        <w:t xml:space="preserve"> for the tasks ahead.</w:t>
      </w:r>
    </w:p>
    <w:p w14:paraId="4B33C2E5" w14:textId="77777777" w:rsidR="00F77FE0" w:rsidRPr="00F77FE0" w:rsidRDefault="00F77FE0" w:rsidP="00F77FE0">
      <w:pPr>
        <w:pStyle w:val="ListParagraph"/>
        <w:ind w:left="1080"/>
      </w:pPr>
    </w:p>
    <w:p w14:paraId="6C7F6751" w14:textId="7E9A3BC1" w:rsidR="001C2A43" w:rsidRPr="00E80F56" w:rsidRDefault="001C2A43" w:rsidP="00E80F56">
      <w:pPr>
        <w:pStyle w:val="ListParagraph"/>
        <w:numPr>
          <w:ilvl w:val="0"/>
          <w:numId w:val="19"/>
        </w:numPr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E80F56">
        <w:rPr>
          <w:rFonts w:eastAsiaTheme="majorEastAsia" w:cstheme="majorBidi"/>
          <w:b/>
          <w:bCs/>
          <w:color w:val="7C380A"/>
          <w:sz w:val="36"/>
          <w:szCs w:val="36"/>
        </w:rPr>
        <w:t>Customs</w:t>
      </w:r>
    </w:p>
    <w:p w14:paraId="5E822A25" w14:textId="4A751B8E" w:rsidR="007619FD" w:rsidRPr="007619FD" w:rsidRDefault="007619FD" w:rsidP="00E80F56">
      <w:pPr>
        <w:jc w:val="center"/>
        <w:rPr>
          <w:lang w:val="bg-BG"/>
        </w:rPr>
      </w:pP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fulfill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hi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ssignmen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you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r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require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establish</w:t>
      </w:r>
      <w:proofErr w:type="spellEnd"/>
      <w:r w:rsidRPr="007619FD">
        <w:rPr>
          <w:lang w:val="bg-BG"/>
        </w:rPr>
        <w:t xml:space="preserve"> a </w:t>
      </w:r>
      <w:proofErr w:type="spellStart"/>
      <w:r w:rsidRPr="007619FD">
        <w:rPr>
          <w:lang w:val="bg-BG"/>
        </w:rPr>
        <w:t>new</w:t>
      </w:r>
      <w:proofErr w:type="spellEnd"/>
      <w:r w:rsidRPr="007619FD">
        <w:rPr>
          <w:lang w:val="bg-BG"/>
        </w:rPr>
        <w:t xml:space="preserve"> </w:t>
      </w:r>
      <w:proofErr w:type="spellStart"/>
      <w:r w:rsidRPr="001E37D4">
        <w:rPr>
          <w:b/>
          <w:bCs/>
          <w:lang w:val="bg-BG"/>
        </w:rPr>
        <w:t>databas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</w:t>
      </w:r>
      <w:bookmarkStart w:id="0" w:name="_Hlk130600906"/>
      <w:proofErr w:type="spellStart"/>
      <w:r w:rsidRPr="001E37D4">
        <w:rPr>
          <w:rFonts w:ascii="Consolas" w:hAnsi="Consolas"/>
          <w:b/>
        </w:rPr>
        <w:t>customs</w:t>
      </w:r>
      <w:bookmarkEnd w:id="0"/>
      <w:r w:rsidR="001E37D4">
        <w:rPr>
          <w:rFonts w:ascii="Consolas" w:hAnsi="Consolas"/>
          <w:b/>
        </w:rPr>
        <w:t>_db</w:t>
      </w:r>
      <w:proofErr w:type="spellEnd"/>
      <w:r w:rsidRPr="001E37D4">
        <w:rPr>
          <w:rFonts w:ascii="Consolas" w:hAnsi="Consolas"/>
          <w:b/>
        </w:rPr>
        <w:t>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produc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wo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tables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nside</w:t>
      </w:r>
      <w:proofErr w:type="spellEnd"/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it</w:t>
      </w:r>
      <w:proofErr w:type="spellEnd"/>
      <w:r w:rsidRPr="007619FD">
        <w:rPr>
          <w:lang w:val="bg-BG"/>
        </w:rPr>
        <w:t xml:space="preserve">, </w:t>
      </w:r>
      <w:proofErr w:type="spellStart"/>
      <w:r w:rsidRPr="007619FD">
        <w:rPr>
          <w:lang w:val="bg-BG"/>
        </w:rPr>
        <w:t>named</w:t>
      </w:r>
      <w:proofErr w:type="spellEnd"/>
      <w:r w:rsidRPr="007619FD">
        <w:rPr>
          <w:lang w:val="bg-BG"/>
        </w:rPr>
        <w:t xml:space="preserve"> </w:t>
      </w:r>
      <w:r w:rsidRPr="001E37D4">
        <w:rPr>
          <w:rFonts w:ascii="Consolas" w:hAnsi="Consolas"/>
          <w:b/>
        </w:rPr>
        <w:t>"passports"</w:t>
      </w:r>
      <w:r w:rsidRPr="007619FD">
        <w:rPr>
          <w:lang w:val="bg-BG"/>
        </w:rPr>
        <w:t xml:space="preserve"> </w:t>
      </w:r>
      <w:proofErr w:type="spellStart"/>
      <w:r w:rsidRPr="007619FD">
        <w:rPr>
          <w:lang w:val="bg-BG"/>
        </w:rPr>
        <w:t>and</w:t>
      </w:r>
      <w:proofErr w:type="spellEnd"/>
      <w:r w:rsidRPr="001E5EF9">
        <w:rPr>
          <w:rFonts w:cstheme="minorHAnsi"/>
          <w:b/>
        </w:rPr>
        <w:t xml:space="preserve"> </w:t>
      </w:r>
      <w:r w:rsidRPr="001E37D4">
        <w:rPr>
          <w:rFonts w:ascii="Consolas" w:hAnsi="Consolas"/>
          <w:b/>
        </w:rPr>
        <w:t>"people"</w:t>
      </w:r>
      <w:r w:rsidRPr="007619FD">
        <w:rPr>
          <w:lang w:val="bg-BG"/>
        </w:rPr>
        <w:t>.</w:t>
      </w:r>
    </w:p>
    <w:p w14:paraId="35A226BC" w14:textId="49798BC8" w:rsidR="008F5508" w:rsidRPr="001C2A43" w:rsidRDefault="00075143" w:rsidP="00E429A5">
      <w:pPr>
        <w:pStyle w:val="Heading3"/>
      </w:pPr>
      <w:r w:rsidRPr="00075143">
        <w:t xml:space="preserve">a. </w:t>
      </w:r>
      <w:r w:rsidR="0054074D" w:rsidRPr="00075143">
        <w:t>Create</w:t>
      </w:r>
      <w:r>
        <w:t xml:space="preserve"> and Insert</w:t>
      </w:r>
      <w:r w:rsidR="0054074D" w:rsidRPr="00075143">
        <w:t xml:space="preserve"> Passports Table</w:t>
      </w:r>
    </w:p>
    <w:p w14:paraId="0DC3FD75" w14:textId="38484903" w:rsidR="0044797C" w:rsidRDefault="00075143" w:rsidP="00E10DD9">
      <w:r>
        <w:t>Wright</w:t>
      </w:r>
      <w:r w:rsidR="00E10DD9" w:rsidRPr="00E10DD9">
        <w:t xml:space="preserve"> a SQL statement to create a new table called </w:t>
      </w:r>
      <w:r w:rsidR="00E10DD9" w:rsidRPr="00E10DD9">
        <w:rPr>
          <w:rFonts w:ascii="Consolas" w:hAnsi="Consolas"/>
          <w:b/>
        </w:rPr>
        <w:t>"passports"</w:t>
      </w:r>
      <w:r w:rsidR="00E10DD9" w:rsidRPr="00E10DD9">
        <w:t xml:space="preserve"> with two columns,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and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id"</w:t>
      </w:r>
      <w:r w:rsidR="00E10DD9" w:rsidRPr="00E10DD9">
        <w:t xml:space="preserve"> column should be an </w:t>
      </w:r>
      <w:r w:rsidR="00E10DD9" w:rsidRPr="00E10DD9">
        <w:rPr>
          <w:b/>
          <w:bCs/>
        </w:rPr>
        <w:t>automatically incremented primary key, starting at 100 and incrementing by 1</w:t>
      </w:r>
      <w:r w:rsidR="00E10DD9" w:rsidRPr="00E10DD9">
        <w:t xml:space="preserve">. The </w:t>
      </w:r>
      <w:r w:rsidR="00E10DD9" w:rsidRPr="00E10DD9">
        <w:rPr>
          <w:rFonts w:ascii="Consolas" w:hAnsi="Consolas"/>
          <w:b/>
        </w:rPr>
        <w:t>"nationality"</w:t>
      </w:r>
      <w:r w:rsidR="00E10DD9" w:rsidRPr="00E10DD9">
        <w:t xml:space="preserve"> column should have a </w:t>
      </w:r>
      <w:r w:rsidR="00E10DD9" w:rsidRPr="00E10DD9">
        <w:rPr>
          <w:b/>
          <w:bCs/>
        </w:rPr>
        <w:t>maximum character limit of 50</w:t>
      </w:r>
      <w:r w:rsidR="00E10DD9" w:rsidRPr="00E10DD9">
        <w:t>.</w:t>
      </w:r>
    </w:p>
    <w:p w14:paraId="544EB855" w14:textId="68A1443E" w:rsidR="00E10DD9" w:rsidRDefault="00E10DD9" w:rsidP="00E10DD9">
      <w:r w:rsidRPr="00E10DD9">
        <w:t xml:space="preserve">Then, insert three rows into the </w:t>
      </w:r>
      <w:r w:rsidRPr="00E10DD9">
        <w:rPr>
          <w:rFonts w:ascii="Consolas" w:hAnsi="Consolas"/>
          <w:b/>
        </w:rPr>
        <w:t>"passports"</w:t>
      </w:r>
      <w:r w:rsidRPr="00E10DD9">
        <w:t xml:space="preserve"> table with values </w:t>
      </w:r>
      <w:r w:rsidRPr="00E10DD9">
        <w:rPr>
          <w:rFonts w:ascii="Consolas" w:hAnsi="Consolas"/>
          <w:b/>
        </w:rPr>
        <w:t>'N34FG21B'</w:t>
      </w:r>
      <w:r w:rsidRPr="00E10DD9">
        <w:t xml:space="preserve">, </w:t>
      </w:r>
      <w:r w:rsidRPr="00E10DD9">
        <w:rPr>
          <w:rFonts w:ascii="Consolas" w:hAnsi="Consolas"/>
          <w:b/>
        </w:rPr>
        <w:t>'K65LO4R7'</w:t>
      </w:r>
      <w:r w:rsidRPr="00E10DD9">
        <w:t>, and</w:t>
      </w:r>
      <w:r w:rsidRPr="001E5EF9">
        <w:rPr>
          <w:rFonts w:cstheme="minorHAnsi"/>
          <w:b/>
        </w:rPr>
        <w:t xml:space="preserve"> </w:t>
      </w:r>
      <w:r w:rsidRPr="00E10DD9">
        <w:rPr>
          <w:rFonts w:ascii="Consolas" w:hAnsi="Consolas"/>
          <w:b/>
        </w:rPr>
        <w:t>'ZE657QP2'</w:t>
      </w:r>
      <w:r w:rsidRPr="00E10DD9">
        <w:t xml:space="preserve"> for the </w:t>
      </w:r>
      <w:r w:rsidRPr="00E10DD9">
        <w:rPr>
          <w:rFonts w:ascii="Consolas" w:hAnsi="Consolas"/>
          <w:b/>
        </w:rPr>
        <w:t>"nationality"</w:t>
      </w:r>
      <w:r w:rsidRPr="00E10DD9">
        <w:t xml:space="preserve"> column.</w:t>
      </w:r>
    </w:p>
    <w:p w14:paraId="5C82ACF4" w14:textId="742B76F9" w:rsidR="00E10DD9" w:rsidRDefault="00E10DD9" w:rsidP="00E10DD9">
      <w:r w:rsidRPr="00AA7E7E">
        <w:rPr>
          <w:rFonts w:cstheme="minorHAnsi"/>
          <w:b/>
          <w:bCs/>
        </w:rPr>
        <w:t>***</w:t>
      </w:r>
      <w:r>
        <w:t xml:space="preserve"> Note</w:t>
      </w:r>
      <w:r w:rsidR="00075143">
        <w:t>,</w:t>
      </w:r>
      <w:r>
        <w:t xml:space="preserve"> </w:t>
      </w:r>
      <w:r w:rsidR="00075143">
        <w:t>w</w:t>
      </w:r>
      <w:r w:rsidR="00637E31" w:rsidRPr="00637E31">
        <w:t xml:space="preserve">hen using the </w:t>
      </w:r>
      <w:r w:rsidR="00637E31" w:rsidRPr="00637E31">
        <w:rPr>
          <w:rFonts w:ascii="Consolas" w:hAnsi="Consolas"/>
          <w:b/>
        </w:rPr>
        <w:t>GENERATED AS IDENTITY</w:t>
      </w:r>
      <w:r w:rsidR="00637E31" w:rsidRPr="00637E31">
        <w:t xml:space="preserve"> constraint, a </w:t>
      </w:r>
      <w:r w:rsidR="00637E31" w:rsidRPr="00637E31">
        <w:rPr>
          <w:rFonts w:ascii="Consolas" w:hAnsi="Consolas"/>
          <w:b/>
        </w:rPr>
        <w:t>SEQUENCE</w:t>
      </w:r>
      <w:r w:rsidR="00637E31" w:rsidRPr="00637E31">
        <w:t xml:space="preserve"> object is utilized, which allows for </w:t>
      </w:r>
      <w:r w:rsidR="00637E31">
        <w:t xml:space="preserve">the </w:t>
      </w:r>
      <w:r w:rsidR="00637E31" w:rsidRPr="00637E31">
        <w:rPr>
          <w:b/>
          <w:bCs/>
        </w:rPr>
        <w:t>specification of sequence options for system-generated values</w:t>
      </w:r>
      <w:r w:rsidR="00637E31" w:rsidRPr="00637E31">
        <w:t xml:space="preserve">. The following syntax can be used to specify these options: </w:t>
      </w:r>
      <w:r w:rsidR="00637E31" w:rsidRPr="00637E31">
        <w:rPr>
          <w:rFonts w:ascii="Consolas" w:hAnsi="Consolas"/>
          <w:b/>
        </w:rPr>
        <w:t xml:space="preserve">(START WITH </w:t>
      </w:r>
      <w:proofErr w:type="spellStart"/>
      <w:r w:rsidR="00637E31" w:rsidRPr="00637E31">
        <w:rPr>
          <w:rFonts w:ascii="Consolas" w:hAnsi="Consolas"/>
          <w:b/>
        </w:rPr>
        <w:t>start_from_number</w:t>
      </w:r>
      <w:proofErr w:type="spellEnd"/>
      <w:r w:rsidR="00637E31" w:rsidRPr="00637E31">
        <w:rPr>
          <w:rFonts w:ascii="Consolas" w:hAnsi="Consolas"/>
          <w:b/>
        </w:rPr>
        <w:t xml:space="preserve"> INCREMENT BY </w:t>
      </w:r>
      <w:proofErr w:type="spellStart"/>
      <w:r w:rsidR="00637E31" w:rsidRPr="00637E31">
        <w:rPr>
          <w:rFonts w:ascii="Consolas" w:hAnsi="Consolas"/>
          <w:b/>
        </w:rPr>
        <w:t>increment_value</w:t>
      </w:r>
      <w:proofErr w:type="spellEnd"/>
      <w:r w:rsidR="00637E31" w:rsidRPr="00637E31">
        <w:rPr>
          <w:rFonts w:ascii="Consolas" w:hAnsi="Consolas"/>
          <w:b/>
        </w:rPr>
        <w:t>)</w:t>
      </w:r>
      <w:r w:rsidR="00637E31" w:rsidRPr="00637E31">
        <w:t>.</w:t>
      </w:r>
    </w:p>
    <w:p w14:paraId="079C7A92" w14:textId="1E823D16" w:rsidR="009E1B44" w:rsidRDefault="009E1B44" w:rsidP="009E1B44">
      <w:pPr>
        <w:pStyle w:val="Heading3"/>
      </w:pPr>
      <w:r w:rsidRPr="004A5BD2">
        <w:t>Example</w:t>
      </w:r>
      <w:r w:rsidRPr="00D54F67">
        <w:t xml:space="preserve">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</w:tblGrid>
      <w:tr w:rsidR="00637E31" w:rsidRPr="001C2A43" w14:paraId="79A2ACE4" w14:textId="77777777" w:rsidTr="00637E31">
        <w:tc>
          <w:tcPr>
            <w:tcW w:w="690" w:type="dxa"/>
            <w:shd w:val="clear" w:color="auto" w:fill="D9D9D9" w:themeFill="background1" w:themeFillShade="D9"/>
          </w:tcPr>
          <w:p w14:paraId="0B8D57BC" w14:textId="0869631C" w:rsidR="00637E31" w:rsidRPr="006C5459" w:rsidRDefault="00637E31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11E5237" w14:textId="15318F26" w:rsidR="00637E31" w:rsidRPr="006C5459" w:rsidRDefault="00637E31" w:rsidP="002A52E5">
            <w:pPr>
              <w:spacing w:before="0"/>
              <w:rPr>
                <w:rFonts w:cstheme="minorHAnsi"/>
                <w:b/>
                <w:lang w:val="en-GB"/>
              </w:rPr>
            </w:pPr>
            <w:r w:rsidRPr="006C5459">
              <w:rPr>
                <w:rFonts w:cstheme="minorHAnsi"/>
                <w:b/>
              </w:rPr>
              <w:t>nationality</w:t>
            </w:r>
          </w:p>
        </w:tc>
      </w:tr>
      <w:tr w:rsidR="00637E31" w:rsidRPr="001C2A43" w14:paraId="25CBA5A4" w14:textId="77777777" w:rsidTr="00637E31">
        <w:tc>
          <w:tcPr>
            <w:tcW w:w="690" w:type="dxa"/>
          </w:tcPr>
          <w:p w14:paraId="60F55135" w14:textId="2EF9A345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  <w:tc>
          <w:tcPr>
            <w:tcW w:w="1559" w:type="dxa"/>
          </w:tcPr>
          <w:p w14:paraId="70CF9DA9" w14:textId="0FCA9626" w:rsidR="00637E31" w:rsidRPr="001C2A43" w:rsidRDefault="00637E31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N34FG21B</w:t>
            </w:r>
          </w:p>
        </w:tc>
      </w:tr>
      <w:tr w:rsidR="00637E31" w:rsidRPr="001C2A43" w14:paraId="1252CB0D" w14:textId="77777777" w:rsidTr="00637E31">
        <w:tc>
          <w:tcPr>
            <w:tcW w:w="690" w:type="dxa"/>
          </w:tcPr>
          <w:p w14:paraId="3870F11E" w14:textId="2EF48DE3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1</w:t>
            </w:r>
          </w:p>
        </w:tc>
        <w:tc>
          <w:tcPr>
            <w:tcW w:w="1559" w:type="dxa"/>
          </w:tcPr>
          <w:p w14:paraId="109E4911" w14:textId="26CB4AEE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K65LO4R7</w:t>
            </w:r>
          </w:p>
        </w:tc>
      </w:tr>
      <w:tr w:rsidR="00637E31" w:rsidRPr="001C2A43" w14:paraId="4B3175BA" w14:textId="77777777" w:rsidTr="00637E31">
        <w:tc>
          <w:tcPr>
            <w:tcW w:w="690" w:type="dxa"/>
          </w:tcPr>
          <w:p w14:paraId="05797154" w14:textId="0BA22EDC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02</w:t>
            </w:r>
          </w:p>
        </w:tc>
        <w:tc>
          <w:tcPr>
            <w:tcW w:w="1559" w:type="dxa"/>
          </w:tcPr>
          <w:p w14:paraId="0D4461E8" w14:textId="4A5A271F" w:rsidR="00637E31" w:rsidRPr="001C2A43" w:rsidRDefault="00637E31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ZE657QP2</w:t>
            </w:r>
          </w:p>
        </w:tc>
      </w:tr>
    </w:tbl>
    <w:p w14:paraId="354714ED" w14:textId="217E77B1" w:rsidR="004A5BD2" w:rsidRPr="007F5CBA" w:rsidRDefault="00075143" w:rsidP="007F5CBA">
      <w:pPr>
        <w:pStyle w:val="Heading2"/>
        <w:numPr>
          <w:ilvl w:val="0"/>
          <w:numId w:val="0"/>
        </w:numPr>
        <w:spacing w:before="80" w:after="120"/>
        <w:ind w:left="360" w:hanging="360"/>
        <w:rPr>
          <w:bCs w:val="0"/>
          <w:color w:val="8F400B"/>
          <w:sz w:val="32"/>
          <w:szCs w:val="32"/>
        </w:rPr>
      </w:pPr>
      <w:r w:rsidRPr="007F5CBA">
        <w:rPr>
          <w:bCs w:val="0"/>
          <w:color w:val="8F400B"/>
          <w:sz w:val="32"/>
          <w:szCs w:val="32"/>
        </w:rPr>
        <w:t>b</w:t>
      </w:r>
      <w:r w:rsidR="00637E31" w:rsidRPr="007F5CBA">
        <w:rPr>
          <w:bCs w:val="0"/>
          <w:color w:val="8F400B"/>
          <w:sz w:val="32"/>
          <w:szCs w:val="32"/>
        </w:rPr>
        <w:t>.</w:t>
      </w:r>
      <w:r w:rsidR="004A5BD2" w:rsidRPr="007F5CBA">
        <w:rPr>
          <w:bCs w:val="0"/>
          <w:color w:val="8F400B"/>
          <w:sz w:val="32"/>
          <w:szCs w:val="32"/>
        </w:rPr>
        <w:t xml:space="preserve"> </w:t>
      </w:r>
      <w:r w:rsidR="00637E31" w:rsidRPr="007F5CBA">
        <w:rPr>
          <w:bCs w:val="0"/>
          <w:color w:val="8F400B"/>
          <w:sz w:val="32"/>
          <w:szCs w:val="32"/>
        </w:rPr>
        <w:t>Create</w:t>
      </w:r>
      <w:r w:rsidRPr="007F5CBA">
        <w:rPr>
          <w:bCs w:val="0"/>
          <w:color w:val="8F400B"/>
          <w:sz w:val="32"/>
          <w:szCs w:val="32"/>
        </w:rPr>
        <w:t xml:space="preserve"> and Insert</w:t>
      </w:r>
      <w:r w:rsidR="00637E31" w:rsidRPr="007F5CBA">
        <w:rPr>
          <w:bCs w:val="0"/>
          <w:color w:val="8F400B"/>
          <w:sz w:val="32"/>
          <w:szCs w:val="32"/>
        </w:rPr>
        <w:t xml:space="preserve"> People Table</w:t>
      </w:r>
    </w:p>
    <w:p w14:paraId="175D2590" w14:textId="77777777" w:rsidR="0044797C" w:rsidRPr="0044797C" w:rsidRDefault="0044797C" w:rsidP="0044797C">
      <w:pPr>
        <w:spacing w:before="0" w:after="0"/>
        <w:rPr>
          <w:lang w:val="en-GB"/>
        </w:rPr>
      </w:pPr>
      <w:r w:rsidRPr="0044797C">
        <w:rPr>
          <w:lang w:val="en-GB"/>
        </w:rPr>
        <w:t xml:space="preserve">In the next step of this task, your objective is to create a new table called </w:t>
      </w:r>
      <w:r w:rsidRPr="0044797C">
        <w:rPr>
          <w:rFonts w:ascii="Consolas" w:hAnsi="Consolas"/>
          <w:b/>
        </w:rPr>
        <w:t>"people"</w:t>
      </w:r>
      <w:r w:rsidRPr="001E5EF9">
        <w:rPr>
          <w:rFonts w:cstheme="minorHAnsi"/>
          <w:b/>
        </w:rPr>
        <w:t xml:space="preserve"> </w:t>
      </w:r>
      <w:r w:rsidRPr="0044797C">
        <w:rPr>
          <w:lang w:val="en-GB"/>
        </w:rPr>
        <w:t>which includes the following columns:</w:t>
      </w:r>
    </w:p>
    <w:p w14:paraId="6B76D4F5" w14:textId="785A6885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that is an </w:t>
      </w:r>
      <w:r w:rsidRPr="00EF2FD6">
        <w:rPr>
          <w:b/>
          <w:bCs/>
          <w:lang w:val="en-GB"/>
        </w:rPr>
        <w:t xml:space="preserve">automatically incremented </w:t>
      </w:r>
      <w:r w:rsidR="00EF2FD6" w:rsidRPr="00EF2FD6">
        <w:rPr>
          <w:rFonts w:ascii="Consolas" w:hAnsi="Consolas"/>
          <w:b/>
        </w:rPr>
        <w:t>SERIAL</w:t>
      </w:r>
      <w:r w:rsidR="00EF2FD6" w:rsidRPr="00EF2FD6">
        <w:rPr>
          <w:b/>
          <w:bCs/>
          <w:lang w:val="en-GB"/>
        </w:rPr>
        <w:t xml:space="preserve"> </w:t>
      </w:r>
      <w:r w:rsidR="00EF2FD6" w:rsidRPr="00180830">
        <w:rPr>
          <w:rFonts w:ascii="Consolas" w:hAnsi="Consolas"/>
          <w:b/>
        </w:rPr>
        <w:t>PRIMARY KEY</w:t>
      </w:r>
      <w:r w:rsidRPr="0044797C">
        <w:rPr>
          <w:lang w:val="en-GB"/>
        </w:rPr>
        <w:t>;</w:t>
      </w:r>
    </w:p>
    <w:p w14:paraId="48D4BE6E" w14:textId="72E50952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first</w:t>
      </w:r>
      <w:proofErr w:type="gramEnd"/>
      <w:r w:rsidRPr="0044797C">
        <w:rPr>
          <w:rFonts w:ascii="Consolas" w:hAnsi="Consolas"/>
          <w:b/>
        </w:rPr>
        <w:t>_name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with a </w:t>
      </w:r>
      <w:r w:rsidRPr="00EF2FD6">
        <w:rPr>
          <w:b/>
          <w:bCs/>
          <w:lang w:val="en-GB"/>
        </w:rPr>
        <w:t>maximum length of 50</w:t>
      </w:r>
      <w:r w:rsidRPr="0044797C">
        <w:rPr>
          <w:lang w:val="en-GB"/>
        </w:rPr>
        <w:t xml:space="preserve"> characters and is of type </w:t>
      </w:r>
      <w:r w:rsidRPr="0044797C">
        <w:rPr>
          <w:rFonts w:ascii="Consolas" w:hAnsi="Consolas"/>
          <w:b/>
        </w:rPr>
        <w:t>VARCHAR</w:t>
      </w:r>
      <w:r w:rsidRPr="0044797C">
        <w:rPr>
          <w:lang w:val="en-GB"/>
        </w:rPr>
        <w:t>;</w:t>
      </w:r>
    </w:p>
    <w:p w14:paraId="249A4C84" w14:textId="422A703C" w:rsidR="0044797C" w:rsidRPr="0044797C" w:rsidRDefault="0044797C" w:rsidP="0044797C">
      <w:pPr>
        <w:pStyle w:val="ListParagraph"/>
        <w:numPr>
          <w:ilvl w:val="0"/>
          <w:numId w:val="18"/>
        </w:numPr>
        <w:spacing w:before="0" w:after="0"/>
        <w:rPr>
          <w:lang w:val="en-GB"/>
        </w:rPr>
      </w:pPr>
      <w:r w:rsidRPr="0044797C">
        <w:rPr>
          <w:rFonts w:ascii="Consolas" w:hAnsi="Consolas"/>
          <w:b/>
        </w:rPr>
        <w:t>"salary"</w:t>
      </w:r>
      <w:r w:rsidRPr="0044797C">
        <w:rPr>
          <w:lang w:val="en-GB"/>
        </w:rPr>
        <w:t xml:space="preserve"> column which is specified to the </w:t>
      </w:r>
      <w:r w:rsidRPr="00EF2FD6">
        <w:rPr>
          <w:b/>
          <w:bCs/>
          <w:lang w:val="en-GB"/>
        </w:rPr>
        <w:t>second decimal place</w:t>
      </w:r>
      <w:r w:rsidRPr="0044797C">
        <w:rPr>
          <w:lang w:val="en-GB"/>
        </w:rPr>
        <w:t xml:space="preserve"> and has a </w:t>
      </w:r>
      <w:r w:rsidRPr="00EF2FD6">
        <w:rPr>
          <w:b/>
          <w:bCs/>
          <w:lang w:val="en-GB"/>
        </w:rPr>
        <w:t>maximum of 10 digits</w:t>
      </w:r>
      <w:r w:rsidRPr="0044797C">
        <w:rPr>
          <w:lang w:val="en-GB"/>
        </w:rPr>
        <w:t>;</w:t>
      </w:r>
    </w:p>
    <w:p w14:paraId="27A39823" w14:textId="30FBC2BC" w:rsidR="0044797C" w:rsidRPr="00EF2FD6" w:rsidRDefault="0044797C" w:rsidP="00EF2FD6">
      <w:pPr>
        <w:pStyle w:val="ListParagraph"/>
        <w:numPr>
          <w:ilvl w:val="0"/>
          <w:numId w:val="18"/>
        </w:numPr>
        <w:spacing w:before="0"/>
        <w:rPr>
          <w:lang w:val="en-GB"/>
        </w:rPr>
      </w:pPr>
      <w:r w:rsidRPr="0044797C">
        <w:rPr>
          <w:rFonts w:ascii="Consolas" w:hAnsi="Consolas"/>
          <w:b/>
        </w:rPr>
        <w:t>"</w:t>
      </w:r>
      <w:proofErr w:type="spellStart"/>
      <w:proofErr w:type="gramStart"/>
      <w:r w:rsidRPr="0044797C">
        <w:rPr>
          <w:rFonts w:ascii="Consolas" w:hAnsi="Consolas"/>
          <w:b/>
        </w:rPr>
        <w:t>passport</w:t>
      </w:r>
      <w:proofErr w:type="gramEnd"/>
      <w:r w:rsidRPr="0044797C">
        <w:rPr>
          <w:rFonts w:ascii="Consolas" w:hAnsi="Consolas"/>
          <w:b/>
        </w:rPr>
        <w:t>_id</w:t>
      </w:r>
      <w:proofErr w:type="spellEnd"/>
      <w:r w:rsidRPr="0044797C">
        <w:rPr>
          <w:rFonts w:ascii="Consolas" w:hAnsi="Consolas"/>
          <w:b/>
        </w:rPr>
        <w:t>"</w:t>
      </w:r>
      <w:r w:rsidRPr="0044797C">
        <w:rPr>
          <w:lang w:val="en-GB"/>
        </w:rPr>
        <w:t xml:space="preserve"> column of type </w:t>
      </w:r>
      <w:r w:rsidRPr="00EF2FD6">
        <w:rPr>
          <w:rFonts w:ascii="Consolas" w:hAnsi="Consolas"/>
          <w:b/>
        </w:rPr>
        <w:t>INT</w:t>
      </w:r>
      <w:r w:rsidRPr="0044797C">
        <w:rPr>
          <w:lang w:val="en-GB"/>
        </w:rPr>
        <w:t xml:space="preserve"> which is established as a </w:t>
      </w:r>
      <w:r w:rsidRPr="0044797C">
        <w:rPr>
          <w:rFonts w:ascii="Consolas" w:hAnsi="Consolas"/>
          <w:b/>
        </w:rPr>
        <w:t>FOREIGN KEY</w:t>
      </w:r>
      <w:r w:rsidRPr="0044797C">
        <w:rPr>
          <w:lang w:val="en-GB"/>
        </w:rPr>
        <w:t xml:space="preserve"> constraint and </w:t>
      </w:r>
      <w:r w:rsidRPr="00EF2FD6">
        <w:rPr>
          <w:b/>
          <w:bCs/>
          <w:lang w:val="en-GB"/>
        </w:rPr>
        <w:t>refers</w:t>
      </w:r>
      <w:r w:rsidRPr="0044797C">
        <w:rPr>
          <w:lang w:val="en-GB"/>
        </w:rPr>
        <w:t xml:space="preserve"> to the </w:t>
      </w:r>
      <w:r w:rsidRPr="00EF2FD6">
        <w:rPr>
          <w:rFonts w:ascii="Consolas" w:hAnsi="Consolas"/>
          <w:b/>
        </w:rPr>
        <w:t>"id"</w:t>
      </w:r>
      <w:r w:rsidRPr="0044797C">
        <w:rPr>
          <w:lang w:val="en-GB"/>
        </w:rPr>
        <w:t xml:space="preserve"> column of the </w:t>
      </w:r>
      <w:r w:rsidRPr="00EF2FD6">
        <w:rPr>
          <w:rFonts w:ascii="Consolas" w:hAnsi="Consolas"/>
          <w:b/>
        </w:rPr>
        <w:t>"passports"</w:t>
      </w:r>
      <w:r w:rsidRPr="0044797C">
        <w:rPr>
          <w:lang w:val="en-GB"/>
        </w:rPr>
        <w:t xml:space="preserve"> table</w:t>
      </w:r>
      <w:r w:rsidR="00FE3EAB">
        <w:rPr>
          <w:lang w:val="en-GB"/>
        </w:rPr>
        <w:t xml:space="preserve"> (</w:t>
      </w:r>
      <w:r w:rsidR="00FE3EAB" w:rsidRPr="00FE3EAB">
        <w:rPr>
          <w:lang w:val="en-GB"/>
        </w:rPr>
        <w:t>the name of a foreign key constraint</w:t>
      </w:r>
      <w:r w:rsidR="00FE3EAB">
        <w:rPr>
          <w:lang w:val="en-GB"/>
        </w:rPr>
        <w:t xml:space="preserve"> is </w:t>
      </w:r>
      <w:r w:rsidR="00FE3EAB" w:rsidRPr="00EF2FD6">
        <w:rPr>
          <w:rFonts w:ascii="Consolas" w:hAnsi="Consolas"/>
          <w:b/>
        </w:rPr>
        <w:t>"</w:t>
      </w:r>
      <w:proofErr w:type="spellStart"/>
      <w:r w:rsidR="00FE3EAB" w:rsidRPr="00FE3EAB">
        <w:rPr>
          <w:rFonts w:ascii="Consolas" w:hAnsi="Consolas"/>
          <w:b/>
        </w:rPr>
        <w:t>fk_people_passports</w:t>
      </w:r>
      <w:proofErr w:type="spellEnd"/>
      <w:r w:rsidR="00FE3EAB" w:rsidRPr="00EF2FD6">
        <w:rPr>
          <w:rFonts w:ascii="Consolas" w:hAnsi="Consolas"/>
          <w:b/>
        </w:rPr>
        <w:t>"</w:t>
      </w:r>
      <w:r w:rsidR="00FE3EAB">
        <w:rPr>
          <w:lang w:val="en-GB"/>
        </w:rPr>
        <w:t>)</w:t>
      </w:r>
      <w:r w:rsidRPr="0044797C">
        <w:rPr>
          <w:lang w:val="en-GB"/>
        </w:rPr>
        <w:t>.</w:t>
      </w:r>
    </w:p>
    <w:p w14:paraId="4A10453D" w14:textId="2B192A03" w:rsidR="0044797C" w:rsidRPr="0044797C" w:rsidRDefault="007F5CBA" w:rsidP="0044797C">
      <w:pPr>
        <w:spacing w:before="0" w:after="0"/>
        <w:rPr>
          <w:lang w:val="en-GB"/>
        </w:rPr>
      </w:pPr>
      <w:r w:rsidRPr="0044797C">
        <w:rPr>
          <w:lang w:val="en-GB"/>
        </w:rPr>
        <w:t>After</w:t>
      </w:r>
      <w:r w:rsidR="0044797C" w:rsidRPr="0044797C">
        <w:rPr>
          <w:lang w:val="en-GB"/>
        </w:rPr>
        <w:t xml:space="preserve"> creating the </w:t>
      </w:r>
      <w:r w:rsidR="0044797C" w:rsidRPr="0044797C">
        <w:rPr>
          <w:rFonts w:ascii="Consolas" w:hAnsi="Consolas"/>
          <w:b/>
        </w:rPr>
        <w:t>"people"</w:t>
      </w:r>
      <w:r w:rsidR="0044797C" w:rsidRPr="0044797C">
        <w:rPr>
          <w:lang w:val="en-GB"/>
        </w:rPr>
        <w:t xml:space="preserve"> table, you need to insert three rows into it, each row should have values for the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first_name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, </w:t>
      </w:r>
      <w:r w:rsidR="0044797C" w:rsidRPr="0044797C">
        <w:rPr>
          <w:rFonts w:ascii="Consolas" w:hAnsi="Consolas"/>
          <w:b/>
        </w:rPr>
        <w:t>"salary"</w:t>
      </w:r>
      <w:r w:rsidR="0044797C" w:rsidRPr="0044797C">
        <w:rPr>
          <w:lang w:val="en-GB"/>
        </w:rPr>
        <w:t xml:space="preserve">, and </w:t>
      </w:r>
      <w:r w:rsidR="0044797C" w:rsidRPr="0044797C">
        <w:rPr>
          <w:rFonts w:ascii="Consolas" w:hAnsi="Consolas"/>
          <w:b/>
        </w:rPr>
        <w:t>"</w:t>
      </w:r>
      <w:proofErr w:type="spellStart"/>
      <w:r w:rsidR="0044797C" w:rsidRPr="0044797C">
        <w:rPr>
          <w:rFonts w:ascii="Consolas" w:hAnsi="Consolas"/>
          <w:b/>
        </w:rPr>
        <w:t>passport_id</w:t>
      </w:r>
      <w:proofErr w:type="spellEnd"/>
      <w:r w:rsidR="0044797C" w:rsidRPr="0044797C">
        <w:rPr>
          <w:rFonts w:ascii="Consolas" w:hAnsi="Consolas"/>
          <w:b/>
        </w:rPr>
        <w:t>"</w:t>
      </w:r>
      <w:r w:rsidR="0044797C" w:rsidRPr="0044797C">
        <w:rPr>
          <w:lang w:val="en-GB"/>
        </w:rPr>
        <w:t xml:space="preserve"> columns:</w:t>
      </w:r>
    </w:p>
    <w:p w14:paraId="6D3D1CC9" w14:textId="2139DF72" w:rsidR="0044797C" w:rsidRPr="0044797C" w:rsidRDefault="00075143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Roberto', 433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1</w:t>
      </w:r>
      <w:r w:rsidR="009B7C6B">
        <w:rPr>
          <w:rFonts w:ascii="Consolas" w:hAnsi="Consolas"/>
          <w:b/>
        </w:rPr>
        <w:t>)</w:t>
      </w:r>
    </w:p>
    <w:p w14:paraId="5C862CE0" w14:textId="1F86AC33" w:rsidR="0044797C" w:rsidRPr="0044797C" w:rsidRDefault="009B7C6B" w:rsidP="0044797C">
      <w:pPr>
        <w:pStyle w:val="ListParagraph"/>
        <w:numPr>
          <w:ilvl w:val="0"/>
          <w:numId w:val="16"/>
        </w:numPr>
        <w:spacing w:before="0" w:after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Tom', 561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2</w:t>
      </w:r>
      <w:r>
        <w:rPr>
          <w:rFonts w:ascii="Consolas" w:hAnsi="Consolas"/>
          <w:b/>
        </w:rPr>
        <w:t>)</w:t>
      </w:r>
    </w:p>
    <w:p w14:paraId="605E2D5F" w14:textId="1ED45F97" w:rsidR="0044797C" w:rsidRPr="0044797C" w:rsidRDefault="009B7C6B" w:rsidP="00EF2FD6">
      <w:pPr>
        <w:pStyle w:val="ListParagraph"/>
        <w:numPr>
          <w:ilvl w:val="0"/>
          <w:numId w:val="16"/>
        </w:numPr>
        <w:spacing w:before="0"/>
        <w:rPr>
          <w:rFonts w:ascii="Consolas" w:hAnsi="Consolas"/>
          <w:b/>
        </w:rPr>
      </w:pPr>
      <w:r>
        <w:rPr>
          <w:rFonts w:ascii="Consolas" w:hAnsi="Consolas"/>
          <w:b/>
        </w:rPr>
        <w:t>(</w:t>
      </w:r>
      <w:r w:rsidR="0044797C" w:rsidRPr="0044797C">
        <w:rPr>
          <w:rFonts w:ascii="Consolas" w:hAnsi="Consolas"/>
          <w:b/>
        </w:rPr>
        <w:t>'Yana', 60200.</w:t>
      </w:r>
      <w:r w:rsidR="00384986" w:rsidRPr="00384986">
        <w:rPr>
          <w:rFonts w:ascii="Consolas" w:hAnsi="Consolas"/>
          <w:b/>
        </w:rPr>
        <w:t>0000</w:t>
      </w:r>
      <w:r w:rsidR="0044797C" w:rsidRPr="0044797C">
        <w:rPr>
          <w:rFonts w:ascii="Consolas" w:hAnsi="Consolas"/>
          <w:b/>
        </w:rPr>
        <w:t>, 100</w:t>
      </w:r>
      <w:r>
        <w:rPr>
          <w:rFonts w:ascii="Consolas" w:hAnsi="Consolas"/>
          <w:b/>
        </w:rPr>
        <w:t>)</w:t>
      </w:r>
    </w:p>
    <w:p w14:paraId="068800C1" w14:textId="77777777" w:rsidR="009B7C6B" w:rsidRPr="009B7C6B" w:rsidRDefault="009B7C6B" w:rsidP="009B7C6B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2610E38B" w14:textId="0EB92B14" w:rsidR="003D18B3" w:rsidRDefault="003D18B3" w:rsidP="003D18B3">
      <w:pPr>
        <w:pStyle w:val="Heading3"/>
      </w:pPr>
      <w:r w:rsidRPr="00D54F67">
        <w:t xml:space="preserve">Example </w:t>
      </w:r>
    </w:p>
    <w:tbl>
      <w:tblPr>
        <w:tblStyle w:val="TableGrid"/>
        <w:tblW w:w="0" w:type="auto"/>
        <w:tblInd w:w="14" w:type="dxa"/>
        <w:tblLayout w:type="fixed"/>
        <w:tblLook w:val="04A0" w:firstRow="1" w:lastRow="0" w:firstColumn="1" w:lastColumn="0" w:noHBand="0" w:noVBand="1"/>
      </w:tblPr>
      <w:tblGrid>
        <w:gridCol w:w="690"/>
        <w:gridCol w:w="1559"/>
        <w:gridCol w:w="1276"/>
        <w:gridCol w:w="1418"/>
      </w:tblGrid>
      <w:tr w:rsidR="00EF2FD6" w:rsidRPr="001C2A43" w14:paraId="071BD039" w14:textId="097972FD" w:rsidTr="00E9218E">
        <w:tc>
          <w:tcPr>
            <w:tcW w:w="690" w:type="dxa"/>
            <w:shd w:val="clear" w:color="auto" w:fill="D9D9D9" w:themeFill="background1" w:themeFillShade="D9"/>
          </w:tcPr>
          <w:p w14:paraId="1E172FF0" w14:textId="77777777" w:rsidR="00EF2FD6" w:rsidRPr="006C5459" w:rsidRDefault="00EF2FD6" w:rsidP="002A52E5">
            <w:pPr>
              <w:spacing w:before="0"/>
              <w:rPr>
                <w:rFonts w:cstheme="minorHAnsi"/>
                <w:b/>
                <w:bCs/>
                <w:lang w:val="en-GB"/>
              </w:rPr>
            </w:pPr>
            <w:r w:rsidRPr="006C5459">
              <w:rPr>
                <w:rFonts w:cstheme="minorHAnsi"/>
                <w:b/>
                <w:bCs/>
              </w:rPr>
              <w:t>id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7A96D2A4" w14:textId="056F40E9" w:rsidR="00EF2FD6" w:rsidRPr="006C5459" w:rsidRDefault="00EF2FD6" w:rsidP="002A52E5">
            <w:pPr>
              <w:spacing w:before="0"/>
              <w:rPr>
                <w:rFonts w:cstheme="minorHAnsi"/>
                <w:b/>
                <w:lang w:val="en-GB"/>
              </w:rPr>
            </w:pPr>
            <w:proofErr w:type="spellStart"/>
            <w:r w:rsidRPr="006C5459">
              <w:rPr>
                <w:rFonts w:cstheme="minorHAnsi"/>
                <w:b/>
              </w:rPr>
              <w:t>first_name</w:t>
            </w:r>
            <w:proofErr w:type="spellEnd"/>
          </w:p>
        </w:tc>
        <w:tc>
          <w:tcPr>
            <w:tcW w:w="1276" w:type="dxa"/>
            <w:shd w:val="clear" w:color="auto" w:fill="D9D9D9" w:themeFill="background1" w:themeFillShade="D9"/>
          </w:tcPr>
          <w:p w14:paraId="0670441F" w14:textId="427F1B28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salary</w:t>
            </w:r>
          </w:p>
        </w:tc>
        <w:tc>
          <w:tcPr>
            <w:tcW w:w="1418" w:type="dxa"/>
            <w:shd w:val="clear" w:color="auto" w:fill="D9D9D9" w:themeFill="background1" w:themeFillShade="D9"/>
          </w:tcPr>
          <w:p w14:paraId="133D1181" w14:textId="1EB78C33" w:rsidR="00EF2FD6" w:rsidRPr="006C5459" w:rsidRDefault="00EF2FD6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assport_id</w:t>
            </w:r>
            <w:proofErr w:type="spellEnd"/>
          </w:p>
        </w:tc>
      </w:tr>
      <w:tr w:rsidR="00EF2FD6" w:rsidRPr="001C2A43" w14:paraId="726CEF96" w14:textId="28D5412E" w:rsidTr="00E9218E">
        <w:tc>
          <w:tcPr>
            <w:tcW w:w="690" w:type="dxa"/>
          </w:tcPr>
          <w:p w14:paraId="510FCAE3" w14:textId="04E2666F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</w:t>
            </w:r>
          </w:p>
        </w:tc>
        <w:tc>
          <w:tcPr>
            <w:tcW w:w="1559" w:type="dxa"/>
          </w:tcPr>
          <w:p w14:paraId="65E7386F" w14:textId="4A10D3BF" w:rsidR="00EF2FD6" w:rsidRPr="001C2A43" w:rsidRDefault="00EF2FD6" w:rsidP="002A52E5">
            <w:pPr>
              <w:spacing w:before="0"/>
              <w:rPr>
                <w:rFonts w:ascii="Consolas" w:hAnsi="Consolas"/>
                <w:bCs/>
                <w:lang w:val="en-GB"/>
              </w:rPr>
            </w:pPr>
            <w:r w:rsidRPr="001C2A43">
              <w:rPr>
                <w:rFonts w:ascii="Consolas" w:hAnsi="Consolas"/>
                <w:bCs/>
              </w:rPr>
              <w:t>Roberto</w:t>
            </w:r>
          </w:p>
        </w:tc>
        <w:tc>
          <w:tcPr>
            <w:tcW w:w="1276" w:type="dxa"/>
          </w:tcPr>
          <w:p w14:paraId="308BF893" w14:textId="130768C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43300.</w:t>
            </w:r>
            <w:r w:rsidR="00384986" w:rsidRPr="00384986">
              <w:rPr>
                <w:rFonts w:ascii="Consolas" w:hAnsi="Consolas"/>
                <w:bCs/>
              </w:rPr>
              <w:t>00</w:t>
            </w:r>
          </w:p>
        </w:tc>
        <w:tc>
          <w:tcPr>
            <w:tcW w:w="1418" w:type="dxa"/>
          </w:tcPr>
          <w:p w14:paraId="183247D9" w14:textId="637D2FF1" w:rsidR="00EF2FD6" w:rsidRPr="001C2A43" w:rsidRDefault="00EF2FD6" w:rsidP="002A52E5">
            <w:pPr>
              <w:spacing w:before="0"/>
              <w:rPr>
                <w:rFonts w:ascii="Consolas" w:hAnsi="Consolas"/>
                <w:bCs/>
              </w:rPr>
            </w:pPr>
            <w:r w:rsidRPr="001C2A43">
              <w:rPr>
                <w:rFonts w:ascii="Consolas" w:hAnsi="Consolas"/>
                <w:bCs/>
              </w:rPr>
              <w:t>101</w:t>
            </w:r>
          </w:p>
        </w:tc>
      </w:tr>
      <w:tr w:rsidR="00EF2FD6" w:rsidRPr="001C2A43" w14:paraId="25C6DAA3" w14:textId="5BFB03E8" w:rsidTr="00E9218E">
        <w:tc>
          <w:tcPr>
            <w:tcW w:w="690" w:type="dxa"/>
          </w:tcPr>
          <w:p w14:paraId="58303198" w14:textId="64DA9D2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1</w:t>
            </w:r>
          </w:p>
        </w:tc>
        <w:tc>
          <w:tcPr>
            <w:tcW w:w="1559" w:type="dxa"/>
          </w:tcPr>
          <w:p w14:paraId="4BEB87D5" w14:textId="746F234A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Tom</w:t>
            </w:r>
          </w:p>
        </w:tc>
        <w:tc>
          <w:tcPr>
            <w:tcW w:w="1276" w:type="dxa"/>
          </w:tcPr>
          <w:p w14:paraId="1D84EF76" w14:textId="27CB19A6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561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7D1BE56" w14:textId="2D26587D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2</w:t>
            </w:r>
          </w:p>
        </w:tc>
      </w:tr>
      <w:tr w:rsidR="00EF2FD6" w:rsidRPr="001C2A43" w14:paraId="6E5298E0" w14:textId="547FC807" w:rsidTr="00E9218E">
        <w:tc>
          <w:tcPr>
            <w:tcW w:w="690" w:type="dxa"/>
          </w:tcPr>
          <w:p w14:paraId="58BE540A" w14:textId="56DEECC2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</w:rPr>
              <w:t>2</w:t>
            </w:r>
          </w:p>
        </w:tc>
        <w:tc>
          <w:tcPr>
            <w:tcW w:w="1559" w:type="dxa"/>
          </w:tcPr>
          <w:p w14:paraId="18AADFA6" w14:textId="6405A4D7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Yana</w:t>
            </w:r>
          </w:p>
        </w:tc>
        <w:tc>
          <w:tcPr>
            <w:tcW w:w="1276" w:type="dxa"/>
          </w:tcPr>
          <w:p w14:paraId="1B3A3A5E" w14:textId="66F59FA1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60200.</w:t>
            </w:r>
            <w:r w:rsidR="00384986" w:rsidRPr="00384986">
              <w:rPr>
                <w:rFonts w:ascii="Consolas" w:hAnsi="Consolas"/>
                <w:lang w:val="en-GB"/>
              </w:rPr>
              <w:t>00</w:t>
            </w:r>
          </w:p>
        </w:tc>
        <w:tc>
          <w:tcPr>
            <w:tcW w:w="1418" w:type="dxa"/>
          </w:tcPr>
          <w:p w14:paraId="452985C4" w14:textId="40E2DA8B" w:rsidR="00EF2FD6" w:rsidRPr="001C2A43" w:rsidRDefault="00EF2FD6" w:rsidP="002A52E5">
            <w:pPr>
              <w:spacing w:before="0"/>
              <w:rPr>
                <w:rFonts w:ascii="Consolas" w:hAnsi="Consolas"/>
                <w:lang w:val="en-GB"/>
              </w:rPr>
            </w:pPr>
            <w:r w:rsidRPr="001C2A43">
              <w:rPr>
                <w:rFonts w:ascii="Consolas" w:hAnsi="Consolas"/>
                <w:lang w:val="en-GB"/>
              </w:rPr>
              <w:t>100</w:t>
            </w:r>
          </w:p>
        </w:tc>
      </w:tr>
    </w:tbl>
    <w:p w14:paraId="3757F291" w14:textId="77777777" w:rsidR="006D514F" w:rsidRDefault="006D514F" w:rsidP="00E429A5">
      <w:pPr>
        <w:pStyle w:val="ListParagraph"/>
        <w:jc w:val="center"/>
      </w:pPr>
    </w:p>
    <w:p w14:paraId="03D032BB" w14:textId="2B5D5A24" w:rsidR="002C7B86" w:rsidRPr="001E5EF9" w:rsidRDefault="002C7B86" w:rsidP="00E429A5">
      <w:pPr>
        <w:pStyle w:val="ListParagraph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It is time to focus our attention on the </w:t>
      </w:r>
      <w:r w:rsidRPr="001E5EF9">
        <w:rPr>
          <w:b/>
          <w:bCs/>
          <w:i/>
          <w:iCs/>
        </w:rPr>
        <w:t>One-To-Many</w:t>
      </w:r>
      <w:r w:rsidR="001E1A8F" w:rsidRPr="001E5EF9">
        <w:rPr>
          <w:b/>
          <w:bCs/>
          <w:i/>
          <w:iCs/>
        </w:rPr>
        <w:t>/Many-To-One</w:t>
      </w:r>
      <w:r w:rsidRPr="001E5EF9">
        <w:rPr>
          <w:b/>
          <w:bCs/>
          <w:i/>
          <w:iCs/>
        </w:rPr>
        <w:t xml:space="preserve"> Relationship</w:t>
      </w:r>
      <w:r w:rsidRPr="001E5EF9">
        <w:rPr>
          <w:i/>
          <w:iCs/>
        </w:rPr>
        <w:t xml:space="preserve"> for the upcoming assignments.</w:t>
      </w:r>
    </w:p>
    <w:p w14:paraId="70D5366E" w14:textId="4CB407D5" w:rsidR="0080713A" w:rsidRDefault="00993E3A" w:rsidP="0080713A">
      <w:pPr>
        <w:pStyle w:val="Heading2"/>
        <w:numPr>
          <w:ilvl w:val="0"/>
          <w:numId w:val="0"/>
        </w:numPr>
      </w:pPr>
      <w:r>
        <w:t>4</w:t>
      </w:r>
      <w:r w:rsidR="009B7C6B">
        <w:t>.</w:t>
      </w:r>
      <w:r w:rsidR="0080713A" w:rsidRPr="001C2A43">
        <w:t xml:space="preserve"> </w:t>
      </w:r>
      <w:r w:rsidR="00BD273E">
        <w:t xml:space="preserve">Car Manufacture </w:t>
      </w:r>
    </w:p>
    <w:p w14:paraId="5224D6A6" w14:textId="05E59F59" w:rsidR="007619FD" w:rsidRDefault="00D50B11" w:rsidP="005C54A5">
      <w:pPr>
        <w:jc w:val="center"/>
      </w:pPr>
      <w:r w:rsidRPr="00D50B11">
        <w:t xml:space="preserve">To complete this task, you will need to create a </w:t>
      </w:r>
      <w:r w:rsidRPr="006B6F14">
        <w:rPr>
          <w:b/>
          <w:bCs/>
        </w:rPr>
        <w:t>database</w:t>
      </w:r>
      <w:r w:rsidRPr="00D50B11">
        <w:t xml:space="preserve"> calle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car_manufacture</w:t>
      </w:r>
      <w:r w:rsidR="001E37D4">
        <w:rPr>
          <w:rFonts w:ascii="Consolas" w:hAnsi="Consolas"/>
          <w:b/>
        </w:rPr>
        <w:t>_db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hat consists of </w:t>
      </w:r>
      <w:r w:rsidRPr="006B6F14">
        <w:rPr>
          <w:b/>
          <w:bCs/>
        </w:rPr>
        <w:t>three tables</w:t>
      </w:r>
      <w:r w:rsidRPr="00D50B11">
        <w:t xml:space="preserve">: </w:t>
      </w:r>
      <w:r w:rsidRPr="00D50B11">
        <w:rPr>
          <w:rFonts w:ascii="Consolas" w:hAnsi="Consolas"/>
          <w:b/>
        </w:rPr>
        <w:t>"manufacturers"</w:t>
      </w:r>
      <w:r w:rsidRPr="00D50B11">
        <w:t xml:space="preserve">, </w:t>
      </w:r>
      <w:r w:rsidRPr="00D50B11">
        <w:rPr>
          <w:rFonts w:ascii="Consolas" w:hAnsi="Consolas"/>
          <w:b/>
        </w:rPr>
        <w:t>"models"</w:t>
      </w:r>
      <w:r w:rsidRPr="00D50B11">
        <w:t xml:space="preserve">,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>.</w:t>
      </w:r>
    </w:p>
    <w:p w14:paraId="6A4B748B" w14:textId="7E063013" w:rsidR="007619FD" w:rsidRPr="001C2A43" w:rsidRDefault="007619FD" w:rsidP="00E429A5">
      <w:pPr>
        <w:pStyle w:val="Heading3"/>
      </w:pPr>
      <w:r w:rsidRPr="00075143">
        <w:t>a. Create</w:t>
      </w:r>
      <w:r>
        <w:t xml:space="preserve"> </w:t>
      </w:r>
      <w:r w:rsidRPr="00075143">
        <w:t>Table</w:t>
      </w:r>
      <w:r>
        <w:t>s</w:t>
      </w:r>
    </w:p>
    <w:p w14:paraId="16AEA585" w14:textId="5C5AA756" w:rsidR="00D50B11" w:rsidRDefault="00D50B11" w:rsidP="00D50B11">
      <w:r w:rsidRPr="00D50B11">
        <w:t xml:space="preserve">The </w:t>
      </w:r>
      <w:r w:rsidRPr="00D50B11">
        <w:rPr>
          <w:rFonts w:ascii="Consolas" w:hAnsi="Consolas"/>
          <w:b/>
        </w:rPr>
        <w:t>"manufacturers"</w:t>
      </w:r>
      <w:r w:rsidRPr="00D50B11">
        <w:t xml:space="preserve"> table should have </w:t>
      </w:r>
      <w:r w:rsidR="003E4D24">
        <w:t xml:space="preserve">a </w:t>
      </w:r>
      <w:r w:rsidRPr="00D50B11">
        <w:t xml:space="preserve">column, which is </w:t>
      </w:r>
      <w:r w:rsidRPr="00D50B11">
        <w:rPr>
          <w:rFonts w:ascii="Consolas" w:hAnsi="Consolas"/>
          <w:b/>
        </w:rPr>
        <w:t>"name"</w:t>
      </w:r>
      <w:r w:rsidRPr="00D50B11">
        <w:t xml:space="preserve">. In the </w:t>
      </w:r>
      <w:r w:rsidRPr="00D50B11">
        <w:rPr>
          <w:rFonts w:ascii="Consolas" w:hAnsi="Consolas"/>
          <w:b/>
        </w:rPr>
        <w:t>"models"</w:t>
      </w:r>
      <w:r w:rsidRPr="00D50B11">
        <w:t xml:space="preserve"> table, you should include columns for </w:t>
      </w:r>
      <w:r w:rsidRPr="00D50B11">
        <w:rPr>
          <w:rFonts w:ascii="Consolas" w:hAnsi="Consolas"/>
          <w:b/>
        </w:rPr>
        <w:t>"</w:t>
      </w:r>
      <w:proofErr w:type="spellStart"/>
      <w:r w:rsidR="006B6F14" w:rsidRPr="006B6F14">
        <w:rPr>
          <w:rFonts w:ascii="Consolas" w:hAnsi="Consolas"/>
          <w:b/>
        </w:rPr>
        <w:t>model_name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The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production_years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table should contain information about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established_on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 and </w:t>
      </w:r>
      <w:r w:rsidRPr="00D50B11">
        <w:rPr>
          <w:rFonts w:ascii="Consolas" w:hAnsi="Consolas"/>
          <w:b/>
        </w:rPr>
        <w:t>"</w:t>
      </w:r>
      <w:proofErr w:type="spellStart"/>
      <w:r w:rsidRPr="00D50B11">
        <w:rPr>
          <w:rFonts w:ascii="Consolas" w:hAnsi="Consolas"/>
          <w:b/>
        </w:rPr>
        <w:t>manufacturer_id</w:t>
      </w:r>
      <w:proofErr w:type="spellEnd"/>
      <w:r w:rsidRPr="00D50B11">
        <w:rPr>
          <w:rFonts w:ascii="Consolas" w:hAnsi="Consolas"/>
          <w:b/>
        </w:rPr>
        <w:t>"</w:t>
      </w:r>
      <w:r w:rsidRPr="00D50B11">
        <w:t xml:space="preserve">. You are free to </w:t>
      </w:r>
      <w:r w:rsidRPr="006B6F14">
        <w:rPr>
          <w:b/>
          <w:bCs/>
        </w:rPr>
        <w:t>select the data type</w:t>
      </w:r>
      <w:r w:rsidRPr="00D50B11">
        <w:t xml:space="preserve"> for each column, but it is crucial to ensure that each column has a </w:t>
      </w:r>
      <w:r w:rsidRPr="006B6F14">
        <w:rPr>
          <w:b/>
          <w:bCs/>
        </w:rPr>
        <w:t>unique identifier</w:t>
      </w:r>
      <w:r w:rsidRPr="00D50B11">
        <w:t xml:space="preserve">. Additionally, it is important to </w:t>
      </w:r>
      <w:r w:rsidRPr="006B6F14">
        <w:rPr>
          <w:b/>
          <w:bCs/>
        </w:rPr>
        <w:t>correctly set up the foreign keys</w:t>
      </w:r>
      <w:r w:rsidRPr="00D50B11">
        <w:t xml:space="preserve">. Note that the </w:t>
      </w:r>
      <w:r w:rsidRPr="00D50B11">
        <w:rPr>
          <w:rFonts w:ascii="Consolas" w:hAnsi="Consolas"/>
          <w:b/>
        </w:rPr>
        <w:t>"models"</w:t>
      </w:r>
      <w:r w:rsidRPr="00D50B11">
        <w:t xml:space="preserve"> identifier should </w:t>
      </w:r>
      <w:r w:rsidRPr="006B6F14">
        <w:rPr>
          <w:b/>
          <w:bCs/>
        </w:rPr>
        <w:t>start at 1000 and increment by 1</w:t>
      </w:r>
      <w:r w:rsidRPr="00D50B11">
        <w:t>.</w:t>
      </w:r>
    </w:p>
    <w:p w14:paraId="56561242" w14:textId="3454FCB3" w:rsidR="00D54F67" w:rsidRPr="001E37D4" w:rsidRDefault="00741183" w:rsidP="00E429A5">
      <w:pPr>
        <w:pStyle w:val="Heading3"/>
      </w:pPr>
      <w:r w:rsidRPr="001E37D4">
        <w:t>b.</w:t>
      </w:r>
      <w:r w:rsidR="00D54F67" w:rsidRPr="001E37D4">
        <w:t xml:space="preserve"> </w:t>
      </w:r>
      <w:r w:rsidR="006B6F14" w:rsidRPr="001E37D4">
        <w:t>Insert Data</w:t>
      </w:r>
    </w:p>
    <w:p w14:paraId="154CA640" w14:textId="36C4FC71" w:rsidR="00D54F67" w:rsidRDefault="006B6F14" w:rsidP="006B6F14">
      <w:pPr>
        <w:ind w:hanging="10"/>
      </w:pPr>
      <w:r w:rsidRPr="006B6F14">
        <w:t>Add data to the tables in the following manner:</w:t>
      </w:r>
    </w:p>
    <w:tbl>
      <w:tblPr>
        <w:tblStyle w:val="TableGrid"/>
        <w:tblW w:w="0" w:type="auto"/>
        <w:tblInd w:w="-5" w:type="dxa"/>
        <w:tblLayout w:type="fixed"/>
        <w:tblLook w:val="04A0" w:firstRow="1" w:lastRow="0" w:firstColumn="1" w:lastColumn="0" w:noHBand="0" w:noVBand="1"/>
      </w:tblPr>
      <w:tblGrid>
        <w:gridCol w:w="596"/>
        <w:gridCol w:w="964"/>
      </w:tblGrid>
      <w:tr w:rsidR="006B6F14" w:rsidRPr="001C2A43" w14:paraId="5551112C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48033D3" w14:textId="77777777" w:rsidR="006B6F14" w:rsidRPr="006C5459" w:rsidRDefault="006B6F14" w:rsidP="002A52E5">
            <w:pPr>
              <w:spacing w:before="0"/>
              <w:jc w:val="center"/>
              <w:rPr>
                <w:rFonts w:cstheme="minorHAnsi"/>
                <w:b/>
              </w:rPr>
            </w:pPr>
            <w:bookmarkStart w:id="1" w:name="_Hlk130607907"/>
            <w:r w:rsidRPr="006C5459">
              <w:rPr>
                <w:rFonts w:cstheme="minorHAnsi"/>
                <w:b/>
              </w:rPr>
              <w:t>manufacturers</w:t>
            </w:r>
          </w:p>
        </w:tc>
      </w:tr>
      <w:tr w:rsidR="007347B3" w:rsidRPr="001C2A43" w14:paraId="794721A5" w14:textId="77777777" w:rsidTr="003D46F0">
        <w:tc>
          <w:tcPr>
            <w:tcW w:w="1560" w:type="dxa"/>
            <w:gridSpan w:val="2"/>
            <w:shd w:val="clear" w:color="auto" w:fill="D9D9D9" w:themeFill="background1" w:themeFillShade="D9"/>
          </w:tcPr>
          <w:p w14:paraId="5CF8CB00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name</w:t>
            </w:r>
          </w:p>
        </w:tc>
      </w:tr>
      <w:tr w:rsidR="007347B3" w:rsidRPr="001C2A43" w14:paraId="548C6EE2" w14:textId="77777777" w:rsidTr="003D46F0">
        <w:tc>
          <w:tcPr>
            <w:tcW w:w="1560" w:type="dxa"/>
            <w:gridSpan w:val="2"/>
          </w:tcPr>
          <w:p w14:paraId="6BE98026" w14:textId="5CD51CCA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noProof/>
                <w:color w:val="000000"/>
                <w:highlight w:val="white"/>
              </w:rPr>
              <w:t>BMW</w:t>
            </w:r>
          </w:p>
        </w:tc>
      </w:tr>
      <w:tr w:rsidR="007347B3" w:rsidRPr="001C2A43" w14:paraId="1E88E962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0F581F5C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Tesla</w:t>
            </w:r>
          </w:p>
        </w:tc>
      </w:tr>
      <w:tr w:rsidR="007347B3" w:rsidRPr="001C2A43" w14:paraId="1F8344F4" w14:textId="77777777" w:rsidTr="003D46F0">
        <w:tc>
          <w:tcPr>
            <w:tcW w:w="1560" w:type="dxa"/>
            <w:gridSpan w:val="2"/>
            <w:tcBorders>
              <w:bottom w:val="single" w:sz="4" w:space="0" w:color="auto"/>
            </w:tcBorders>
          </w:tcPr>
          <w:p w14:paraId="6CD08F8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Lada</w:t>
            </w:r>
          </w:p>
        </w:tc>
      </w:tr>
      <w:tr w:rsidR="00993E3A" w:rsidRPr="002A52E5" w14:paraId="6B9DB298" w14:textId="77777777" w:rsidTr="003D46F0">
        <w:tc>
          <w:tcPr>
            <w:tcW w:w="59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645C67BB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80464D9" w14:textId="77777777" w:rsidR="00993E3A" w:rsidRPr="002A52E5" w:rsidRDefault="00993E3A" w:rsidP="002A52E5">
            <w:pPr>
              <w:rPr>
                <w:highlight w:val="white"/>
              </w:rPr>
            </w:pPr>
          </w:p>
        </w:tc>
      </w:tr>
      <w:tr w:rsidR="002A52E5" w:rsidRPr="002A52E5" w14:paraId="1515F965" w14:textId="77777777" w:rsidTr="003D46F0">
        <w:tc>
          <w:tcPr>
            <w:tcW w:w="596" w:type="dxa"/>
            <w:tcBorders>
              <w:top w:val="nil"/>
              <w:left w:val="nil"/>
              <w:bottom w:val="nil"/>
              <w:right w:val="nil"/>
            </w:tcBorders>
          </w:tcPr>
          <w:p w14:paraId="1CA4412D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  <w:tc>
          <w:tcPr>
            <w:tcW w:w="964" w:type="dxa"/>
            <w:tcBorders>
              <w:top w:val="nil"/>
              <w:left w:val="nil"/>
              <w:bottom w:val="nil"/>
              <w:right w:val="nil"/>
            </w:tcBorders>
          </w:tcPr>
          <w:p w14:paraId="64651650" w14:textId="77777777" w:rsidR="002A52E5" w:rsidRPr="002A52E5" w:rsidRDefault="002A52E5" w:rsidP="002A52E5">
            <w:pPr>
              <w:rPr>
                <w:highlight w:val="white"/>
              </w:rPr>
            </w:pPr>
          </w:p>
        </w:tc>
      </w:tr>
    </w:tbl>
    <w:tbl>
      <w:tblPr>
        <w:tblStyle w:val="TableGrid"/>
        <w:tblpPr w:leftFromText="180" w:rightFromText="180" w:vertAnchor="text" w:horzAnchor="margin" w:tblpY="3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1848"/>
      </w:tblGrid>
      <w:tr w:rsidR="00741183" w:rsidRPr="001C2A43" w14:paraId="64E8FAB6" w14:textId="77777777" w:rsidTr="007347B3">
        <w:trPr>
          <w:trHeight w:val="333"/>
        </w:trPr>
        <w:tc>
          <w:tcPr>
            <w:tcW w:w="3686" w:type="dxa"/>
            <w:gridSpan w:val="2"/>
            <w:shd w:val="clear" w:color="auto" w:fill="D9D9D9" w:themeFill="background1" w:themeFillShade="D9"/>
          </w:tcPr>
          <w:bookmarkEnd w:id="1"/>
          <w:p w14:paraId="16DE3020" w14:textId="77777777" w:rsidR="00741183" w:rsidRPr="006C5459" w:rsidRDefault="00741183" w:rsidP="007347B3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models</w:t>
            </w:r>
          </w:p>
        </w:tc>
      </w:tr>
      <w:tr w:rsidR="007347B3" w:rsidRPr="001C2A43" w14:paraId="1E555F1F" w14:textId="77777777" w:rsidTr="007347B3">
        <w:trPr>
          <w:trHeight w:val="333"/>
        </w:trPr>
        <w:tc>
          <w:tcPr>
            <w:tcW w:w="1838" w:type="dxa"/>
            <w:shd w:val="clear" w:color="auto" w:fill="D9D9D9" w:themeFill="background1" w:themeFillShade="D9"/>
          </w:tcPr>
          <w:p w14:paraId="34469757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del_name</w:t>
            </w:r>
            <w:proofErr w:type="spellEnd"/>
          </w:p>
        </w:tc>
        <w:tc>
          <w:tcPr>
            <w:tcW w:w="1848" w:type="dxa"/>
            <w:shd w:val="clear" w:color="auto" w:fill="D9D9D9" w:themeFill="background1" w:themeFillShade="D9"/>
          </w:tcPr>
          <w:p w14:paraId="1328C68A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74903670" w14:textId="77777777" w:rsidTr="007347B3">
        <w:trPr>
          <w:trHeight w:val="333"/>
        </w:trPr>
        <w:tc>
          <w:tcPr>
            <w:tcW w:w="1838" w:type="dxa"/>
          </w:tcPr>
          <w:p w14:paraId="3EE9D9BA" w14:textId="77777777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X1</w:t>
            </w:r>
          </w:p>
        </w:tc>
        <w:tc>
          <w:tcPr>
            <w:tcW w:w="1848" w:type="dxa"/>
          </w:tcPr>
          <w:p w14:paraId="2C52839F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2F7DAF94" w14:textId="77777777" w:rsidTr="007347B3">
        <w:trPr>
          <w:trHeight w:val="333"/>
        </w:trPr>
        <w:tc>
          <w:tcPr>
            <w:tcW w:w="1838" w:type="dxa"/>
          </w:tcPr>
          <w:p w14:paraId="24A9EE8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i6</w:t>
            </w:r>
          </w:p>
        </w:tc>
        <w:tc>
          <w:tcPr>
            <w:tcW w:w="1848" w:type="dxa"/>
          </w:tcPr>
          <w:p w14:paraId="26308C28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green"/>
              </w:rPr>
              <w:t>1</w:t>
            </w:r>
          </w:p>
        </w:tc>
      </w:tr>
      <w:tr w:rsidR="007347B3" w:rsidRPr="001C2A43" w14:paraId="74B0F1A3" w14:textId="77777777" w:rsidTr="007347B3">
        <w:trPr>
          <w:trHeight w:val="321"/>
        </w:trPr>
        <w:tc>
          <w:tcPr>
            <w:tcW w:w="1838" w:type="dxa"/>
          </w:tcPr>
          <w:p w14:paraId="49F7D57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S</w:t>
            </w:r>
          </w:p>
        </w:tc>
        <w:tc>
          <w:tcPr>
            <w:tcW w:w="1848" w:type="dxa"/>
          </w:tcPr>
          <w:p w14:paraId="43C4EC7B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57A3BCE4" w14:textId="77777777" w:rsidTr="007347B3">
        <w:trPr>
          <w:trHeight w:val="333"/>
        </w:trPr>
        <w:tc>
          <w:tcPr>
            <w:tcW w:w="1838" w:type="dxa"/>
          </w:tcPr>
          <w:p w14:paraId="15D1CBCA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X</w:t>
            </w:r>
          </w:p>
        </w:tc>
        <w:tc>
          <w:tcPr>
            <w:tcW w:w="1848" w:type="dxa"/>
          </w:tcPr>
          <w:p w14:paraId="2C83CEDD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747CF81A" w14:textId="77777777" w:rsidTr="007347B3">
        <w:trPr>
          <w:trHeight w:val="333"/>
        </w:trPr>
        <w:tc>
          <w:tcPr>
            <w:tcW w:w="1838" w:type="dxa"/>
          </w:tcPr>
          <w:p w14:paraId="6B3BE12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Model 3</w:t>
            </w:r>
          </w:p>
        </w:tc>
        <w:tc>
          <w:tcPr>
            <w:tcW w:w="1848" w:type="dxa"/>
          </w:tcPr>
          <w:p w14:paraId="73393396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cyan"/>
              </w:rPr>
              <w:t>2</w:t>
            </w:r>
          </w:p>
        </w:tc>
      </w:tr>
      <w:tr w:rsidR="007347B3" w:rsidRPr="001C2A43" w14:paraId="667B39C0" w14:textId="77777777" w:rsidTr="007347B3">
        <w:trPr>
          <w:trHeight w:val="333"/>
        </w:trPr>
        <w:tc>
          <w:tcPr>
            <w:tcW w:w="1838" w:type="dxa"/>
          </w:tcPr>
          <w:p w14:paraId="30D73993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Nova</w:t>
            </w:r>
          </w:p>
        </w:tc>
        <w:tc>
          <w:tcPr>
            <w:tcW w:w="1848" w:type="dxa"/>
          </w:tcPr>
          <w:p w14:paraId="4BC883F5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yellow"/>
              </w:rPr>
              <w:t>3</w:t>
            </w:r>
          </w:p>
        </w:tc>
      </w:tr>
    </w:tbl>
    <w:p w14:paraId="09F208B7" w14:textId="523D0121" w:rsidR="00160E5F" w:rsidRDefault="00160E5F" w:rsidP="006B6F14">
      <w:pPr>
        <w:spacing w:before="0" w:after="0"/>
      </w:pPr>
    </w:p>
    <w:tbl>
      <w:tblPr>
        <w:tblStyle w:val="TableGrid"/>
        <w:tblpPr w:leftFromText="180" w:rightFromText="180" w:vertAnchor="text" w:horzAnchor="page" w:tblpX="5677" w:tblpY="-338"/>
        <w:tblW w:w="0" w:type="auto"/>
        <w:tblLayout w:type="fixed"/>
        <w:tblLook w:val="04A0" w:firstRow="1" w:lastRow="0" w:firstColumn="1" w:lastColumn="0" w:noHBand="0" w:noVBand="1"/>
      </w:tblPr>
      <w:tblGrid>
        <w:gridCol w:w="2122"/>
        <w:gridCol w:w="1989"/>
      </w:tblGrid>
      <w:tr w:rsidR="00160E5F" w:rsidRPr="001C2A43" w14:paraId="0BD5D723" w14:textId="77777777" w:rsidTr="007347B3">
        <w:trPr>
          <w:trHeight w:val="333"/>
        </w:trPr>
        <w:tc>
          <w:tcPr>
            <w:tcW w:w="4111" w:type="dxa"/>
            <w:gridSpan w:val="2"/>
            <w:shd w:val="clear" w:color="auto" w:fill="D9D9D9" w:themeFill="background1" w:themeFillShade="D9"/>
          </w:tcPr>
          <w:p w14:paraId="77A18E1D" w14:textId="2FDBF655" w:rsidR="00160E5F" w:rsidRPr="006C5459" w:rsidRDefault="00160E5F" w:rsidP="002A52E5">
            <w:pPr>
              <w:spacing w:before="0"/>
              <w:jc w:val="center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production_years</w:t>
            </w:r>
            <w:proofErr w:type="spellEnd"/>
          </w:p>
        </w:tc>
      </w:tr>
      <w:tr w:rsidR="007347B3" w:rsidRPr="001C2A43" w14:paraId="234140C4" w14:textId="77777777" w:rsidTr="007347B3">
        <w:trPr>
          <w:trHeight w:val="333"/>
        </w:trPr>
        <w:tc>
          <w:tcPr>
            <w:tcW w:w="2122" w:type="dxa"/>
            <w:shd w:val="clear" w:color="auto" w:fill="D9D9D9" w:themeFill="background1" w:themeFillShade="D9"/>
          </w:tcPr>
          <w:p w14:paraId="316D3CB6" w14:textId="391B763C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established_on</w:t>
            </w:r>
            <w:proofErr w:type="spellEnd"/>
          </w:p>
        </w:tc>
        <w:tc>
          <w:tcPr>
            <w:tcW w:w="1989" w:type="dxa"/>
            <w:shd w:val="clear" w:color="auto" w:fill="D9D9D9" w:themeFill="background1" w:themeFillShade="D9"/>
          </w:tcPr>
          <w:p w14:paraId="46BEDD6C" w14:textId="77777777" w:rsidR="007347B3" w:rsidRPr="006C5459" w:rsidRDefault="007347B3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anufacturer_id</w:t>
            </w:r>
            <w:proofErr w:type="spellEnd"/>
          </w:p>
        </w:tc>
      </w:tr>
      <w:tr w:rsidR="007347B3" w:rsidRPr="001C2A43" w14:paraId="496B9EF9" w14:textId="77777777" w:rsidTr="007347B3">
        <w:trPr>
          <w:trHeight w:val="333"/>
        </w:trPr>
        <w:tc>
          <w:tcPr>
            <w:tcW w:w="2122" w:type="dxa"/>
          </w:tcPr>
          <w:p w14:paraId="5759780C" w14:textId="46982361" w:rsidR="007347B3" w:rsidRPr="00E429A5" w:rsidRDefault="007347B3" w:rsidP="002A52E5">
            <w:pPr>
              <w:spacing w:before="0"/>
              <w:rPr>
                <w:rFonts w:ascii="Consolas" w:hAnsi="Consolas"/>
              </w:rPr>
            </w:pPr>
            <w:r w:rsidRPr="00E429A5">
              <w:rPr>
                <w:rFonts w:ascii="Consolas" w:hAnsi="Consolas" w:cs="Consolas"/>
                <w:color w:val="000000"/>
              </w:rPr>
              <w:t>1916-0</w:t>
            </w:r>
            <w:r>
              <w:rPr>
                <w:rFonts w:ascii="Consolas" w:hAnsi="Consolas" w:cs="Consolas"/>
                <w:color w:val="000000"/>
              </w:rPr>
              <w:t>3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1E5F4F22" w14:textId="77777777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</w:rPr>
            </w:pPr>
            <w:r w:rsidRPr="00E429A5">
              <w:rPr>
                <w:rFonts w:ascii="Consolas" w:hAnsi="Consolas" w:cs="Consolas"/>
                <w:color w:val="000000"/>
              </w:rPr>
              <w:t>1</w:t>
            </w:r>
          </w:p>
        </w:tc>
      </w:tr>
      <w:tr w:rsidR="007347B3" w:rsidRPr="001C2A43" w14:paraId="11270F14" w14:textId="77777777" w:rsidTr="007347B3">
        <w:trPr>
          <w:trHeight w:val="333"/>
        </w:trPr>
        <w:tc>
          <w:tcPr>
            <w:tcW w:w="2122" w:type="dxa"/>
          </w:tcPr>
          <w:p w14:paraId="6809186B" w14:textId="0A707FCA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2003-01-01</w:t>
            </w:r>
          </w:p>
        </w:tc>
        <w:tc>
          <w:tcPr>
            <w:tcW w:w="1989" w:type="dxa"/>
          </w:tcPr>
          <w:p w14:paraId="3FFABCBA" w14:textId="5137C3B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  <w:tr w:rsidR="007347B3" w:rsidRPr="001C2A43" w14:paraId="65097F05" w14:textId="77777777" w:rsidTr="007347B3">
        <w:trPr>
          <w:trHeight w:val="321"/>
        </w:trPr>
        <w:tc>
          <w:tcPr>
            <w:tcW w:w="2122" w:type="dxa"/>
          </w:tcPr>
          <w:p w14:paraId="4448AD36" w14:textId="120C0D0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</w:rPr>
              <w:t>1966-0</w:t>
            </w:r>
            <w:r>
              <w:rPr>
                <w:rFonts w:ascii="Consolas" w:hAnsi="Consolas" w:cs="Consolas"/>
                <w:color w:val="000000"/>
              </w:rPr>
              <w:t>5</w:t>
            </w:r>
            <w:r w:rsidRPr="00E429A5">
              <w:rPr>
                <w:rFonts w:ascii="Consolas" w:hAnsi="Consolas" w:cs="Consolas"/>
                <w:color w:val="000000"/>
              </w:rPr>
              <w:t>-0</w:t>
            </w:r>
            <w:r>
              <w:rPr>
                <w:rFonts w:ascii="Consolas" w:hAnsi="Consolas" w:cs="Consolas"/>
                <w:color w:val="000000"/>
              </w:rPr>
              <w:t>1</w:t>
            </w:r>
          </w:p>
        </w:tc>
        <w:tc>
          <w:tcPr>
            <w:tcW w:w="1989" w:type="dxa"/>
          </w:tcPr>
          <w:p w14:paraId="3329C8CF" w14:textId="6EC138F9" w:rsidR="007347B3" w:rsidRPr="00E429A5" w:rsidRDefault="007347B3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E429A5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</w:tr>
    </w:tbl>
    <w:p w14:paraId="6AAF6BCA" w14:textId="77777777" w:rsidR="00160E5F" w:rsidRDefault="00160E5F" w:rsidP="006B6F14">
      <w:pPr>
        <w:spacing w:before="0" w:after="0"/>
      </w:pPr>
    </w:p>
    <w:p w14:paraId="7F2CD32C" w14:textId="77777777" w:rsidR="00160E5F" w:rsidRDefault="00160E5F" w:rsidP="006B6F14">
      <w:pPr>
        <w:spacing w:before="0" w:after="0"/>
      </w:pPr>
    </w:p>
    <w:p w14:paraId="377614E0" w14:textId="77777777" w:rsidR="00160E5F" w:rsidRDefault="00160E5F" w:rsidP="006B6F14">
      <w:pPr>
        <w:spacing w:before="0" w:after="0"/>
      </w:pPr>
    </w:p>
    <w:p w14:paraId="00624448" w14:textId="77777777" w:rsidR="00160E5F" w:rsidRDefault="00160E5F" w:rsidP="006B6F14">
      <w:pPr>
        <w:spacing w:before="0" w:after="0"/>
      </w:pPr>
    </w:p>
    <w:p w14:paraId="0486C9B8" w14:textId="633225BF" w:rsidR="00160E5F" w:rsidRDefault="00160E5F" w:rsidP="006B6F14">
      <w:pPr>
        <w:spacing w:before="0" w:after="0"/>
      </w:pPr>
    </w:p>
    <w:p w14:paraId="737095FB" w14:textId="710FC1B2" w:rsidR="00160E5F" w:rsidRDefault="00160E5F" w:rsidP="006B6F14">
      <w:pPr>
        <w:spacing w:before="0" w:after="0"/>
      </w:pPr>
    </w:p>
    <w:p w14:paraId="730F5A6A" w14:textId="77777777" w:rsidR="002A52E5" w:rsidRDefault="002A52E5" w:rsidP="006B6F14">
      <w:pPr>
        <w:spacing w:before="0" w:after="0"/>
      </w:pPr>
    </w:p>
    <w:p w14:paraId="0C482EC4" w14:textId="77777777" w:rsidR="002A52E5" w:rsidRDefault="002A52E5" w:rsidP="006B6F14">
      <w:pPr>
        <w:spacing w:before="0" w:after="0"/>
      </w:pPr>
    </w:p>
    <w:p w14:paraId="7C02073F" w14:textId="77777777" w:rsidR="002A52E5" w:rsidRDefault="002A52E5" w:rsidP="006B6F14">
      <w:pPr>
        <w:spacing w:before="0" w:after="0"/>
      </w:pPr>
    </w:p>
    <w:p w14:paraId="5B304201" w14:textId="77777777" w:rsidR="002A52E5" w:rsidRDefault="002A52E5" w:rsidP="006B6F14">
      <w:pPr>
        <w:spacing w:before="0" w:after="0"/>
      </w:pPr>
    </w:p>
    <w:p w14:paraId="44BF9338" w14:textId="65E64346" w:rsidR="00741183" w:rsidRPr="009B7C6B" w:rsidRDefault="00741183" w:rsidP="00741183">
      <w:pPr>
        <w:spacing w:before="0" w:after="0"/>
        <w:rPr>
          <w:bCs/>
        </w:rPr>
      </w:pPr>
      <w:r>
        <w:t xml:space="preserve">Submit </w:t>
      </w:r>
      <w:r w:rsidRPr="00B30D43">
        <w:t>your queries for the two-step task in the Judge system.</w:t>
      </w:r>
    </w:p>
    <w:p w14:paraId="38B47091" w14:textId="73D6026D" w:rsidR="00CF2F93" w:rsidRDefault="00993E3A" w:rsidP="00BE11CF">
      <w:pPr>
        <w:pStyle w:val="Heading2"/>
        <w:numPr>
          <w:ilvl w:val="0"/>
          <w:numId w:val="0"/>
        </w:numPr>
      </w:pPr>
      <w:r>
        <w:t>5</w:t>
      </w:r>
      <w:r w:rsidR="00BE11CF" w:rsidRPr="00BE11CF">
        <w:t>.</w:t>
      </w:r>
      <w:r w:rsidR="00BE11CF">
        <w:t xml:space="preserve"> </w:t>
      </w:r>
      <w:r w:rsidR="001E37D4">
        <w:t xml:space="preserve">Car Manufacture </w:t>
      </w:r>
      <w:r w:rsidR="00CF2F93" w:rsidRPr="001077CA">
        <w:t>E/R Diagram</w:t>
      </w:r>
      <w:r w:rsidR="00BE11CF">
        <w:rPr>
          <w:rStyle w:val="EndnoteReference"/>
        </w:rPr>
        <w:endnoteReference w:customMarkFollows="1" w:id="1"/>
        <w:t>**</w:t>
      </w:r>
    </w:p>
    <w:p w14:paraId="3D72E669" w14:textId="7427FC9E" w:rsidR="00A50CD8" w:rsidRDefault="00A50CD8" w:rsidP="00A50CD8">
      <w:r>
        <w:t xml:space="preserve">Gener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>
        <w:t xml:space="preserve">for the three tables created in the </w:t>
      </w:r>
      <w:r w:rsidRPr="00A50CD8">
        <w:rPr>
          <w:b/>
          <w:bCs/>
        </w:rPr>
        <w:t>Car Manufacture</w:t>
      </w:r>
      <w:r>
        <w:t xml:space="preserve"> task.</w:t>
      </w:r>
    </w:p>
    <w:p w14:paraId="351F4978" w14:textId="14C1656B" w:rsidR="00474C10" w:rsidRDefault="00474C10" w:rsidP="00A05FF5">
      <w:pPr>
        <w:jc w:val="center"/>
      </w:pPr>
      <w:r>
        <w:rPr>
          <w:noProof/>
        </w:rPr>
        <w:drawing>
          <wp:inline distT="0" distB="0" distL="0" distR="0" wp14:anchorId="12422ED5" wp14:editId="18643625">
            <wp:extent cx="5661660" cy="2689454"/>
            <wp:effectExtent l="19050" t="19050" r="15240" b="15875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9395" cy="269312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9109790" w14:textId="123FC6A2" w:rsidR="00D54F67" w:rsidRDefault="00993E3A" w:rsidP="00882EC5">
      <w:pPr>
        <w:pStyle w:val="Heading2"/>
        <w:numPr>
          <w:ilvl w:val="0"/>
          <w:numId w:val="0"/>
        </w:numPr>
      </w:pPr>
      <w:r>
        <w:t>6</w:t>
      </w:r>
      <w:r w:rsidR="00D54F67" w:rsidRPr="00D54F67">
        <w:t>.</w:t>
      </w:r>
      <w:r w:rsidR="00D54F67" w:rsidRPr="00DB1176">
        <w:t xml:space="preserve"> </w:t>
      </w:r>
      <w:bookmarkStart w:id="2" w:name="_Hlk130666586"/>
      <w:r w:rsidR="00E90511" w:rsidRPr="00E90511">
        <w:t>Photo Shooting</w:t>
      </w:r>
      <w:bookmarkEnd w:id="2"/>
    </w:p>
    <w:p w14:paraId="2440AE6D" w14:textId="1CD262C4" w:rsidR="006E1477" w:rsidRDefault="006E1477" w:rsidP="00487EFF">
      <w:pPr>
        <w:pStyle w:val="Index"/>
        <w:jc w:val="center"/>
        <w:rPr>
          <w:b/>
          <w:bCs/>
        </w:rPr>
      </w:pPr>
      <w:r w:rsidRPr="006E1477">
        <w:t xml:space="preserve">To finish this assignment, you need to create a database called </w:t>
      </w:r>
      <w:r w:rsidRPr="006E1477">
        <w:rPr>
          <w:rFonts w:ascii="Consolas" w:hAnsi="Consolas"/>
        </w:rPr>
        <w:t>"</w:t>
      </w:r>
      <w:proofErr w:type="spellStart"/>
      <w:r w:rsidRPr="00E429A5">
        <w:rPr>
          <w:rFonts w:ascii="Consolas" w:hAnsi="Consolas"/>
          <w:b/>
          <w:bCs/>
        </w:rPr>
        <w:t>photo_shooting_db</w:t>
      </w:r>
      <w:proofErr w:type="spellEnd"/>
      <w:r w:rsidRPr="006E1477">
        <w:rPr>
          <w:rFonts w:ascii="Consolas" w:hAnsi="Consolas"/>
        </w:rPr>
        <w:t>"</w:t>
      </w:r>
      <w:r w:rsidRPr="006E1477">
        <w:t xml:space="preserve"> that comprises two tables: </w:t>
      </w:r>
      <w:r w:rsidRPr="006E1477">
        <w:rPr>
          <w:rFonts w:ascii="Consolas" w:hAnsi="Consolas"/>
        </w:rPr>
        <w:t>"</w:t>
      </w:r>
      <w:r w:rsidR="00041CDB" w:rsidRPr="00E429A5">
        <w:rPr>
          <w:rFonts w:ascii="Consolas" w:hAnsi="Consolas"/>
          <w:b/>
          <w:bCs/>
        </w:rPr>
        <w:t>customer</w:t>
      </w:r>
      <w:r w:rsidR="00C237EB" w:rsidRPr="00E429A5">
        <w:rPr>
          <w:rFonts w:ascii="Consolas" w:hAnsi="Consolas"/>
          <w:b/>
          <w:bCs/>
        </w:rPr>
        <w:t>s</w:t>
      </w:r>
      <w:r w:rsidRPr="006E1477">
        <w:rPr>
          <w:rFonts w:ascii="Consolas" w:hAnsi="Consolas"/>
        </w:rPr>
        <w:t>"</w:t>
      </w:r>
      <w:r w:rsidR="009906D3">
        <w:t xml:space="preserve"> and </w:t>
      </w:r>
      <w:r w:rsidR="009906D3" w:rsidRPr="006E1477">
        <w:rPr>
          <w:rFonts w:ascii="Consolas" w:hAnsi="Consolas"/>
        </w:rPr>
        <w:t>"</w:t>
      </w:r>
      <w:r w:rsidR="009906D3" w:rsidRPr="00E429A5">
        <w:rPr>
          <w:rFonts w:ascii="Consolas" w:hAnsi="Consolas"/>
          <w:b/>
          <w:bCs/>
        </w:rPr>
        <w:t>photos</w:t>
      </w:r>
      <w:r w:rsidR="009906D3" w:rsidRPr="006E1477">
        <w:rPr>
          <w:rFonts w:ascii="Consolas" w:hAnsi="Consolas"/>
        </w:rPr>
        <w:t>"</w:t>
      </w:r>
      <w:r w:rsidR="009906D3" w:rsidRPr="001E5EF9">
        <w:rPr>
          <w:rFonts w:ascii="Consolas" w:hAnsi="Consolas"/>
        </w:rPr>
        <w:t>.</w:t>
      </w:r>
    </w:p>
    <w:p w14:paraId="62B041B6" w14:textId="0F5BFF29" w:rsidR="006E1477" w:rsidRDefault="009906D3" w:rsidP="00E429A5">
      <w:pPr>
        <w:pStyle w:val="Index"/>
        <w:rPr>
          <w:b/>
          <w:bCs/>
        </w:rPr>
      </w:pPr>
      <w:r w:rsidRPr="006E1477">
        <w:t xml:space="preserve">The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customers</w:t>
      </w:r>
      <w:r w:rsidRPr="006E1477">
        <w:rPr>
          <w:rFonts w:ascii="Consolas" w:hAnsi="Consolas"/>
        </w:rPr>
        <w:t>"</w:t>
      </w:r>
      <w:r w:rsidRPr="006E1477">
        <w:t xml:space="preserve"> table should contain two columns -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name</w:t>
      </w:r>
      <w:r w:rsidRPr="006E1477">
        <w:rPr>
          <w:rFonts w:ascii="Consolas" w:hAnsi="Consolas"/>
        </w:rPr>
        <w:t>"</w:t>
      </w:r>
      <w:r w:rsidRPr="006E1477">
        <w:t xml:space="preserve"> and </w:t>
      </w:r>
      <w:r w:rsidRPr="006E1477">
        <w:rPr>
          <w:rFonts w:ascii="Consolas" w:hAnsi="Consolas"/>
        </w:rPr>
        <w:t>"</w:t>
      </w:r>
      <w:r w:rsidRPr="00E429A5">
        <w:rPr>
          <w:rFonts w:ascii="Consolas" w:hAnsi="Consolas"/>
          <w:b/>
          <w:bCs/>
        </w:rPr>
        <w:t>date</w:t>
      </w:r>
      <w:r w:rsidRPr="006E1477">
        <w:rPr>
          <w:rFonts w:ascii="Consolas" w:hAnsi="Consolas"/>
        </w:rPr>
        <w:t>"</w:t>
      </w:r>
      <w:r w:rsidRPr="006E1477">
        <w:t>.</w:t>
      </w:r>
      <w:r>
        <w:t xml:space="preserve"> </w:t>
      </w:r>
      <w:r w:rsidR="006E1477" w:rsidRPr="006E1477">
        <w:t xml:space="preserve">In the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hotos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 table, you should include columns for </w:t>
      </w:r>
      <w:r w:rsidR="006E1477" w:rsidRPr="006E1477">
        <w:rPr>
          <w:rFonts w:ascii="Consolas" w:hAnsi="Consolas"/>
        </w:rPr>
        <w:t>"</w:t>
      </w:r>
      <w:proofErr w:type="spellStart"/>
      <w:r w:rsidR="006E1477" w:rsidRPr="00E429A5">
        <w:rPr>
          <w:rFonts w:ascii="Consolas" w:hAnsi="Consolas"/>
          <w:b/>
          <w:bCs/>
        </w:rPr>
        <w:t>url</w:t>
      </w:r>
      <w:proofErr w:type="spellEnd"/>
      <w:r w:rsidR="006E1477" w:rsidRPr="006E1477">
        <w:rPr>
          <w:rFonts w:ascii="Consolas" w:hAnsi="Consolas"/>
        </w:rPr>
        <w:t>"</w:t>
      </w:r>
      <w:r w:rsidR="00085619">
        <w:t xml:space="preserve"> and</w:t>
      </w:r>
      <w:r w:rsidR="006E1477" w:rsidRPr="006E1477">
        <w:t xml:space="preserve"> </w:t>
      </w:r>
      <w:r w:rsidR="006E1477" w:rsidRPr="006E1477">
        <w:rPr>
          <w:rFonts w:ascii="Consolas" w:hAnsi="Consolas"/>
        </w:rPr>
        <w:t>"</w:t>
      </w:r>
      <w:r w:rsidR="006E1477" w:rsidRPr="00E429A5">
        <w:rPr>
          <w:rFonts w:ascii="Consolas" w:hAnsi="Consolas"/>
          <w:b/>
          <w:bCs/>
        </w:rPr>
        <w:t>place</w:t>
      </w:r>
      <w:r w:rsidR="006E1477" w:rsidRPr="006E1477">
        <w:rPr>
          <w:rFonts w:ascii="Consolas" w:hAnsi="Consolas"/>
        </w:rPr>
        <w:t>"</w:t>
      </w:r>
      <w:r w:rsidR="006E1477" w:rsidRPr="006E1477">
        <w:t xml:space="preserve">. The </w:t>
      </w:r>
      <w:r w:rsidR="006E1477" w:rsidRPr="00E429A5">
        <w:rPr>
          <w:b/>
          <w:bCs/>
        </w:rPr>
        <w:t>data type</w:t>
      </w:r>
      <w:r w:rsidR="006E1477" w:rsidRPr="006E1477">
        <w:t xml:space="preserve"> for each column can be </w:t>
      </w:r>
      <w:r w:rsidR="006E1477" w:rsidRPr="00E429A5">
        <w:rPr>
          <w:b/>
          <w:bCs/>
        </w:rPr>
        <w:t>chosen according to your preference</w:t>
      </w:r>
      <w:r w:rsidR="006E1477" w:rsidRPr="006E1477">
        <w:t xml:space="preserve">, but it is essential to ensure that each column has a </w:t>
      </w:r>
      <w:r w:rsidR="006E1477" w:rsidRPr="00E429A5">
        <w:rPr>
          <w:b/>
          <w:bCs/>
        </w:rPr>
        <w:t>unique identifier</w:t>
      </w:r>
      <w:r w:rsidR="006E1477" w:rsidRPr="006E1477">
        <w:t xml:space="preserve">. Moreover, correctly setting up the </w:t>
      </w:r>
      <w:r w:rsidR="006E1477" w:rsidRPr="00E429A5">
        <w:rPr>
          <w:b/>
          <w:bCs/>
        </w:rPr>
        <w:t>foreign keys</w:t>
      </w:r>
      <w:r w:rsidR="006E1477" w:rsidRPr="006E1477">
        <w:t xml:space="preserve"> is crucial.</w:t>
      </w:r>
    </w:p>
    <w:p w14:paraId="53F873BC" w14:textId="247FC86E" w:rsidR="002A52E5" w:rsidRPr="001E5EF9" w:rsidRDefault="006E1477" w:rsidP="00E429A5">
      <w:pPr>
        <w:pStyle w:val="Index"/>
      </w:pPr>
      <w:r w:rsidRPr="006E1477">
        <w:t>Insert data into the tables in the format shown below:</w:t>
      </w:r>
    </w:p>
    <w:tbl>
      <w:tblPr>
        <w:tblStyle w:val="TableGrid"/>
        <w:tblW w:w="11341" w:type="dxa"/>
        <w:tblInd w:w="-43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7"/>
        <w:gridCol w:w="7654"/>
      </w:tblGrid>
      <w:tr w:rsidR="009906D3" w14:paraId="2804888D" w14:textId="77777777" w:rsidTr="00FF13CC">
        <w:tc>
          <w:tcPr>
            <w:tcW w:w="3687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1130"/>
              <w:gridCol w:w="1488"/>
            </w:tblGrid>
            <w:tr w:rsidR="00FF13CC" w:rsidRPr="001C2A43" w14:paraId="4E9C9804" w14:textId="0E1C6B66" w:rsidTr="007347B3">
              <w:trPr>
                <w:trHeight w:val="304"/>
              </w:trPr>
              <w:tc>
                <w:tcPr>
                  <w:tcW w:w="2618" w:type="dxa"/>
                  <w:gridSpan w:val="2"/>
                  <w:shd w:val="clear" w:color="auto" w:fill="D9D9D9" w:themeFill="background1" w:themeFillShade="D9"/>
                </w:tcPr>
                <w:p w14:paraId="7350DA41" w14:textId="6759E411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customers</w:t>
                  </w:r>
                </w:p>
              </w:tc>
            </w:tr>
            <w:tr w:rsidR="007347B3" w:rsidRPr="001C2A43" w14:paraId="66781601" w14:textId="7FD1E446" w:rsidTr="007347B3">
              <w:trPr>
                <w:trHeight w:val="304"/>
              </w:trPr>
              <w:tc>
                <w:tcPr>
                  <w:tcW w:w="1130" w:type="dxa"/>
                  <w:shd w:val="clear" w:color="auto" w:fill="D9D9D9" w:themeFill="background1" w:themeFillShade="D9"/>
                </w:tcPr>
                <w:p w14:paraId="29F63C67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name</w:t>
                  </w:r>
                </w:p>
              </w:tc>
              <w:tc>
                <w:tcPr>
                  <w:tcW w:w="1488" w:type="dxa"/>
                  <w:shd w:val="clear" w:color="auto" w:fill="D9D9D9" w:themeFill="background1" w:themeFillShade="D9"/>
                </w:tcPr>
                <w:p w14:paraId="322F4A97" w14:textId="31398120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date</w:t>
                  </w:r>
                </w:p>
              </w:tc>
            </w:tr>
            <w:tr w:rsidR="007347B3" w:rsidRPr="001C2A43" w14:paraId="658257EA" w14:textId="5B4D51C1" w:rsidTr="007347B3">
              <w:trPr>
                <w:trHeight w:val="304"/>
              </w:trPr>
              <w:tc>
                <w:tcPr>
                  <w:tcW w:w="1130" w:type="dxa"/>
                </w:tcPr>
                <w:p w14:paraId="66CD1A99" w14:textId="56CA7DC7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</w:t>
                  </w:r>
                </w:p>
              </w:tc>
              <w:tc>
                <w:tcPr>
                  <w:tcW w:w="1488" w:type="dxa"/>
                </w:tcPr>
                <w:p w14:paraId="40463D38" w14:textId="0BE69D75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noProof/>
                      <w:color w:val="000000"/>
                    </w:rPr>
                    <w:t>2022-03-25</w:t>
                  </w:r>
                </w:p>
              </w:tc>
            </w:tr>
            <w:tr w:rsidR="007347B3" w:rsidRPr="001C2A43" w14:paraId="30EC3D3D" w14:textId="61A75A98" w:rsidTr="007347B3">
              <w:trPr>
                <w:trHeight w:val="304"/>
              </w:trPr>
              <w:tc>
                <w:tcPr>
                  <w:tcW w:w="1130" w:type="dxa"/>
                </w:tcPr>
                <w:p w14:paraId="72FEB82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</w:t>
                  </w:r>
                </w:p>
              </w:tc>
              <w:tc>
                <w:tcPr>
                  <w:tcW w:w="1488" w:type="dxa"/>
                </w:tcPr>
                <w:p w14:paraId="6C4B5D78" w14:textId="06F81F9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CF44EC">
                    <w:rPr>
                      <w:rFonts w:ascii="Consolas" w:hAnsi="Consolas" w:cs="Consolas"/>
                      <w:color w:val="000000"/>
                    </w:rPr>
                    <w:t>2022-07-05</w:t>
                  </w:r>
                </w:p>
              </w:tc>
            </w:tr>
          </w:tbl>
          <w:p w14:paraId="3BB5FA88" w14:textId="77777777" w:rsidR="009906D3" w:rsidRDefault="009906D3" w:rsidP="009906D3"/>
        </w:tc>
        <w:tc>
          <w:tcPr>
            <w:tcW w:w="7654" w:type="dxa"/>
          </w:tcPr>
          <w:tbl>
            <w:tblPr>
              <w:tblStyle w:val="TableGrid"/>
              <w:tblW w:w="0" w:type="auto"/>
              <w:tblInd w:w="258" w:type="dxa"/>
              <w:tblLook w:val="04A0" w:firstRow="1" w:lastRow="0" w:firstColumn="1" w:lastColumn="0" w:noHBand="0" w:noVBand="1"/>
            </w:tblPr>
            <w:tblGrid>
              <w:gridCol w:w="2267"/>
              <w:gridCol w:w="2518"/>
              <w:gridCol w:w="1559"/>
            </w:tblGrid>
            <w:tr w:rsidR="00FF13CC" w:rsidRPr="001C2A43" w14:paraId="51A3E8B7" w14:textId="77777777" w:rsidTr="007347B3">
              <w:trPr>
                <w:trHeight w:val="314"/>
              </w:trPr>
              <w:tc>
                <w:tcPr>
                  <w:tcW w:w="6344" w:type="dxa"/>
                  <w:gridSpan w:val="3"/>
                  <w:shd w:val="clear" w:color="auto" w:fill="D9D9D9" w:themeFill="background1" w:themeFillShade="D9"/>
                </w:tcPr>
                <w:p w14:paraId="6CE61441" w14:textId="77777777" w:rsidR="00FF13CC" w:rsidRPr="006C5459" w:rsidRDefault="00FF13CC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photos</w:t>
                  </w:r>
                </w:p>
              </w:tc>
            </w:tr>
            <w:tr w:rsidR="007347B3" w:rsidRPr="001C2A43" w14:paraId="72C391D5" w14:textId="77777777" w:rsidTr="00FF13CC">
              <w:trPr>
                <w:trHeight w:val="314"/>
              </w:trPr>
              <w:tc>
                <w:tcPr>
                  <w:tcW w:w="2267" w:type="dxa"/>
                  <w:shd w:val="clear" w:color="auto" w:fill="D9D9D9" w:themeFill="background1" w:themeFillShade="D9"/>
                </w:tcPr>
                <w:p w14:paraId="26BBB59A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url</w:t>
                  </w:r>
                  <w:proofErr w:type="spellEnd"/>
                </w:p>
              </w:tc>
              <w:tc>
                <w:tcPr>
                  <w:tcW w:w="2518" w:type="dxa"/>
                  <w:tcBorders>
                    <w:top w:val="single" w:sz="4" w:space="0" w:color="auto"/>
                  </w:tcBorders>
                  <w:shd w:val="clear" w:color="auto" w:fill="D9D9D9" w:themeFill="background1" w:themeFillShade="D9"/>
                </w:tcPr>
                <w:p w14:paraId="0A3298C2" w14:textId="03490A6E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r w:rsidRPr="006C5459">
                    <w:rPr>
                      <w:rFonts w:cstheme="minorHAnsi"/>
                      <w:b/>
                      <w:bCs/>
                    </w:rPr>
                    <w:t>place</w:t>
                  </w:r>
                </w:p>
              </w:tc>
              <w:tc>
                <w:tcPr>
                  <w:tcW w:w="1559" w:type="dxa"/>
                  <w:shd w:val="clear" w:color="auto" w:fill="D9D9D9" w:themeFill="background1" w:themeFillShade="D9"/>
                </w:tcPr>
                <w:p w14:paraId="521B0CB6" w14:textId="77777777" w:rsidR="007347B3" w:rsidRPr="006C5459" w:rsidRDefault="007347B3" w:rsidP="002A52E5">
                  <w:pPr>
                    <w:spacing w:before="0"/>
                    <w:rPr>
                      <w:rFonts w:cstheme="minorHAnsi"/>
                      <w:b/>
                      <w:bCs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  <w:bCs/>
                    </w:rPr>
                    <w:t>customer_id</w:t>
                  </w:r>
                  <w:proofErr w:type="spellEnd"/>
                </w:p>
              </w:tc>
            </w:tr>
            <w:tr w:rsidR="007347B3" w:rsidRPr="001C2A43" w14:paraId="3C2093E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0F08976" w14:textId="4A719B5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1.com</w:t>
                  </w:r>
                </w:p>
              </w:tc>
              <w:tc>
                <w:tcPr>
                  <w:tcW w:w="2518" w:type="dxa"/>
                </w:tcPr>
                <w:p w14:paraId="36D64A56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National Theatre</w:t>
                  </w:r>
                </w:p>
              </w:tc>
              <w:tc>
                <w:tcPr>
                  <w:tcW w:w="1559" w:type="dxa"/>
                </w:tcPr>
                <w:p w14:paraId="55EE903F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1</w:t>
                  </w:r>
                </w:p>
              </w:tc>
            </w:tr>
            <w:tr w:rsidR="007347B3" w:rsidRPr="001C2A43" w14:paraId="2140E296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7D67B6DC" w14:textId="0360CA39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2.com</w:t>
                  </w:r>
                </w:p>
              </w:tc>
              <w:tc>
                <w:tcPr>
                  <w:tcW w:w="2518" w:type="dxa"/>
                </w:tcPr>
                <w:p w14:paraId="0EDF0EC9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Largo</w:t>
                  </w:r>
                </w:p>
              </w:tc>
              <w:tc>
                <w:tcPr>
                  <w:tcW w:w="1559" w:type="dxa"/>
                </w:tcPr>
                <w:p w14:paraId="1E46E80C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59256BB8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54161CDD" w14:textId="333AA4FB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bella_1113.com</w:t>
                  </w:r>
                </w:p>
              </w:tc>
              <w:tc>
                <w:tcPr>
                  <w:tcW w:w="2518" w:type="dxa"/>
                </w:tcPr>
                <w:p w14:paraId="6F5E2B2A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The View Restaurant</w:t>
                  </w:r>
                </w:p>
              </w:tc>
              <w:tc>
                <w:tcPr>
                  <w:tcW w:w="1559" w:type="dxa"/>
                </w:tcPr>
                <w:p w14:paraId="0AAAE52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</w:tr>
            <w:tr w:rsidR="007347B3" w:rsidRPr="001C2A43" w14:paraId="499082CD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FC7C18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1.com</w:t>
                  </w:r>
                </w:p>
              </w:tc>
              <w:tc>
                <w:tcPr>
                  <w:tcW w:w="2518" w:type="dxa"/>
                </w:tcPr>
                <w:p w14:paraId="5D5777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Old Town</w:t>
                  </w:r>
                </w:p>
              </w:tc>
              <w:tc>
                <w:tcPr>
                  <w:tcW w:w="1559" w:type="dxa"/>
                </w:tcPr>
                <w:p w14:paraId="7F9D1DE3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60C8799E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64A3CCBB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2.com</w:t>
                  </w:r>
                </w:p>
              </w:tc>
              <w:tc>
                <w:tcPr>
                  <w:tcW w:w="2518" w:type="dxa"/>
                </w:tcPr>
                <w:p w14:paraId="7AF1FE51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wing Canal</w:t>
                  </w:r>
                </w:p>
              </w:tc>
              <w:tc>
                <w:tcPr>
                  <w:tcW w:w="1559" w:type="dxa"/>
                </w:tcPr>
                <w:p w14:paraId="30B6683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  <w:tr w:rsidR="007347B3" w:rsidRPr="001C2A43" w14:paraId="2D90E609" w14:textId="77777777" w:rsidTr="00FF13CC">
              <w:trPr>
                <w:trHeight w:val="314"/>
              </w:trPr>
              <w:tc>
                <w:tcPr>
                  <w:tcW w:w="2267" w:type="dxa"/>
                </w:tcPr>
                <w:p w14:paraId="294C1FE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philip_1123.com</w:t>
                  </w:r>
                </w:p>
              </w:tc>
              <w:tc>
                <w:tcPr>
                  <w:tcW w:w="2518" w:type="dxa"/>
                </w:tcPr>
                <w:p w14:paraId="68705620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Roman Theater</w:t>
                  </w:r>
                </w:p>
              </w:tc>
              <w:tc>
                <w:tcPr>
                  <w:tcW w:w="1559" w:type="dxa"/>
                </w:tcPr>
                <w:p w14:paraId="38A503D5" w14:textId="77777777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</w:tr>
          </w:tbl>
          <w:p w14:paraId="4F591842" w14:textId="77777777" w:rsidR="009906D3" w:rsidRDefault="009906D3" w:rsidP="009906D3"/>
        </w:tc>
      </w:tr>
    </w:tbl>
    <w:p w14:paraId="159AB568" w14:textId="67D3BFE9" w:rsidR="00C237EB" w:rsidRDefault="00C237EB" w:rsidP="00FF13CC">
      <w:pPr>
        <w:spacing w:after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70A6E5BF" w14:textId="7EA72A12" w:rsidR="00993E3A" w:rsidRDefault="00993E3A" w:rsidP="00993E3A">
      <w:pPr>
        <w:pStyle w:val="Heading2"/>
        <w:numPr>
          <w:ilvl w:val="0"/>
          <w:numId w:val="0"/>
        </w:numPr>
      </w:pPr>
      <w:r>
        <w:t>7</w:t>
      </w:r>
      <w:r w:rsidRPr="00BE11CF">
        <w:t>.</w:t>
      </w:r>
      <w:r>
        <w:t xml:space="preserve"> </w:t>
      </w:r>
      <w:r w:rsidRPr="00E90511">
        <w:t>Photo Shooting</w:t>
      </w:r>
      <w:r w:rsidRPr="001077CA">
        <w:t xml:space="preserve"> E/R Diagram</w:t>
      </w:r>
      <w:r>
        <w:rPr>
          <w:rStyle w:val="EndnoteReference"/>
        </w:rPr>
        <w:endnoteReference w:customMarkFollows="1" w:id="2"/>
        <w:t>**</w:t>
      </w:r>
    </w:p>
    <w:p w14:paraId="5FFCCDD3" w14:textId="6E05E95A" w:rsidR="009906D3" w:rsidRDefault="009906D3" w:rsidP="009906D3">
      <w:r w:rsidRPr="009906D3">
        <w:t xml:space="preserve">Create </w:t>
      </w:r>
      <w:r w:rsidRPr="001077CA">
        <w:rPr>
          <w:b/>
          <w:bCs/>
        </w:rPr>
        <w:t>Entity/Relationship Diagram</w:t>
      </w:r>
      <w:r w:rsidRPr="001077CA">
        <w:t xml:space="preserve"> </w:t>
      </w:r>
      <w:r w:rsidRPr="009906D3">
        <w:t xml:space="preserve">for the </w:t>
      </w:r>
      <w:r w:rsidRPr="009906D3">
        <w:rPr>
          <w:rFonts w:ascii="Consolas" w:hAnsi="Consolas"/>
          <w:b/>
        </w:rPr>
        <w:t>"customers"</w:t>
      </w:r>
      <w:r w:rsidRPr="009906D3">
        <w:t xml:space="preserve"> and </w:t>
      </w:r>
      <w:r w:rsidRPr="009906D3">
        <w:rPr>
          <w:rFonts w:ascii="Consolas" w:hAnsi="Consolas"/>
          <w:b/>
        </w:rPr>
        <w:t>"photos"</w:t>
      </w:r>
      <w:r w:rsidRPr="009906D3">
        <w:t xml:space="preserve"> tables that were created in the previous task.</w:t>
      </w:r>
    </w:p>
    <w:p w14:paraId="417640F6" w14:textId="5CB2A877" w:rsidR="00993E3A" w:rsidRPr="00B446F5" w:rsidRDefault="00FF13CC" w:rsidP="00993E3A">
      <w:pPr>
        <w:jc w:val="center"/>
      </w:pPr>
      <w:r>
        <w:rPr>
          <w:noProof/>
        </w:rPr>
        <w:drawing>
          <wp:inline distT="0" distB="0" distL="0" distR="0" wp14:anchorId="6D6D815D" wp14:editId="157496C6">
            <wp:extent cx="1762187" cy="2956560"/>
            <wp:effectExtent l="19050" t="19050" r="28575" b="1524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8197" cy="296664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0EE86E5" w14:textId="77777777" w:rsidR="008B0C0C" w:rsidRDefault="008B0C0C" w:rsidP="00E429A5">
      <w:pPr>
        <w:pStyle w:val="Index"/>
        <w:jc w:val="center"/>
      </w:pPr>
    </w:p>
    <w:p w14:paraId="021E2382" w14:textId="699269B7" w:rsidR="001E1A8F" w:rsidRPr="001E5EF9" w:rsidRDefault="001E1A8F" w:rsidP="00E429A5">
      <w:pPr>
        <w:pStyle w:val="Index"/>
        <w:jc w:val="center"/>
        <w:rPr>
          <w:b/>
          <w:bCs/>
          <w:i/>
          <w:iCs/>
        </w:rPr>
      </w:pPr>
      <w:r w:rsidRPr="001E5EF9">
        <w:rPr>
          <w:i/>
          <w:iCs/>
        </w:rPr>
        <w:t xml:space="preserve">Let's focus on the </w:t>
      </w:r>
      <w:r w:rsidRPr="001E5EF9">
        <w:rPr>
          <w:b/>
          <w:bCs/>
          <w:i/>
          <w:iCs/>
        </w:rPr>
        <w:t>Many-To-Many Relationship</w:t>
      </w:r>
      <w:r w:rsidRPr="001E5EF9">
        <w:rPr>
          <w:i/>
          <w:iCs/>
        </w:rPr>
        <w:t xml:space="preserve"> for the upcoming assignments.</w:t>
      </w:r>
    </w:p>
    <w:p w14:paraId="5BF76D79" w14:textId="048307B6" w:rsidR="00AF2BD6" w:rsidRDefault="004857E3" w:rsidP="00DB1176">
      <w:pPr>
        <w:pStyle w:val="Heading2"/>
        <w:numPr>
          <w:ilvl w:val="0"/>
          <w:numId w:val="0"/>
        </w:numPr>
      </w:pPr>
      <w:r>
        <w:t xml:space="preserve">8. </w:t>
      </w:r>
      <w:r w:rsidR="00B8153C">
        <w:t>S</w:t>
      </w:r>
      <w:r w:rsidR="00B8153C" w:rsidRPr="00B8153C">
        <w:t xml:space="preserve">tudy </w:t>
      </w:r>
      <w:r w:rsidR="001F640D">
        <w:t>S</w:t>
      </w:r>
      <w:r w:rsidR="00B8153C" w:rsidRPr="00B8153C">
        <w:t>ession</w:t>
      </w:r>
    </w:p>
    <w:p w14:paraId="7436782E" w14:textId="3AEEA6DF" w:rsidR="00011312" w:rsidRDefault="00011312" w:rsidP="008B0C0C">
      <w:pPr>
        <w:ind w:hanging="10"/>
        <w:jc w:val="center"/>
      </w:pPr>
      <w:r>
        <w:t xml:space="preserve">To complete this task, create a database name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session_db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hat includes </w:t>
      </w:r>
      <w:r w:rsidR="009933A7">
        <w:t>the following</w:t>
      </w:r>
      <w:r>
        <w:t xml:space="preserve"> tables: </w:t>
      </w:r>
      <w:r w:rsidRPr="00011312">
        <w:rPr>
          <w:rFonts w:ascii="Consolas" w:hAnsi="Consolas"/>
          <w:b/>
        </w:rPr>
        <w:t>"students"</w:t>
      </w:r>
      <w:r>
        <w:t xml:space="preserve">, </w:t>
      </w:r>
      <w:r w:rsidRPr="00011312">
        <w:rPr>
          <w:rFonts w:ascii="Consolas" w:hAnsi="Consolas"/>
          <w:b/>
        </w:rPr>
        <w:t>"exams"</w:t>
      </w:r>
      <w:r>
        <w:t xml:space="preserve">,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 w:rsidR="009933A7" w:rsidRPr="009933A7">
        <w:t xml:space="preserve"> </w:t>
      </w:r>
      <w:r w:rsidR="009933A7">
        <w:t xml:space="preserve">and </w:t>
      </w:r>
      <w:r w:rsidR="009933A7" w:rsidRPr="00011312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011312">
        <w:rPr>
          <w:rFonts w:ascii="Consolas" w:hAnsi="Consolas"/>
          <w:b/>
        </w:rPr>
        <w:t>"</w:t>
      </w:r>
      <w:r w:rsidR="009933A7">
        <w:t>.</w:t>
      </w:r>
    </w:p>
    <w:p w14:paraId="63056A19" w14:textId="4E23A87B" w:rsidR="00011312" w:rsidRDefault="00011312" w:rsidP="00011312">
      <w:pPr>
        <w:spacing w:before="0"/>
        <w:ind w:hanging="10"/>
      </w:pPr>
      <w:r>
        <w:t xml:space="preserve">The </w:t>
      </w:r>
      <w:r w:rsidRPr="00011312">
        <w:rPr>
          <w:rFonts w:ascii="Consolas" w:hAnsi="Consolas"/>
          <w:b/>
        </w:rPr>
        <w:t>"students"</w:t>
      </w:r>
      <w:r>
        <w:t xml:space="preserve"> table should hav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ent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In the </w:t>
      </w:r>
      <w:r w:rsidRPr="00011312">
        <w:rPr>
          <w:rFonts w:ascii="Consolas" w:hAnsi="Consolas"/>
          <w:b/>
        </w:rPr>
        <w:t>"exams"</w:t>
      </w:r>
      <w:r>
        <w:t xml:space="preserve"> table, include a column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The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s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table should contain columns for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study_hall_name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 and </w:t>
      </w:r>
      <w:r w:rsidRPr="00011312">
        <w:rPr>
          <w:rFonts w:ascii="Consolas" w:hAnsi="Consolas"/>
          <w:b/>
        </w:rPr>
        <w:t>"</w:t>
      </w:r>
      <w:proofErr w:type="spellStart"/>
      <w:r w:rsidRPr="00011312">
        <w:rPr>
          <w:rFonts w:ascii="Consolas" w:hAnsi="Consolas"/>
          <w:b/>
        </w:rPr>
        <w:t>exam_id</w:t>
      </w:r>
      <w:proofErr w:type="spellEnd"/>
      <w:r w:rsidRPr="00011312">
        <w:rPr>
          <w:rFonts w:ascii="Consolas" w:hAnsi="Consolas"/>
          <w:b/>
        </w:rPr>
        <w:t>"</w:t>
      </w:r>
      <w:r>
        <w:t xml:space="preserve">. </w:t>
      </w:r>
      <w:r w:rsidR="009933A7" w:rsidRPr="009933A7">
        <w:t xml:space="preserve">The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s_exams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table should have columns for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student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 and </w:t>
      </w:r>
      <w:r w:rsidR="009933A7" w:rsidRPr="009933A7">
        <w:rPr>
          <w:rFonts w:ascii="Consolas" w:hAnsi="Consolas"/>
          <w:b/>
        </w:rPr>
        <w:t>"</w:t>
      </w:r>
      <w:proofErr w:type="spellStart"/>
      <w:r w:rsidR="009933A7" w:rsidRPr="009933A7">
        <w:rPr>
          <w:rFonts w:ascii="Consolas" w:hAnsi="Consolas"/>
          <w:b/>
        </w:rPr>
        <w:t>exam_id</w:t>
      </w:r>
      <w:proofErr w:type="spellEnd"/>
      <w:r w:rsidR="009933A7" w:rsidRPr="009933A7">
        <w:rPr>
          <w:rFonts w:ascii="Consolas" w:hAnsi="Consolas"/>
          <w:b/>
        </w:rPr>
        <w:t>"</w:t>
      </w:r>
      <w:r w:rsidR="009933A7" w:rsidRPr="009933A7">
        <w:t xml:space="preserve">. </w:t>
      </w:r>
      <w:r>
        <w:t xml:space="preserve">You are free to choose the </w:t>
      </w:r>
      <w:r w:rsidRPr="00011312">
        <w:rPr>
          <w:b/>
          <w:bCs/>
        </w:rPr>
        <w:t>appropriate data type</w:t>
      </w:r>
      <w:r>
        <w:t xml:space="preserve"> for each column but ensure that each column has a </w:t>
      </w:r>
      <w:r w:rsidRPr="00011312">
        <w:rPr>
          <w:b/>
          <w:bCs/>
        </w:rPr>
        <w:t>unique identifier</w:t>
      </w:r>
      <w:r>
        <w:t xml:space="preserve">. Note that the </w:t>
      </w:r>
      <w:r w:rsidRPr="00011312">
        <w:rPr>
          <w:rFonts w:ascii="Consolas" w:hAnsi="Consolas"/>
          <w:b/>
        </w:rPr>
        <w:t>"exams"</w:t>
      </w:r>
      <w:r>
        <w:t xml:space="preserve"> identifier should </w:t>
      </w:r>
      <w:r w:rsidRPr="00011312">
        <w:rPr>
          <w:b/>
          <w:bCs/>
        </w:rPr>
        <w:t>start at 101 and increment by 1</w:t>
      </w:r>
      <w:r>
        <w:t xml:space="preserve">. It is important to correctly set up the </w:t>
      </w:r>
      <w:r w:rsidRPr="00011312">
        <w:rPr>
          <w:b/>
          <w:bCs/>
        </w:rPr>
        <w:t>foreign keys</w:t>
      </w:r>
      <w:r>
        <w:t>.</w:t>
      </w:r>
    </w:p>
    <w:p w14:paraId="1A10E4A8" w14:textId="5F431DCC" w:rsidR="00AF2BD6" w:rsidRDefault="00011312" w:rsidP="00011312">
      <w:pPr>
        <w:spacing w:before="0"/>
        <w:ind w:hanging="10"/>
      </w:pPr>
      <w:r>
        <w:t>Insert data into the tables in the format shown below:</w:t>
      </w:r>
    </w:p>
    <w:p w14:paraId="4FD25C62" w14:textId="77777777" w:rsidR="002A52E5" w:rsidRDefault="002A52E5" w:rsidP="00DC039F">
      <w:pPr>
        <w:spacing w:before="0"/>
      </w:pPr>
    </w:p>
    <w:tbl>
      <w:tblPr>
        <w:tblStyle w:val="TableGrid"/>
        <w:tblW w:w="1076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98"/>
        <w:gridCol w:w="2966"/>
        <w:gridCol w:w="4604"/>
      </w:tblGrid>
      <w:tr w:rsidR="00011312" w14:paraId="716F715C" w14:textId="77777777" w:rsidTr="00B93BE5">
        <w:tc>
          <w:tcPr>
            <w:tcW w:w="2602" w:type="dxa"/>
          </w:tcPr>
          <w:tbl>
            <w:tblPr>
              <w:tblStyle w:val="TableGrid"/>
              <w:tblW w:w="2722" w:type="dxa"/>
              <w:tblInd w:w="250" w:type="dxa"/>
              <w:tblLook w:val="04A0" w:firstRow="1" w:lastRow="0" w:firstColumn="1" w:lastColumn="0" w:noHBand="0" w:noVBand="1"/>
            </w:tblPr>
            <w:tblGrid>
              <w:gridCol w:w="740"/>
              <w:gridCol w:w="1310"/>
              <w:gridCol w:w="672"/>
            </w:tblGrid>
            <w:tr w:rsidR="00011312" w:rsidRPr="001C2A43" w14:paraId="5853E436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01E564AD" w14:textId="24ABE9B1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students</w:t>
                  </w:r>
                </w:p>
              </w:tc>
            </w:tr>
            <w:tr w:rsidR="007347B3" w:rsidRPr="001C2A43" w14:paraId="2975F5E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shd w:val="clear" w:color="auto" w:fill="D9D9D9" w:themeFill="background1" w:themeFillShade="D9"/>
                </w:tcPr>
                <w:p w14:paraId="76EAD18D" w14:textId="187F1BE4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_name</w:t>
                  </w:r>
                  <w:proofErr w:type="spellEnd"/>
                </w:p>
              </w:tc>
            </w:tr>
            <w:tr w:rsidR="007347B3" w:rsidRPr="001C2A43" w14:paraId="2A1D396D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</w:tcPr>
                <w:p w14:paraId="148E1736" w14:textId="4663E704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Mila</w:t>
                  </w:r>
                </w:p>
              </w:tc>
            </w:tr>
            <w:tr w:rsidR="007347B3" w:rsidRPr="001C2A43" w14:paraId="47328E62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72B5E582" w14:textId="51EC48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Toni</w:t>
                  </w:r>
                </w:p>
              </w:tc>
            </w:tr>
            <w:tr w:rsidR="007347B3" w:rsidRPr="007347B3" w14:paraId="498DBC5F" w14:textId="77777777" w:rsidTr="007347B3">
              <w:trPr>
                <w:gridAfter w:val="1"/>
                <w:wAfter w:w="672" w:type="dxa"/>
              </w:trPr>
              <w:tc>
                <w:tcPr>
                  <w:tcW w:w="2050" w:type="dxa"/>
                  <w:gridSpan w:val="2"/>
                  <w:tcBorders>
                    <w:bottom w:val="single" w:sz="4" w:space="0" w:color="auto"/>
                  </w:tcBorders>
                </w:tcPr>
                <w:p w14:paraId="35B706D4" w14:textId="1A3DF3F3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Ron</w:t>
                  </w:r>
                </w:p>
              </w:tc>
            </w:tr>
            <w:tr w:rsidR="00011312" w:rsidRPr="001C2A43" w14:paraId="54E96745" w14:textId="77777777" w:rsidTr="007347B3">
              <w:tc>
                <w:tcPr>
                  <w:tcW w:w="74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9E86D0" w14:textId="77777777" w:rsidR="00011312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  <w:p w14:paraId="5D805BAE" w14:textId="77777777" w:rsidR="007A0B96" w:rsidRPr="001C2A43" w:rsidRDefault="007A0B96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982" w:type="dxa"/>
                  <w:gridSpan w:val="2"/>
                  <w:tcBorders>
                    <w:top w:val="nil"/>
                    <w:left w:val="nil"/>
                    <w:bottom w:val="nil"/>
                    <w:right w:val="nil"/>
                  </w:tcBorders>
                </w:tcPr>
                <w:p w14:paraId="204A13E1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tbl>
            <w:tblPr>
              <w:tblStyle w:val="TableGrid"/>
              <w:tblpPr w:leftFromText="180" w:rightFromText="180" w:vertAnchor="text" w:horzAnchor="margin" w:tblpY="12"/>
              <w:tblW w:w="2722" w:type="dxa"/>
              <w:tblLook w:val="04A0" w:firstRow="1" w:lastRow="0" w:firstColumn="1" w:lastColumn="0" w:noHBand="0" w:noVBand="1"/>
            </w:tblPr>
            <w:tblGrid>
              <w:gridCol w:w="1588"/>
              <w:gridCol w:w="1134"/>
            </w:tblGrid>
            <w:tr w:rsidR="00720AD6" w:rsidRPr="001C2A43" w14:paraId="58B99EB0" w14:textId="77777777" w:rsidTr="00720AD6">
              <w:tc>
                <w:tcPr>
                  <w:tcW w:w="2722" w:type="dxa"/>
                  <w:gridSpan w:val="2"/>
                  <w:shd w:val="clear" w:color="auto" w:fill="D9D9D9" w:themeFill="background1" w:themeFillShade="D9"/>
                </w:tcPr>
                <w:p w14:paraId="10C7B6B9" w14:textId="77777777" w:rsidR="00720AD6" w:rsidRPr="006C5459" w:rsidRDefault="00720AD6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ents_exams</w:t>
                  </w:r>
                  <w:proofErr w:type="spellEnd"/>
                </w:p>
              </w:tc>
            </w:tr>
            <w:tr w:rsidR="00720AD6" w:rsidRPr="001C2A43" w14:paraId="78FA4F27" w14:textId="77777777" w:rsidTr="00720AD6">
              <w:tc>
                <w:tcPr>
                  <w:tcW w:w="1588" w:type="dxa"/>
                  <w:shd w:val="clear" w:color="auto" w:fill="D9D9D9" w:themeFill="background1" w:themeFillShade="D9"/>
                </w:tcPr>
                <w:p w14:paraId="6409AAB7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 xml:space="preserve"> </w:t>
                  </w:r>
                  <w:proofErr w:type="spellStart"/>
                  <w:r w:rsidRPr="006C5459">
                    <w:rPr>
                      <w:rFonts w:cstheme="minorHAnsi"/>
                      <w:b/>
                    </w:rPr>
                    <w:t>student_id</w:t>
                  </w:r>
                  <w:proofErr w:type="spellEnd"/>
                </w:p>
              </w:tc>
              <w:tc>
                <w:tcPr>
                  <w:tcW w:w="1134" w:type="dxa"/>
                  <w:shd w:val="clear" w:color="auto" w:fill="D9D9D9" w:themeFill="background1" w:themeFillShade="D9"/>
                </w:tcPr>
                <w:p w14:paraId="61E71415" w14:textId="77777777" w:rsidR="00720AD6" w:rsidRPr="006C5459" w:rsidRDefault="00720AD6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720AD6" w:rsidRPr="001C2A43" w14:paraId="7634EC50" w14:textId="77777777" w:rsidTr="00720AD6">
              <w:tc>
                <w:tcPr>
                  <w:tcW w:w="1588" w:type="dxa"/>
                </w:tcPr>
                <w:p w14:paraId="35BB9017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 xml:space="preserve">1  </w:t>
                  </w:r>
                </w:p>
              </w:tc>
              <w:tc>
                <w:tcPr>
                  <w:tcW w:w="1134" w:type="dxa"/>
                </w:tcPr>
                <w:p w14:paraId="7793A52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101                                            </w:t>
                  </w:r>
                </w:p>
              </w:tc>
            </w:tr>
            <w:tr w:rsidR="00720AD6" w:rsidRPr="001C2A43" w14:paraId="6AE39973" w14:textId="77777777" w:rsidTr="00720AD6">
              <w:tc>
                <w:tcPr>
                  <w:tcW w:w="1588" w:type="dxa"/>
                </w:tcPr>
                <w:p w14:paraId="675ABD29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</w:t>
                  </w:r>
                </w:p>
              </w:tc>
              <w:tc>
                <w:tcPr>
                  <w:tcW w:w="1134" w:type="dxa"/>
                </w:tcPr>
                <w:p w14:paraId="1F17B0BA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808B756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882AE5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0867FAAF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720AD6" w:rsidRPr="001C2A43" w14:paraId="639DD9F8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216E14B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3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71D8C58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720AD6" w:rsidRPr="001C2A43" w14:paraId="384FF09B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39BFDC4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07374AE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720AD6" w:rsidRPr="001C2A43" w14:paraId="12B3110F" w14:textId="77777777" w:rsidTr="00720AD6">
              <w:tc>
                <w:tcPr>
                  <w:tcW w:w="1588" w:type="dxa"/>
                  <w:tcBorders>
                    <w:bottom w:val="single" w:sz="4" w:space="0" w:color="auto"/>
                  </w:tcBorders>
                </w:tcPr>
                <w:p w14:paraId="6DCE4964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2</w:t>
                  </w:r>
                </w:p>
              </w:tc>
              <w:tc>
                <w:tcPr>
                  <w:tcW w:w="1134" w:type="dxa"/>
                  <w:tcBorders>
                    <w:bottom w:val="single" w:sz="4" w:space="0" w:color="auto"/>
                  </w:tcBorders>
                </w:tcPr>
                <w:p w14:paraId="1DE26E6D" w14:textId="77777777" w:rsidR="00720AD6" w:rsidRPr="001C2A43" w:rsidRDefault="00720AD6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</w:tbl>
          <w:p w14:paraId="3E478C60" w14:textId="77777777" w:rsidR="00011312" w:rsidRDefault="00011312" w:rsidP="00011312">
            <w:pPr>
              <w:spacing w:before="0"/>
            </w:pPr>
          </w:p>
        </w:tc>
        <w:tc>
          <w:tcPr>
            <w:tcW w:w="3205" w:type="dxa"/>
          </w:tcPr>
          <w:tbl>
            <w:tblPr>
              <w:tblStyle w:val="TableGrid"/>
              <w:tblW w:w="0" w:type="auto"/>
              <w:tblInd w:w="250" w:type="dxa"/>
              <w:tblLook w:val="04A0" w:firstRow="1" w:lastRow="0" w:firstColumn="1" w:lastColumn="0" w:noHBand="0" w:noVBand="1"/>
            </w:tblPr>
            <w:tblGrid>
              <w:gridCol w:w="592"/>
              <w:gridCol w:w="1296"/>
            </w:tblGrid>
            <w:tr w:rsidR="00011312" w:rsidRPr="001C2A43" w14:paraId="01862D1C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ED2A163" w14:textId="3810EB4E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r w:rsidRPr="006C5459">
                    <w:rPr>
                      <w:rFonts w:cstheme="minorHAnsi"/>
                      <w:b/>
                    </w:rPr>
                    <w:t>exams</w:t>
                  </w:r>
                </w:p>
              </w:tc>
            </w:tr>
            <w:tr w:rsidR="007347B3" w:rsidRPr="001C2A43" w14:paraId="53C857EF" w14:textId="77777777" w:rsidTr="007347B3">
              <w:tc>
                <w:tcPr>
                  <w:tcW w:w="1888" w:type="dxa"/>
                  <w:gridSpan w:val="2"/>
                  <w:shd w:val="clear" w:color="auto" w:fill="D9D9D9" w:themeFill="background1" w:themeFillShade="D9"/>
                </w:tcPr>
                <w:p w14:paraId="440D782E" w14:textId="49183EC0" w:rsidR="007347B3" w:rsidRPr="006C5459" w:rsidRDefault="007347B3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name</w:t>
                  </w:r>
                  <w:proofErr w:type="spellEnd"/>
                </w:p>
              </w:tc>
            </w:tr>
            <w:tr w:rsidR="007347B3" w:rsidRPr="001C2A43" w14:paraId="34CCAB29" w14:textId="77777777" w:rsidTr="007347B3">
              <w:tc>
                <w:tcPr>
                  <w:tcW w:w="1888" w:type="dxa"/>
                  <w:gridSpan w:val="2"/>
                </w:tcPr>
                <w:p w14:paraId="524ED19F" w14:textId="4FF95309" w:rsidR="007347B3" w:rsidRPr="001C2A43" w:rsidRDefault="007347B3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Python Advanced</w:t>
                  </w:r>
                </w:p>
              </w:tc>
            </w:tr>
            <w:tr w:rsidR="007347B3" w:rsidRPr="001C2A43" w14:paraId="34C3CD6C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664D0B9F" w14:textId="49746CB1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Python OOP</w:t>
                  </w:r>
                </w:p>
              </w:tc>
            </w:tr>
            <w:tr w:rsidR="007347B3" w:rsidRPr="001C2A43" w14:paraId="5C57236B" w14:textId="77777777" w:rsidTr="007347B3">
              <w:tc>
                <w:tcPr>
                  <w:tcW w:w="1888" w:type="dxa"/>
                  <w:gridSpan w:val="2"/>
                  <w:tcBorders>
                    <w:bottom w:val="single" w:sz="4" w:space="0" w:color="auto"/>
                  </w:tcBorders>
                </w:tcPr>
                <w:p w14:paraId="2F43EFE6" w14:textId="22BE6D9E" w:rsidR="007347B3" w:rsidRPr="001C2A43" w:rsidRDefault="007347B3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PostgreSQL</w:t>
                  </w:r>
                </w:p>
              </w:tc>
            </w:tr>
            <w:tr w:rsidR="00011312" w:rsidRPr="001C2A43" w14:paraId="48AEC6F0" w14:textId="77777777" w:rsidTr="007347B3">
              <w:tc>
                <w:tcPr>
                  <w:tcW w:w="592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5F6AA0C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129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2E65099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59E10708" w14:textId="77777777" w:rsidR="00011312" w:rsidRDefault="00011312" w:rsidP="00011312">
            <w:pPr>
              <w:spacing w:before="0"/>
            </w:pPr>
          </w:p>
        </w:tc>
        <w:tc>
          <w:tcPr>
            <w:tcW w:w="4961" w:type="dxa"/>
          </w:tcPr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756"/>
              <w:gridCol w:w="2620"/>
              <w:gridCol w:w="998"/>
            </w:tblGrid>
            <w:tr w:rsidR="00011312" w:rsidRPr="001C2A43" w14:paraId="5BF47BE7" w14:textId="50C9FB23" w:rsidTr="00DC039F">
              <w:tc>
                <w:tcPr>
                  <w:tcW w:w="4374" w:type="dxa"/>
                  <w:gridSpan w:val="3"/>
                  <w:shd w:val="clear" w:color="auto" w:fill="D9D9D9" w:themeFill="background1" w:themeFillShade="D9"/>
                </w:tcPr>
                <w:p w14:paraId="6FB4406F" w14:textId="3D0F80EA" w:rsidR="00011312" w:rsidRPr="006C5459" w:rsidRDefault="00011312" w:rsidP="002A52E5">
                  <w:pPr>
                    <w:spacing w:before="0"/>
                    <w:jc w:val="center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s</w:t>
                  </w:r>
                  <w:proofErr w:type="spellEnd"/>
                </w:p>
              </w:tc>
            </w:tr>
            <w:tr w:rsidR="00DC039F" w:rsidRPr="001C2A43" w14:paraId="5E188FDD" w14:textId="7118D08B" w:rsidTr="00DC039F">
              <w:tc>
                <w:tcPr>
                  <w:tcW w:w="3376" w:type="dxa"/>
                  <w:gridSpan w:val="2"/>
                  <w:shd w:val="clear" w:color="auto" w:fill="D9D9D9" w:themeFill="background1" w:themeFillShade="D9"/>
                </w:tcPr>
                <w:p w14:paraId="02144144" w14:textId="75FCAC40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study_hall_name</w:t>
                  </w:r>
                  <w:proofErr w:type="spellEnd"/>
                </w:p>
              </w:tc>
              <w:tc>
                <w:tcPr>
                  <w:tcW w:w="998" w:type="dxa"/>
                  <w:shd w:val="clear" w:color="auto" w:fill="D9D9D9" w:themeFill="background1" w:themeFillShade="D9"/>
                </w:tcPr>
                <w:p w14:paraId="600545D4" w14:textId="7983F483" w:rsidR="00DC039F" w:rsidRPr="006C5459" w:rsidRDefault="00DC039F" w:rsidP="002A52E5">
                  <w:pPr>
                    <w:spacing w:before="0"/>
                    <w:rPr>
                      <w:rFonts w:cstheme="minorHAnsi"/>
                      <w:b/>
                    </w:rPr>
                  </w:pPr>
                  <w:proofErr w:type="spellStart"/>
                  <w:r w:rsidRPr="006C5459">
                    <w:rPr>
                      <w:rFonts w:cstheme="minorHAnsi"/>
                      <w:b/>
                    </w:rPr>
                    <w:t>exam_id</w:t>
                  </w:r>
                  <w:proofErr w:type="spellEnd"/>
                </w:p>
              </w:tc>
            </w:tr>
            <w:tr w:rsidR="00DC039F" w:rsidRPr="001C2A43" w14:paraId="7C5D9189" w14:textId="4554AE0E" w:rsidTr="00DC039F">
              <w:tc>
                <w:tcPr>
                  <w:tcW w:w="3376" w:type="dxa"/>
                  <w:gridSpan w:val="2"/>
                </w:tcPr>
                <w:p w14:paraId="03AC1991" w14:textId="62EAFB91" w:rsidR="00DC039F" w:rsidRPr="001C2A43" w:rsidRDefault="00DC039F" w:rsidP="002A52E5">
                  <w:pPr>
                    <w:spacing w:before="0"/>
                    <w:rPr>
                      <w:rFonts w:ascii="Consolas" w:hAnsi="Consolas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</w:rPr>
                    <w:t>Open Source</w:t>
                  </w:r>
                  <w:r>
                    <w:rPr>
                      <w:rFonts w:ascii="Consolas" w:hAnsi="Consolas" w:cs="Consolas"/>
                      <w:noProof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 xml:space="preserve">                                        </w:t>
                  </w:r>
                </w:p>
              </w:tc>
              <w:tc>
                <w:tcPr>
                  <w:tcW w:w="998" w:type="dxa"/>
                </w:tcPr>
                <w:p w14:paraId="5CA63955" w14:textId="138FE68A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noProof/>
                      <w:color w:val="000000"/>
                      <w:highlight w:val="white"/>
                    </w:rPr>
                    <w:t>102</w:t>
                  </w:r>
                </w:p>
              </w:tc>
            </w:tr>
            <w:tr w:rsidR="00DC039F" w:rsidRPr="001C2A43" w14:paraId="38DE2A09" w14:textId="6FF26172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56FCBCA7" w14:textId="767A6E67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spiration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40913E03" w14:textId="6E4A915E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1</w:t>
                  </w:r>
                </w:p>
              </w:tc>
            </w:tr>
            <w:tr w:rsidR="00DC039F" w:rsidRPr="001C2A43" w14:paraId="781898F8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60853C4C" w14:textId="477B9F8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Creative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72671835" w14:textId="1307F40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5F995372" w14:textId="1F04CCA3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B0BD28E" w14:textId="7CFF9FDF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>
                    <w:rPr>
                      <w:rFonts w:ascii="Consolas" w:hAnsi="Consolas" w:cs="Consolas"/>
                      <w:color w:val="000000"/>
                    </w:rPr>
                    <w:t>Masterclass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 xml:space="preserve"> 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162B5100" w14:textId="3B6ADFC5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DC039F" w:rsidRPr="001C2A43" w14:paraId="40DAB42B" w14:textId="77777777" w:rsidTr="00DC039F">
              <w:tc>
                <w:tcPr>
                  <w:tcW w:w="3376" w:type="dxa"/>
                  <w:gridSpan w:val="2"/>
                  <w:tcBorders>
                    <w:bottom w:val="single" w:sz="4" w:space="0" w:color="auto"/>
                  </w:tcBorders>
                </w:tcPr>
                <w:p w14:paraId="00236CF9" w14:textId="2D28FA62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</w:rPr>
                    <w:t>Information Security</w:t>
                  </w:r>
                  <w:r>
                    <w:rPr>
                      <w:rFonts w:ascii="Consolas" w:hAnsi="Consolas" w:cs="Consolas"/>
                      <w:color w:val="000000"/>
                    </w:rPr>
                    <w:t xml:space="preserve"> </w:t>
                  </w:r>
                  <w:r w:rsidRPr="001C2A43">
                    <w:rPr>
                      <w:rFonts w:ascii="Consolas" w:hAnsi="Consolas" w:cs="Consolas"/>
                      <w:color w:val="000000"/>
                    </w:rPr>
                    <w:t>Hall</w:t>
                  </w:r>
                </w:p>
              </w:tc>
              <w:tc>
                <w:tcPr>
                  <w:tcW w:w="998" w:type="dxa"/>
                  <w:tcBorders>
                    <w:bottom w:val="single" w:sz="4" w:space="0" w:color="auto"/>
                  </w:tcBorders>
                </w:tcPr>
                <w:p w14:paraId="6A1849F9" w14:textId="5A8CD153" w:rsidR="00DC039F" w:rsidRPr="001C2A43" w:rsidRDefault="00DC039F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  <w:r w:rsidRPr="001C2A43">
                    <w:rPr>
                      <w:rFonts w:ascii="Consolas" w:hAnsi="Consolas" w:cs="Consolas"/>
                      <w:color w:val="000000"/>
                      <w:highlight w:val="white"/>
                    </w:rPr>
                    <w:t>103</w:t>
                  </w:r>
                </w:p>
              </w:tc>
            </w:tr>
            <w:tr w:rsidR="00011312" w:rsidRPr="001C2A43" w14:paraId="178C3BD9" w14:textId="16CF20EE" w:rsidTr="00DC039F">
              <w:tc>
                <w:tcPr>
                  <w:tcW w:w="756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232FA8" w14:textId="77777777" w:rsidR="00011312" w:rsidRPr="001C2A43" w:rsidRDefault="00011312" w:rsidP="002A52E5">
                  <w:pPr>
                    <w:spacing w:before="0"/>
                    <w:jc w:val="right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2620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18E80172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  <w:tc>
                <w:tcPr>
                  <w:tcW w:w="998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232EF938" w14:textId="77777777" w:rsidR="00011312" w:rsidRPr="001C2A43" w:rsidRDefault="00011312" w:rsidP="002A52E5">
                  <w:pPr>
                    <w:spacing w:before="0"/>
                    <w:rPr>
                      <w:rFonts w:ascii="Consolas" w:hAnsi="Consolas" w:cs="Consolas"/>
                      <w:color w:val="000000"/>
                      <w:highlight w:val="white"/>
                    </w:rPr>
                  </w:pPr>
                </w:p>
              </w:tc>
            </w:tr>
          </w:tbl>
          <w:p w14:paraId="28D794AD" w14:textId="77777777" w:rsidR="00011312" w:rsidRDefault="00011312" w:rsidP="00011312">
            <w:pPr>
              <w:spacing w:before="0"/>
            </w:pPr>
          </w:p>
        </w:tc>
      </w:tr>
    </w:tbl>
    <w:p w14:paraId="73C7AD9D" w14:textId="1A1FCBA7" w:rsidR="00B93BE5" w:rsidRDefault="00B93BE5" w:rsidP="00E429A5">
      <w:pPr>
        <w:spacing w:before="0" w:after="0"/>
      </w:pPr>
    </w:p>
    <w:p w14:paraId="17D2E9D9" w14:textId="0BF93DE2" w:rsidR="00011312" w:rsidRDefault="00011312" w:rsidP="008B0C0C">
      <w:pPr>
        <w:spacing w:after="0" w:line="360" w:lineRule="auto"/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33755AD7" w14:textId="77792C58" w:rsidR="00D54F67" w:rsidRPr="00AF2BD6" w:rsidRDefault="0021289C" w:rsidP="008B0C0C">
      <w:pPr>
        <w:pStyle w:val="Heading2"/>
        <w:numPr>
          <w:ilvl w:val="0"/>
          <w:numId w:val="0"/>
        </w:numPr>
        <w:spacing w:before="0"/>
      </w:pPr>
      <w:r>
        <w:t>9</w:t>
      </w:r>
      <w:r w:rsidR="00D54F67" w:rsidRPr="00D54F67">
        <w:t>.</w:t>
      </w:r>
      <w:r w:rsidR="00D54F67" w:rsidRPr="00DB1176">
        <w:t xml:space="preserve"> </w:t>
      </w:r>
      <w:r w:rsidR="009933A7">
        <w:t>S</w:t>
      </w:r>
      <w:r w:rsidR="009933A7" w:rsidRPr="00B8153C">
        <w:t xml:space="preserve">tudy </w:t>
      </w:r>
      <w:r w:rsidR="009933A7">
        <w:t>S</w:t>
      </w:r>
      <w:r w:rsidR="009933A7" w:rsidRPr="00B8153C">
        <w:t>ession</w:t>
      </w:r>
      <w:r w:rsidR="009933A7" w:rsidRPr="001077CA">
        <w:t xml:space="preserve"> E/R Diagram</w:t>
      </w:r>
      <w:r w:rsidR="009933A7">
        <w:rPr>
          <w:rStyle w:val="EndnoteReference"/>
        </w:rPr>
        <w:endnoteReference w:customMarkFollows="1" w:id="3"/>
        <w:t>**</w:t>
      </w:r>
    </w:p>
    <w:p w14:paraId="48B8AAA9" w14:textId="7B188A28" w:rsidR="007374B1" w:rsidRDefault="007374B1" w:rsidP="002909A1">
      <w:pPr>
        <w:pStyle w:val="Index"/>
        <w:rPr>
          <w:b/>
        </w:rPr>
      </w:pPr>
      <w:r w:rsidRPr="007374B1">
        <w:t xml:space="preserve">Create </w:t>
      </w:r>
      <w:r w:rsidRPr="002909A1">
        <w:rPr>
          <w:b/>
          <w:bCs/>
        </w:rPr>
        <w:t>Entity/Relationship</w:t>
      </w:r>
      <w:r w:rsidRPr="009933A7">
        <w:rPr>
          <w:bCs/>
        </w:rPr>
        <w:t xml:space="preserve"> Diagram</w:t>
      </w:r>
      <w:r w:rsidRPr="009933A7">
        <w:t xml:space="preserve"> </w:t>
      </w:r>
      <w:r w:rsidRPr="007374B1">
        <w:t xml:space="preserve">for the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session_db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 database, which includes four tables: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student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r w:rsidRPr="002909A1">
        <w:rPr>
          <w:rFonts w:ascii="Consolas" w:hAnsi="Consolas"/>
          <w:b/>
          <w:bCs/>
        </w:rPr>
        <w:t>exams</w:t>
      </w:r>
      <w:r w:rsidRPr="007374B1">
        <w:rPr>
          <w:rFonts w:ascii="Consolas" w:hAnsi="Consolas"/>
        </w:rPr>
        <w:t>"</w:t>
      </w:r>
      <w:r w:rsidRPr="007374B1">
        <w:t xml:space="preserve">,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y_halls</w:t>
      </w:r>
      <w:proofErr w:type="spellEnd"/>
      <w:r w:rsidRPr="007374B1">
        <w:rPr>
          <w:rFonts w:ascii="Consolas" w:hAnsi="Consolas"/>
        </w:rPr>
        <w:t>"</w:t>
      </w:r>
      <w:r w:rsidRPr="007374B1">
        <w:t xml:space="preserve">, and </w:t>
      </w:r>
      <w:r w:rsidRPr="007374B1">
        <w:rPr>
          <w:rFonts w:ascii="Consolas" w:hAnsi="Consolas"/>
        </w:rPr>
        <w:t>"</w:t>
      </w:r>
      <w:proofErr w:type="spellStart"/>
      <w:r w:rsidRPr="002909A1">
        <w:rPr>
          <w:rFonts w:ascii="Consolas" w:hAnsi="Consolas"/>
          <w:b/>
          <w:bCs/>
        </w:rPr>
        <w:t>students_exams</w:t>
      </w:r>
      <w:proofErr w:type="spellEnd"/>
      <w:r w:rsidRPr="007374B1">
        <w:t>".</w:t>
      </w:r>
    </w:p>
    <w:p w14:paraId="1604F610" w14:textId="75DD9982" w:rsidR="007374B1" w:rsidRPr="007374B1" w:rsidRDefault="007374B1" w:rsidP="007374B1">
      <w:pPr>
        <w:jc w:val="center"/>
      </w:pPr>
      <w:r>
        <w:rPr>
          <w:noProof/>
        </w:rPr>
        <w:drawing>
          <wp:inline distT="0" distB="0" distL="0" distR="0" wp14:anchorId="1BC6F79C" wp14:editId="33301F81">
            <wp:extent cx="5924550" cy="2793803"/>
            <wp:effectExtent l="19050" t="19050" r="19050" b="26035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3" cy="2801863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0F309A5" w14:textId="44807103" w:rsidR="00D54F67" w:rsidRPr="00DB1176" w:rsidRDefault="0021289C" w:rsidP="00DB1176">
      <w:pPr>
        <w:pStyle w:val="Heading2"/>
        <w:numPr>
          <w:ilvl w:val="0"/>
          <w:numId w:val="0"/>
        </w:numPr>
      </w:pPr>
      <w:r>
        <w:t>1</w:t>
      </w:r>
      <w:r w:rsidR="007F5BA0">
        <w:t>0</w:t>
      </w:r>
      <w:r w:rsidR="00D54F67" w:rsidRPr="00D54F67">
        <w:t>.</w:t>
      </w:r>
      <w:r w:rsidR="00D54F67" w:rsidRPr="00DB1176">
        <w:t xml:space="preserve"> </w:t>
      </w:r>
      <w:r w:rsidR="00A05FF5">
        <w:t>Online Store</w:t>
      </w:r>
    </w:p>
    <w:p w14:paraId="2E990639" w14:textId="53B8FEEC" w:rsidR="00A05FF5" w:rsidRDefault="00A05FF5" w:rsidP="00A05FF5">
      <w:pPr>
        <w:ind w:hanging="10"/>
      </w:pPr>
      <w:r>
        <w:t xml:space="preserve">Create a database called </w:t>
      </w:r>
      <w:r w:rsidRPr="00A05FF5">
        <w:rPr>
          <w:rFonts w:ascii="Consolas" w:hAnsi="Consolas"/>
          <w:b/>
        </w:rPr>
        <w:t>"</w:t>
      </w:r>
      <w:proofErr w:type="spellStart"/>
      <w:r w:rsidRPr="00A05FF5">
        <w:rPr>
          <w:rFonts w:ascii="Consolas" w:hAnsi="Consolas"/>
          <w:b/>
        </w:rPr>
        <w:t>online_store_db</w:t>
      </w:r>
      <w:proofErr w:type="spellEnd"/>
      <w:r w:rsidRPr="00A05FF5">
        <w:rPr>
          <w:rFonts w:ascii="Consolas" w:hAnsi="Consolas"/>
          <w:b/>
        </w:rPr>
        <w:t>"</w:t>
      </w:r>
      <w:r>
        <w:t xml:space="preserve"> using the provided </w:t>
      </w:r>
      <w:r w:rsidRPr="00A05FF5">
        <w:rPr>
          <w:b/>
          <w:bCs/>
        </w:rPr>
        <w:t>E/R Diagram</w:t>
      </w:r>
      <w:r>
        <w:t xml:space="preserve">. Set up the necessary tables and ensure that their </w:t>
      </w:r>
      <w:r w:rsidRPr="00A05FF5">
        <w:rPr>
          <w:b/>
          <w:bCs/>
        </w:rPr>
        <w:t>relationships are properly defined</w:t>
      </w:r>
      <w:r>
        <w:t>.</w:t>
      </w:r>
    </w:p>
    <w:p w14:paraId="5D37DD5B" w14:textId="34BA548A" w:rsidR="007F4D6F" w:rsidRDefault="007F4D6F" w:rsidP="007F4D6F">
      <w:pPr>
        <w:ind w:hanging="10"/>
      </w:pPr>
      <w:r>
        <w:rPr>
          <w:noProof/>
        </w:rPr>
        <w:drawing>
          <wp:inline distT="0" distB="0" distL="0" distR="0" wp14:anchorId="6B49EFA6" wp14:editId="3233047A">
            <wp:extent cx="123825" cy="123825"/>
            <wp:effectExtent l="0" t="0" r="0" b="9525"/>
            <wp:docPr id="1565084389" name="Graphic 1" descr="Exclamation ma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084389" name="Graphic 1565084389" descr="Exclamation mark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567" cy="125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F4D6F">
        <w:t xml:space="preserve">When creating your tables, arrange the columns and foreign key constraints as shown in the diagram below. </w:t>
      </w:r>
    </w:p>
    <w:p w14:paraId="1754E1C4" w14:textId="5C485027" w:rsidR="00A05FF5" w:rsidRDefault="00A05FF5" w:rsidP="00A05FF5">
      <w:pPr>
        <w:ind w:hanging="10"/>
        <w:jc w:val="center"/>
      </w:pPr>
      <w:r>
        <w:rPr>
          <w:noProof/>
        </w:rPr>
        <w:drawing>
          <wp:inline distT="0" distB="0" distL="0" distR="0" wp14:anchorId="7E59F799" wp14:editId="68FD3892">
            <wp:extent cx="5591175" cy="3948907"/>
            <wp:effectExtent l="19050" t="19050" r="9525" b="1397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5292" cy="398712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AC8B46" w14:textId="602964AC" w:rsidR="00326601" w:rsidRDefault="00326601" w:rsidP="00EA7CB9">
      <w:pPr>
        <w:spacing w:before="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16E59C79" w14:textId="76774598" w:rsidR="006159C3" w:rsidRPr="00C82863" w:rsidRDefault="006159C3" w:rsidP="002909A1">
      <w:pPr>
        <w:pStyle w:val="Index"/>
        <w:jc w:val="center"/>
        <w:rPr>
          <w:b/>
          <w:bCs/>
          <w:i/>
          <w:iCs/>
        </w:rPr>
      </w:pPr>
      <w:r w:rsidRPr="00C82863">
        <w:rPr>
          <w:i/>
          <w:iCs/>
        </w:rPr>
        <w:t xml:space="preserve">For the upcoming tasks, let's pay more attention to </w:t>
      </w:r>
      <w:r w:rsidRPr="00C82863">
        <w:rPr>
          <w:b/>
          <w:bCs/>
          <w:i/>
          <w:iCs/>
        </w:rPr>
        <w:t>FOREIGN KEY</w:t>
      </w:r>
      <w:r w:rsidRPr="00C82863">
        <w:rPr>
          <w:i/>
          <w:iCs/>
        </w:rPr>
        <w:t xml:space="preserve"> and its </w:t>
      </w:r>
      <w:r w:rsidRPr="00C82863">
        <w:rPr>
          <w:b/>
          <w:bCs/>
          <w:i/>
          <w:iCs/>
        </w:rPr>
        <w:t>Cascade Operations</w:t>
      </w:r>
      <w:r w:rsidRPr="00C82863">
        <w:rPr>
          <w:i/>
          <w:iCs/>
        </w:rPr>
        <w:t xml:space="preserve"> and ensure that they are correctly implemented. We will be using a database that you are already familiar with, but for the purpose of these tasks, the data has been modified. Therefore, create a new database named </w:t>
      </w:r>
      <w:proofErr w:type="spellStart"/>
      <w:r w:rsidR="00F127E5" w:rsidRPr="00C82863">
        <w:rPr>
          <w:rFonts w:ascii="Consolas" w:hAnsi="Consolas"/>
          <w:b/>
          <w:bCs/>
          <w:i/>
          <w:iCs/>
        </w:rPr>
        <w:t>table_relations</w:t>
      </w:r>
      <w:r w:rsidRPr="00C82863">
        <w:rPr>
          <w:rFonts w:ascii="Consolas" w:hAnsi="Consolas"/>
          <w:b/>
          <w:bCs/>
          <w:i/>
          <w:iCs/>
        </w:rPr>
        <w:t>_geography_db</w:t>
      </w:r>
      <w:proofErr w:type="spellEnd"/>
      <w:r w:rsidRPr="00C82863">
        <w:rPr>
          <w:i/>
          <w:iCs/>
        </w:rPr>
        <w:t xml:space="preserve">. Download the </w:t>
      </w:r>
      <w:r w:rsidR="006A2C4C" w:rsidRPr="006A2C4C">
        <w:rPr>
          <w:rFonts w:ascii="Consolas" w:hAnsi="Consolas"/>
          <w:b/>
          <w:bCs/>
          <w:i/>
          <w:iCs/>
        </w:rPr>
        <w:t>05-Exercise</w:t>
      </w:r>
      <w:r w:rsidR="000C7FE2">
        <w:rPr>
          <w:rFonts w:ascii="Consolas" w:hAnsi="Consolas"/>
          <w:b/>
          <w:bCs/>
          <w:i/>
          <w:iCs/>
        </w:rPr>
        <w:t>s</w:t>
      </w:r>
      <w:r w:rsidR="006A2C4C" w:rsidRPr="006A2C4C">
        <w:rPr>
          <w:rFonts w:ascii="Consolas" w:hAnsi="Consolas"/>
          <w:b/>
          <w:bCs/>
          <w:i/>
          <w:iCs/>
        </w:rPr>
        <w:t>-Table-Relations</w:t>
      </w:r>
      <w:r w:rsidR="005437B8">
        <w:rPr>
          <w:rFonts w:ascii="Consolas" w:hAnsi="Consolas"/>
          <w:b/>
          <w:bCs/>
          <w:i/>
          <w:iCs/>
        </w:rPr>
        <w:t>-</w:t>
      </w:r>
      <w:r w:rsidR="006A2C4C" w:rsidRPr="006A2C4C">
        <w:rPr>
          <w:rFonts w:ascii="Consolas" w:hAnsi="Consolas"/>
          <w:b/>
          <w:bCs/>
          <w:i/>
          <w:iCs/>
        </w:rPr>
        <w:t>geography_db</w:t>
      </w:r>
      <w:r w:rsidRPr="00C82863">
        <w:rPr>
          <w:rFonts w:ascii="Consolas" w:hAnsi="Consolas"/>
          <w:b/>
          <w:bCs/>
          <w:i/>
          <w:iCs/>
        </w:rPr>
        <w:t>.sql</w:t>
      </w:r>
      <w:r w:rsidRPr="00C82863">
        <w:rPr>
          <w:i/>
          <w:iCs/>
        </w:rPr>
        <w:t xml:space="preserve"> file from the course instance, import it into your database's query tab, and execute the queries provided in the file.</w:t>
      </w:r>
    </w:p>
    <w:p w14:paraId="06966664" w14:textId="2C0A016E" w:rsidR="00F358FF" w:rsidRDefault="00F358FF" w:rsidP="00F358FF">
      <w:pPr>
        <w:pStyle w:val="Heading2"/>
        <w:numPr>
          <w:ilvl w:val="0"/>
          <w:numId w:val="0"/>
        </w:numPr>
      </w:pPr>
      <w:r>
        <w:t>1</w:t>
      </w:r>
      <w:r w:rsidR="0021289C">
        <w:t>1</w:t>
      </w:r>
      <w:r w:rsidRPr="00D54F67">
        <w:t>.</w:t>
      </w:r>
      <w:r w:rsidRPr="00DB1176">
        <w:t xml:space="preserve"> </w:t>
      </w:r>
      <w:r w:rsidR="00A73D55" w:rsidRPr="00A73D55">
        <w:t>Delete Cascade</w:t>
      </w:r>
    </w:p>
    <w:p w14:paraId="23905A47" w14:textId="77777777" w:rsidR="006159C3" w:rsidRDefault="006159C3" w:rsidP="0032440F">
      <w:pPr>
        <w:ind w:hanging="10"/>
      </w:pPr>
      <w:r w:rsidRPr="006159C3">
        <w:t xml:space="preserve">Let's proceed to establish the relationships and update the </w:t>
      </w:r>
      <w:r w:rsidRPr="006159C3">
        <w:rPr>
          <w:rFonts w:ascii="Consolas" w:hAnsi="Consolas"/>
          <w:b/>
        </w:rPr>
        <w:t>"countries"</w:t>
      </w:r>
      <w:r w:rsidRPr="006159C3">
        <w:t xml:space="preserve"> table. Locate the columns that correspond to the </w:t>
      </w:r>
      <w:r w:rsidRPr="006159C3">
        <w:rPr>
          <w:rFonts w:ascii="Consolas" w:hAnsi="Consolas"/>
          <w:b/>
        </w:rPr>
        <w:t>"continents"</w:t>
      </w:r>
      <w:r w:rsidRPr="006159C3">
        <w:t xml:space="preserve"> and </w:t>
      </w:r>
      <w:r w:rsidRPr="006159C3">
        <w:rPr>
          <w:rFonts w:ascii="Consolas" w:hAnsi="Consolas"/>
          <w:b/>
        </w:rPr>
        <w:t>"currencies"</w:t>
      </w:r>
      <w:r w:rsidRPr="006159C3">
        <w:t xml:space="preserve"> tables, and ensure that when a </w:t>
      </w:r>
      <w:r w:rsidRPr="00740170">
        <w:rPr>
          <w:b/>
          <w:bCs/>
        </w:rPr>
        <w:t>record in the parent table is deleted</w:t>
      </w:r>
      <w:r w:rsidRPr="006159C3">
        <w:t xml:space="preserve">, corresponding </w:t>
      </w:r>
      <w:r w:rsidRPr="00740170">
        <w:rPr>
          <w:b/>
          <w:bCs/>
        </w:rPr>
        <w:t>records in the child table are also deleted</w:t>
      </w:r>
      <w:r w:rsidRPr="006159C3">
        <w:t>.</w:t>
      </w:r>
      <w:r>
        <w:t xml:space="preserve"> </w:t>
      </w:r>
    </w:p>
    <w:p w14:paraId="5FE8D5E3" w14:textId="7607C7FE" w:rsidR="00F358FF" w:rsidRPr="00B446F5" w:rsidRDefault="00F358FF" w:rsidP="0032440F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619FE561" w14:textId="02FD42BB" w:rsidR="00D54F67" w:rsidRPr="00DB1176" w:rsidRDefault="00075519" w:rsidP="00326601">
      <w:pPr>
        <w:pStyle w:val="Heading2"/>
        <w:numPr>
          <w:ilvl w:val="0"/>
          <w:numId w:val="0"/>
        </w:numPr>
      </w:pPr>
      <w:r>
        <w:t>1</w:t>
      </w:r>
      <w:r w:rsidR="0021289C">
        <w:t>2</w:t>
      </w:r>
      <w:r w:rsidR="00D54F67" w:rsidRPr="00D54F67">
        <w:t>.</w:t>
      </w:r>
      <w:r w:rsidR="00D54F67" w:rsidRPr="00DB1176">
        <w:t xml:space="preserve"> </w:t>
      </w:r>
      <w:r w:rsidR="00464813" w:rsidRPr="00464813">
        <w:t>Update Cascade</w:t>
      </w:r>
    </w:p>
    <w:p w14:paraId="33F03247" w14:textId="77777777" w:rsidR="00740170" w:rsidRDefault="00740170" w:rsidP="00740170">
      <w:pPr>
        <w:ind w:hanging="10"/>
      </w:pPr>
      <w:r w:rsidRPr="00740170">
        <w:t xml:space="preserve">Revise the </w:t>
      </w:r>
      <w:r w:rsidRPr="00740170">
        <w:rPr>
          <w:rFonts w:ascii="Consolas" w:hAnsi="Consolas"/>
          <w:b/>
        </w:rPr>
        <w:t>"</w:t>
      </w:r>
      <w:proofErr w:type="spellStart"/>
      <w:r w:rsidRPr="00740170">
        <w:rPr>
          <w:rFonts w:ascii="Consolas" w:hAnsi="Consolas"/>
          <w:b/>
        </w:rPr>
        <w:t>countries_rivers</w:t>
      </w:r>
      <w:proofErr w:type="spellEnd"/>
      <w:r w:rsidRPr="00740170">
        <w:rPr>
          <w:rFonts w:ascii="Consolas" w:hAnsi="Consolas"/>
          <w:b/>
        </w:rPr>
        <w:t>"</w:t>
      </w:r>
      <w:r w:rsidRPr="00740170">
        <w:t xml:space="preserve"> table by ensuring that its relationship with the </w:t>
      </w:r>
      <w:r w:rsidRPr="00740170">
        <w:rPr>
          <w:rFonts w:ascii="Consolas" w:hAnsi="Consolas"/>
          <w:b/>
        </w:rPr>
        <w:t>"rivers"</w:t>
      </w:r>
      <w:r w:rsidRPr="00740170">
        <w:t xml:space="preserve"> and </w:t>
      </w:r>
      <w:r w:rsidRPr="00740170">
        <w:rPr>
          <w:rFonts w:ascii="Consolas" w:hAnsi="Consolas"/>
          <w:b/>
        </w:rPr>
        <w:t>"countries"</w:t>
      </w:r>
      <w:r w:rsidRPr="00740170">
        <w:t xml:space="preserve"> tables is properly updated. When a row in the </w:t>
      </w:r>
      <w:r w:rsidRPr="00740170">
        <w:rPr>
          <w:b/>
          <w:bCs/>
        </w:rPr>
        <w:t>parent tables is updated</w:t>
      </w:r>
      <w:r w:rsidRPr="00740170">
        <w:t xml:space="preserve">, ensure that matching rows in the </w:t>
      </w:r>
      <w:r w:rsidRPr="00740170">
        <w:rPr>
          <w:b/>
          <w:bCs/>
        </w:rPr>
        <w:t>child table are also updated</w:t>
      </w:r>
      <w:r w:rsidRPr="00740170">
        <w:t>.</w:t>
      </w:r>
    </w:p>
    <w:p w14:paraId="5F18C0F0" w14:textId="0FFE903D" w:rsidR="00A80B57" w:rsidRPr="00AA2F24" w:rsidRDefault="00A80B57" w:rsidP="00866F8D">
      <w:pPr>
        <w:spacing w:before="0" w:after="0"/>
        <w:ind w:hanging="10"/>
        <w:rPr>
          <w:rFonts w:ascii="Consolas" w:hAnsi="Consolas"/>
          <w:b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59E4E539" w14:textId="0E00A235" w:rsidR="00D54F67" w:rsidRPr="00DB1176" w:rsidRDefault="008C54B7" w:rsidP="00DB1176">
      <w:pPr>
        <w:pStyle w:val="Heading2"/>
        <w:numPr>
          <w:ilvl w:val="0"/>
          <w:numId w:val="0"/>
        </w:numPr>
      </w:pPr>
      <w:r>
        <w:t>1</w:t>
      </w:r>
      <w:r w:rsidR="0021289C">
        <w:t>3</w:t>
      </w:r>
      <w:r w:rsidR="00D54F67" w:rsidRPr="00D54F67">
        <w:t>.</w:t>
      </w:r>
      <w:r w:rsidR="00D54F67" w:rsidRPr="00DB1176">
        <w:t xml:space="preserve"> </w:t>
      </w:r>
      <w:r w:rsidR="00F4155C" w:rsidRPr="00F4155C">
        <w:t>SET NULL</w:t>
      </w:r>
    </w:p>
    <w:p w14:paraId="71EFDC54" w14:textId="583C351A" w:rsidR="005837BB" w:rsidRDefault="005837BB" w:rsidP="005837BB">
      <w:pPr>
        <w:ind w:hanging="10"/>
      </w:pPr>
      <w:r>
        <w:t xml:space="preserve">Write SQL queries to create two new tables: </w:t>
      </w:r>
      <w:r w:rsidRPr="005837BB">
        <w:rPr>
          <w:rFonts w:ascii="Consolas" w:hAnsi="Consolas"/>
          <w:b/>
        </w:rPr>
        <w:t>"customers"</w:t>
      </w:r>
      <w:r>
        <w:t xml:space="preserve"> and </w:t>
      </w:r>
      <w:r w:rsidRPr="005837BB">
        <w:rPr>
          <w:rFonts w:ascii="Consolas" w:hAnsi="Consolas"/>
          <w:b/>
        </w:rPr>
        <w:t>"contacts"</w:t>
      </w:r>
      <w:r>
        <w:t xml:space="preserve">. The </w:t>
      </w:r>
      <w:r w:rsidRPr="005837BB">
        <w:rPr>
          <w:rFonts w:ascii="Consolas" w:hAnsi="Consolas"/>
          <w:b/>
        </w:rPr>
        <w:t>"customers"</w:t>
      </w:r>
      <w:r>
        <w:t xml:space="preserve"> table should have a column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and the </w:t>
      </w:r>
      <w:r w:rsidRPr="005837BB">
        <w:rPr>
          <w:rFonts w:ascii="Consolas" w:hAnsi="Consolas"/>
          <w:b/>
        </w:rPr>
        <w:t>"contacts"</w:t>
      </w:r>
      <w:r>
        <w:t xml:space="preserve"> table should contain columns fo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ontact_name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, </w:t>
      </w:r>
      <w:r w:rsidRPr="005837BB">
        <w:rPr>
          <w:rFonts w:ascii="Consolas" w:hAnsi="Consolas"/>
          <w:b/>
        </w:rPr>
        <w:t>"phone"</w:t>
      </w:r>
      <w:r>
        <w:t xml:space="preserve">, </w:t>
      </w:r>
      <w:r w:rsidRPr="005837BB">
        <w:rPr>
          <w:rFonts w:ascii="Consolas" w:hAnsi="Consolas"/>
          <w:b/>
        </w:rPr>
        <w:t>"email"</w:t>
      </w:r>
      <w:r>
        <w:t xml:space="preserve">, and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. You can choose the data type for each column based on your preference, but it's important to ensure that each table has a </w:t>
      </w:r>
      <w:r w:rsidRPr="005837BB">
        <w:rPr>
          <w:b/>
          <w:bCs/>
        </w:rPr>
        <w:t>unique identifier</w:t>
      </w:r>
      <w:r>
        <w:t>.</w:t>
      </w:r>
    </w:p>
    <w:p w14:paraId="7BE38F7B" w14:textId="79E5500D" w:rsidR="005837BB" w:rsidRPr="00D36354" w:rsidRDefault="005837BB" w:rsidP="005837BB">
      <w:pPr>
        <w:ind w:hanging="10"/>
        <w:rPr>
          <w:b/>
          <w:bCs/>
        </w:rPr>
      </w:pPr>
      <w:r>
        <w:t xml:space="preserve">To set up the </w:t>
      </w:r>
      <w:r w:rsidRPr="005837BB">
        <w:rPr>
          <w:b/>
          <w:bCs/>
        </w:rPr>
        <w:t>foreign keys</w:t>
      </w:r>
      <w:r>
        <w:t xml:space="preserve"> correctly, make sure that when a record in the </w:t>
      </w:r>
      <w:r w:rsidRPr="005837BB">
        <w:rPr>
          <w:rFonts w:ascii="Consolas" w:hAnsi="Consolas"/>
          <w:b/>
        </w:rPr>
        <w:t>"customers"</w:t>
      </w:r>
      <w:r>
        <w:t xml:space="preserve"> table is </w:t>
      </w:r>
      <w:r w:rsidRPr="005837BB">
        <w:rPr>
          <w:b/>
          <w:bCs/>
        </w:rPr>
        <w:t>deleted</w:t>
      </w:r>
      <w:r>
        <w:t xml:space="preserve">, the corresponding records in the </w:t>
      </w:r>
      <w:r w:rsidRPr="005837BB">
        <w:rPr>
          <w:rFonts w:ascii="Consolas" w:hAnsi="Consolas"/>
          <w:b/>
        </w:rPr>
        <w:t>"contacts"</w:t>
      </w:r>
      <w:r>
        <w:t xml:space="preserve"> table have their </w:t>
      </w:r>
      <w:r w:rsidRPr="005837BB">
        <w:rPr>
          <w:rFonts w:ascii="Consolas" w:hAnsi="Consolas"/>
          <w:b/>
        </w:rPr>
        <w:t>"</w:t>
      </w:r>
      <w:proofErr w:type="spellStart"/>
      <w:r w:rsidRPr="005837BB">
        <w:rPr>
          <w:rFonts w:ascii="Consolas" w:hAnsi="Consolas"/>
          <w:b/>
        </w:rPr>
        <w:t>customer_id</w:t>
      </w:r>
      <w:proofErr w:type="spellEnd"/>
      <w:r w:rsidRPr="005837BB">
        <w:rPr>
          <w:rFonts w:ascii="Consolas" w:hAnsi="Consolas"/>
          <w:b/>
        </w:rPr>
        <w:t>"</w:t>
      </w:r>
      <w:r>
        <w:t xml:space="preserve"> value set to </w:t>
      </w:r>
      <w:r w:rsidRPr="005837BB">
        <w:rPr>
          <w:b/>
          <w:bCs/>
        </w:rPr>
        <w:t>NULL</w:t>
      </w:r>
      <w:r>
        <w:t xml:space="preserve">. Additionally, when a row in the </w:t>
      </w:r>
      <w:r w:rsidRPr="00D36354">
        <w:rPr>
          <w:rFonts w:ascii="Consolas" w:hAnsi="Consolas"/>
          <w:b/>
        </w:rPr>
        <w:t>"customers"</w:t>
      </w:r>
      <w:r>
        <w:t xml:space="preserve"> table is </w:t>
      </w:r>
      <w:r w:rsidRPr="00D36354">
        <w:rPr>
          <w:b/>
          <w:bCs/>
        </w:rPr>
        <w:t>updated</w:t>
      </w:r>
      <w:r>
        <w:t xml:space="preserve">, ensure that matching rows in the </w:t>
      </w:r>
      <w:r w:rsidRPr="00D36354">
        <w:rPr>
          <w:rFonts w:ascii="Consolas" w:hAnsi="Consolas"/>
          <w:b/>
        </w:rPr>
        <w:t>"contacts"</w:t>
      </w:r>
      <w:r>
        <w:t xml:space="preserve"> table are also </w:t>
      </w:r>
      <w:r w:rsidRPr="00D36354">
        <w:rPr>
          <w:b/>
          <w:bCs/>
        </w:rPr>
        <w:t>updated accordingly.</w:t>
      </w:r>
    </w:p>
    <w:p w14:paraId="7D96FF98" w14:textId="799BFD76" w:rsidR="00763F94" w:rsidRDefault="00763F94" w:rsidP="002909A1">
      <w:pPr>
        <w:pStyle w:val="Index"/>
        <w:rPr>
          <w:b/>
        </w:rPr>
      </w:pPr>
      <w:r w:rsidRPr="006E1477">
        <w:t>Insert data into the tables in the format shown below: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248"/>
        <w:gridCol w:w="1985"/>
        <w:gridCol w:w="3260"/>
        <w:gridCol w:w="1592"/>
      </w:tblGrid>
      <w:tr w:rsidR="00763F94" w:rsidRPr="001C2A43" w14:paraId="173C6262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2CF392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C039F" w:rsidRPr="001C2A43" w14:paraId="7974FCD9" w14:textId="77777777" w:rsidTr="00DC039F">
        <w:trPr>
          <w:gridAfter w:val="3"/>
          <w:wAfter w:w="6804" w:type="dxa"/>
          <w:trHeight w:val="362"/>
        </w:trPr>
        <w:tc>
          <w:tcPr>
            <w:tcW w:w="1714" w:type="dxa"/>
            <w:gridSpan w:val="2"/>
            <w:shd w:val="clear" w:color="auto" w:fill="D9D9D9" w:themeFill="background1" w:themeFillShade="D9"/>
          </w:tcPr>
          <w:p w14:paraId="75708A42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C039F" w:rsidRPr="001C2A43" w14:paraId="7D2E5A80" w14:textId="77777777" w:rsidTr="00DC039F">
        <w:trPr>
          <w:gridAfter w:val="3"/>
          <w:wAfter w:w="6804" w:type="dxa"/>
          <w:trHeight w:val="424"/>
        </w:trPr>
        <w:tc>
          <w:tcPr>
            <w:tcW w:w="1714" w:type="dxa"/>
            <w:gridSpan w:val="2"/>
          </w:tcPr>
          <w:p w14:paraId="7CCDC5E8" w14:textId="27B05BA5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BlueBird Inc</w:t>
            </w:r>
          </w:p>
        </w:tc>
      </w:tr>
      <w:tr w:rsidR="00DC039F" w:rsidRPr="001C2A43" w14:paraId="799A7855" w14:textId="77777777" w:rsidTr="00DC039F">
        <w:trPr>
          <w:gridAfter w:val="3"/>
          <w:wAfter w:w="6804" w:type="dxa"/>
          <w:trHeight w:val="336"/>
        </w:trPr>
        <w:tc>
          <w:tcPr>
            <w:tcW w:w="1714" w:type="dxa"/>
            <w:gridSpan w:val="2"/>
            <w:tcBorders>
              <w:bottom w:val="single" w:sz="4" w:space="0" w:color="auto"/>
            </w:tcBorders>
          </w:tcPr>
          <w:p w14:paraId="6449AD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1C2A43" w:rsidRPr="001C2A43" w14:paraId="1567D8D5" w14:textId="77777777" w:rsidTr="00DC039F">
        <w:trPr>
          <w:gridAfter w:val="3"/>
          <w:wAfter w:w="6804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360744D3" w14:textId="77777777" w:rsidR="00763F94" w:rsidRPr="001C2A43" w:rsidRDefault="00763F9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1248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FE81483" w14:textId="77777777" w:rsidR="00763F94" w:rsidRPr="001C2A43" w:rsidRDefault="00763F9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763F94" w:rsidRPr="001C2A43" w14:paraId="728DE7A2" w14:textId="77777777" w:rsidTr="00DC039F">
        <w:trPr>
          <w:trHeight w:val="314"/>
        </w:trPr>
        <w:tc>
          <w:tcPr>
            <w:tcW w:w="8510" w:type="dxa"/>
            <w:gridSpan w:val="5"/>
            <w:shd w:val="clear" w:color="auto" w:fill="D9D9D9" w:themeFill="background1" w:themeFillShade="D9"/>
          </w:tcPr>
          <w:p w14:paraId="19FF4F32" w14:textId="77777777" w:rsidR="00763F94" w:rsidRPr="006C5459" w:rsidRDefault="00763F9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C039F" w:rsidRPr="001C2A43" w14:paraId="6727512D" w14:textId="77777777" w:rsidTr="00DC039F">
        <w:trPr>
          <w:trHeight w:val="58"/>
        </w:trPr>
        <w:tc>
          <w:tcPr>
            <w:tcW w:w="1673" w:type="dxa"/>
            <w:gridSpan w:val="2"/>
            <w:shd w:val="clear" w:color="auto" w:fill="D9D9D9" w:themeFill="background1" w:themeFillShade="D9"/>
          </w:tcPr>
          <w:p w14:paraId="0E66B16B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14B11AA9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9586F21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92" w:type="dxa"/>
            <w:shd w:val="clear" w:color="auto" w:fill="D9D9D9" w:themeFill="background1" w:themeFillShade="D9"/>
          </w:tcPr>
          <w:p w14:paraId="00AC2580" w14:textId="77777777" w:rsidR="00DC039F" w:rsidRPr="006C5459" w:rsidRDefault="00DC039F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C039F" w:rsidRPr="001C2A43" w14:paraId="7225F668" w14:textId="77777777" w:rsidTr="00DC039F">
        <w:trPr>
          <w:trHeight w:val="314"/>
        </w:trPr>
        <w:tc>
          <w:tcPr>
            <w:tcW w:w="1673" w:type="dxa"/>
            <w:gridSpan w:val="2"/>
          </w:tcPr>
          <w:p w14:paraId="4FE36340" w14:textId="77777777" w:rsidR="00DC039F" w:rsidRPr="001C2A43" w:rsidRDefault="00DC039F" w:rsidP="002A52E5">
            <w:pPr>
              <w:spacing w:before="0"/>
              <w:rPr>
                <w:rFonts w:ascii="Consolas" w:hAnsi="Consolas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</w:tcPr>
          <w:p w14:paraId="616371D4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3F12BB3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92" w:type="dxa"/>
          </w:tcPr>
          <w:p w14:paraId="4CA507B8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1</w:t>
            </w:r>
          </w:p>
        </w:tc>
      </w:tr>
      <w:tr w:rsidR="00DC039F" w:rsidRPr="001C2A43" w14:paraId="26F17D15" w14:textId="77777777" w:rsidTr="00DC039F">
        <w:trPr>
          <w:trHeight w:val="314"/>
        </w:trPr>
        <w:tc>
          <w:tcPr>
            <w:tcW w:w="1673" w:type="dxa"/>
            <w:gridSpan w:val="2"/>
          </w:tcPr>
          <w:p w14:paraId="61643035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</w:tcPr>
          <w:p w14:paraId="5B9A5671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4AF30A30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92" w:type="dxa"/>
          </w:tcPr>
          <w:p w14:paraId="68DAA4CF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</w:tr>
      <w:tr w:rsidR="00DC039F" w:rsidRPr="001C2A43" w14:paraId="4FEDF8EB" w14:textId="77777777" w:rsidTr="00DC039F">
        <w:trPr>
          <w:trHeight w:val="314"/>
        </w:trPr>
        <w:tc>
          <w:tcPr>
            <w:tcW w:w="1673" w:type="dxa"/>
            <w:gridSpan w:val="2"/>
          </w:tcPr>
          <w:p w14:paraId="6AA7AF12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</w:tcPr>
          <w:p w14:paraId="3DF445F7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5F2CFB4E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92" w:type="dxa"/>
          </w:tcPr>
          <w:p w14:paraId="5BB1D2B9" w14:textId="77777777" w:rsidR="00DC039F" w:rsidRPr="001C2A43" w:rsidRDefault="00DC039F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1C2A43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14A54359" w14:textId="77777777" w:rsidR="00C82863" w:rsidRDefault="00C82863" w:rsidP="00C82863">
      <w:pPr>
        <w:ind w:hanging="10"/>
      </w:pPr>
    </w:p>
    <w:p w14:paraId="702148DC" w14:textId="091563E0" w:rsidR="00D36354" w:rsidRDefault="00D36354" w:rsidP="00C82863">
      <w:pPr>
        <w:spacing w:before="0"/>
        <w:ind w:hanging="10"/>
      </w:pPr>
      <w:r w:rsidRPr="00D36354">
        <w:t xml:space="preserve">Finally, remove the row from the </w:t>
      </w:r>
      <w:r w:rsidRPr="00D36354">
        <w:rPr>
          <w:rFonts w:ascii="Consolas" w:hAnsi="Consolas"/>
          <w:b/>
        </w:rPr>
        <w:t>"customers"</w:t>
      </w:r>
      <w:r w:rsidRPr="00D36354">
        <w:t xml:space="preserve"> table where the value of the </w:t>
      </w:r>
      <w:r w:rsidRPr="00D36354">
        <w:rPr>
          <w:rFonts w:ascii="Consolas" w:hAnsi="Consolas"/>
          <w:b/>
        </w:rPr>
        <w:t>"id"</w:t>
      </w:r>
      <w:r w:rsidRPr="00D36354">
        <w:t xml:space="preserve"> column matches </w:t>
      </w:r>
      <w:r w:rsidRPr="00D36354">
        <w:rPr>
          <w:rFonts w:ascii="Consolas" w:hAnsi="Consolas"/>
          <w:b/>
        </w:rPr>
        <w:t>1</w:t>
      </w:r>
      <w:r w:rsidRPr="00D36354">
        <w:t>.</w:t>
      </w:r>
    </w:p>
    <w:p w14:paraId="2325737C" w14:textId="43C82431" w:rsidR="008C54B7" w:rsidRPr="00B446F5" w:rsidRDefault="008C54B7" w:rsidP="00221945">
      <w:pPr>
        <w:spacing w:before="0" w:after="0"/>
        <w:ind w:hanging="10"/>
      </w:pPr>
      <w:r>
        <w:t>Submit your query for this task in the Judge system</w:t>
      </w:r>
      <w:r w:rsidRPr="0042038D">
        <w:rPr>
          <w:bCs/>
        </w:rPr>
        <w:t>.</w:t>
      </w:r>
      <w:r w:rsidR="00343D13">
        <w:rPr>
          <w:bCs/>
        </w:rPr>
        <w:t xml:space="preserve"> </w:t>
      </w:r>
    </w:p>
    <w:p w14:paraId="6ECC0F4C" w14:textId="003E4A4C" w:rsidR="008C54B7" w:rsidRDefault="00632B4A" w:rsidP="008C54B7">
      <w:pPr>
        <w:pStyle w:val="Heading3"/>
      </w:pPr>
      <w:r w:rsidRPr="00D54F67">
        <w:t xml:space="preserve"> </w:t>
      </w:r>
      <w:r w:rsidR="008C54B7" w:rsidRPr="00D54F67">
        <w:t xml:space="preserve">Example </w:t>
      </w:r>
    </w:p>
    <w:tbl>
      <w:tblPr>
        <w:tblStyle w:val="TableGrid"/>
        <w:tblW w:w="0" w:type="auto"/>
        <w:tblInd w:w="266" w:type="dxa"/>
        <w:tblLayout w:type="fixed"/>
        <w:tblLook w:val="04A0" w:firstRow="1" w:lastRow="0" w:firstColumn="1" w:lastColumn="0" w:noHBand="0" w:noVBand="1"/>
      </w:tblPr>
      <w:tblGrid>
        <w:gridCol w:w="466"/>
        <w:gridCol w:w="1673"/>
        <w:gridCol w:w="992"/>
        <w:gridCol w:w="993"/>
        <w:gridCol w:w="3260"/>
        <w:gridCol w:w="1559"/>
      </w:tblGrid>
      <w:tr w:rsidR="00D36354" w:rsidRPr="008F3F59" w14:paraId="7428DC77" w14:textId="77777777" w:rsidTr="00F53E66">
        <w:trPr>
          <w:gridAfter w:val="3"/>
          <w:wAfter w:w="5812" w:type="dxa"/>
          <w:trHeight w:val="336"/>
        </w:trPr>
        <w:tc>
          <w:tcPr>
            <w:tcW w:w="3131" w:type="dxa"/>
            <w:gridSpan w:val="3"/>
            <w:shd w:val="clear" w:color="auto" w:fill="D9D9D9" w:themeFill="background1" w:themeFillShade="D9"/>
          </w:tcPr>
          <w:p w14:paraId="6A4BAC96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ustomers</w:t>
            </w:r>
          </w:p>
        </w:tc>
      </w:tr>
      <w:tr w:rsidR="00D36354" w:rsidRPr="008F3F59" w14:paraId="4615761C" w14:textId="77777777" w:rsidTr="00F53E66">
        <w:trPr>
          <w:gridAfter w:val="3"/>
          <w:wAfter w:w="5812" w:type="dxa"/>
          <w:trHeight w:val="362"/>
        </w:trPr>
        <w:tc>
          <w:tcPr>
            <w:tcW w:w="466" w:type="dxa"/>
            <w:shd w:val="clear" w:color="auto" w:fill="D9D9D9" w:themeFill="background1" w:themeFillShade="D9"/>
          </w:tcPr>
          <w:p w14:paraId="5E9EC999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2665" w:type="dxa"/>
            <w:gridSpan w:val="2"/>
            <w:shd w:val="clear" w:color="auto" w:fill="D9D9D9" w:themeFill="background1" w:themeFillShade="D9"/>
          </w:tcPr>
          <w:p w14:paraId="0CA8E2E7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ustomer_name</w:t>
            </w:r>
            <w:proofErr w:type="spellEnd"/>
          </w:p>
        </w:tc>
      </w:tr>
      <w:tr w:rsidR="00D36354" w:rsidRPr="008F3F59" w14:paraId="733CEB32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bottom w:val="single" w:sz="4" w:space="0" w:color="auto"/>
            </w:tcBorders>
          </w:tcPr>
          <w:p w14:paraId="40FEECE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2665" w:type="dxa"/>
            <w:gridSpan w:val="2"/>
            <w:tcBorders>
              <w:bottom w:val="single" w:sz="4" w:space="0" w:color="auto"/>
            </w:tcBorders>
          </w:tcPr>
          <w:p w14:paraId="0ED3ED22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olphin LLC</w:t>
            </w:r>
          </w:p>
        </w:tc>
      </w:tr>
      <w:tr w:rsidR="00D36354" w:rsidRPr="008F3F59" w14:paraId="4C38D4D9" w14:textId="77777777" w:rsidTr="00F53E66">
        <w:trPr>
          <w:gridAfter w:val="3"/>
          <w:wAfter w:w="5812" w:type="dxa"/>
          <w:trHeight w:val="336"/>
        </w:trPr>
        <w:tc>
          <w:tcPr>
            <w:tcW w:w="466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0317BFB3" w14:textId="77777777" w:rsidR="00D36354" w:rsidRPr="008F3F59" w:rsidRDefault="00D36354" w:rsidP="002A52E5">
            <w:pPr>
              <w:spacing w:before="0"/>
              <w:jc w:val="right"/>
              <w:rPr>
                <w:rFonts w:ascii="Consolas" w:hAnsi="Consolas" w:cs="Consolas"/>
                <w:color w:val="000000"/>
                <w:highlight w:val="white"/>
              </w:rPr>
            </w:pPr>
          </w:p>
        </w:tc>
        <w:tc>
          <w:tcPr>
            <w:tcW w:w="2665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4121E41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</w:p>
        </w:tc>
      </w:tr>
      <w:tr w:rsidR="00D36354" w:rsidRPr="008F3F59" w14:paraId="31927CD2" w14:textId="77777777" w:rsidTr="00F53E66">
        <w:trPr>
          <w:trHeight w:val="314"/>
        </w:trPr>
        <w:tc>
          <w:tcPr>
            <w:tcW w:w="8935" w:type="dxa"/>
            <w:gridSpan w:val="6"/>
            <w:shd w:val="clear" w:color="auto" w:fill="D9D9D9" w:themeFill="background1" w:themeFillShade="D9"/>
          </w:tcPr>
          <w:p w14:paraId="3B4A6F09" w14:textId="77777777" w:rsidR="00D36354" w:rsidRPr="006C5459" w:rsidRDefault="00D36354" w:rsidP="002A52E5">
            <w:pPr>
              <w:spacing w:before="0"/>
              <w:jc w:val="center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contacts</w:t>
            </w:r>
          </w:p>
        </w:tc>
      </w:tr>
      <w:tr w:rsidR="00D36354" w:rsidRPr="008F3F59" w14:paraId="6E97CDD3" w14:textId="77777777" w:rsidTr="00F53E66">
        <w:trPr>
          <w:trHeight w:val="314"/>
        </w:trPr>
        <w:tc>
          <w:tcPr>
            <w:tcW w:w="458" w:type="dxa"/>
            <w:shd w:val="clear" w:color="auto" w:fill="D9D9D9" w:themeFill="background1" w:themeFillShade="D9"/>
          </w:tcPr>
          <w:p w14:paraId="5BCB41E1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</w:rPr>
              <w:t>id</w:t>
            </w:r>
          </w:p>
        </w:tc>
        <w:tc>
          <w:tcPr>
            <w:tcW w:w="1673" w:type="dxa"/>
            <w:shd w:val="clear" w:color="auto" w:fill="D9D9D9" w:themeFill="background1" w:themeFillShade="D9"/>
          </w:tcPr>
          <w:p w14:paraId="1FAB3A6B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ontact_name</w:t>
            </w:r>
            <w:proofErr w:type="spellEnd"/>
          </w:p>
        </w:tc>
        <w:tc>
          <w:tcPr>
            <w:tcW w:w="1985" w:type="dxa"/>
            <w:gridSpan w:val="2"/>
            <w:tcBorders>
              <w:top w:val="single" w:sz="4" w:space="0" w:color="auto"/>
            </w:tcBorders>
            <w:shd w:val="clear" w:color="auto" w:fill="D9D9D9" w:themeFill="background1" w:themeFillShade="D9"/>
          </w:tcPr>
          <w:p w14:paraId="06ECE102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phone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4880BDCD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r w:rsidRPr="006C5459">
              <w:rPr>
                <w:rFonts w:cstheme="minorHAnsi"/>
                <w:b/>
                <w:bCs/>
              </w:rPr>
              <w:t>email</w:t>
            </w:r>
          </w:p>
        </w:tc>
        <w:tc>
          <w:tcPr>
            <w:tcW w:w="1559" w:type="dxa"/>
            <w:shd w:val="clear" w:color="auto" w:fill="D9D9D9" w:themeFill="background1" w:themeFillShade="D9"/>
          </w:tcPr>
          <w:p w14:paraId="0DFE4488" w14:textId="77777777" w:rsidR="00D36354" w:rsidRPr="006C5459" w:rsidRDefault="00D36354" w:rsidP="002A52E5">
            <w:pPr>
              <w:spacing w:before="0"/>
              <w:rPr>
                <w:rFonts w:cstheme="minorHAnsi"/>
                <w:b/>
                <w:bCs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customer_id</w:t>
            </w:r>
            <w:proofErr w:type="spellEnd"/>
          </w:p>
        </w:tc>
      </w:tr>
      <w:tr w:rsidR="00D36354" w:rsidRPr="008F3F59" w14:paraId="592DA471" w14:textId="77777777" w:rsidTr="00F53E66">
        <w:trPr>
          <w:trHeight w:val="314"/>
        </w:trPr>
        <w:tc>
          <w:tcPr>
            <w:tcW w:w="458" w:type="dxa"/>
          </w:tcPr>
          <w:p w14:paraId="50C00F3D" w14:textId="33B885DC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1</w:t>
            </w:r>
          </w:p>
        </w:tc>
        <w:tc>
          <w:tcPr>
            <w:tcW w:w="1673" w:type="dxa"/>
          </w:tcPr>
          <w:p w14:paraId="73156D1A" w14:textId="77777777" w:rsidR="00D36354" w:rsidRPr="008F3F59" w:rsidRDefault="00D36354" w:rsidP="002A52E5">
            <w:pPr>
              <w:spacing w:before="0"/>
              <w:rPr>
                <w:rFonts w:ascii="Consolas" w:hAnsi="Consolas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 Doe</w:t>
            </w:r>
          </w:p>
        </w:tc>
        <w:tc>
          <w:tcPr>
            <w:tcW w:w="1985" w:type="dxa"/>
            <w:gridSpan w:val="2"/>
          </w:tcPr>
          <w:p w14:paraId="1807656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(408)-111-1234</w:t>
            </w:r>
          </w:p>
        </w:tc>
        <w:tc>
          <w:tcPr>
            <w:tcW w:w="3260" w:type="dxa"/>
          </w:tcPr>
          <w:p w14:paraId="6EC9C3B5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noProof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ohn.doe@bluebird.dev</w:t>
            </w:r>
          </w:p>
        </w:tc>
        <w:tc>
          <w:tcPr>
            <w:tcW w:w="1559" w:type="dxa"/>
          </w:tcPr>
          <w:p w14:paraId="4D65E5CC" w14:textId="338383F7" w:rsidR="00D36354" w:rsidRPr="008F3F59" w:rsidRDefault="00BA2FD0" w:rsidP="002A52E5">
            <w:pPr>
              <w:spacing w:before="0"/>
              <w:rPr>
                <w:rFonts w:ascii="Consolas" w:hAnsi="Consolas" w:cs="Consolas"/>
                <w:noProof/>
                <w:color w:val="000000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3326DB6C" w14:textId="77777777" w:rsidTr="00F53E66">
        <w:trPr>
          <w:trHeight w:val="314"/>
        </w:trPr>
        <w:tc>
          <w:tcPr>
            <w:tcW w:w="458" w:type="dxa"/>
          </w:tcPr>
          <w:p w14:paraId="470A5B04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1673" w:type="dxa"/>
          </w:tcPr>
          <w:p w14:paraId="73528BBB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Jane Doe</w:t>
            </w:r>
          </w:p>
        </w:tc>
        <w:tc>
          <w:tcPr>
            <w:tcW w:w="1985" w:type="dxa"/>
            <w:gridSpan w:val="2"/>
          </w:tcPr>
          <w:p w14:paraId="40C778A0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111-1235</w:t>
            </w:r>
          </w:p>
        </w:tc>
        <w:tc>
          <w:tcPr>
            <w:tcW w:w="3260" w:type="dxa"/>
          </w:tcPr>
          <w:p w14:paraId="3F6B56FC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jane.doe@bluebird.dev</w:t>
            </w:r>
          </w:p>
        </w:tc>
        <w:tc>
          <w:tcPr>
            <w:tcW w:w="1559" w:type="dxa"/>
          </w:tcPr>
          <w:p w14:paraId="13F4D89E" w14:textId="2B2EE964" w:rsidR="00D36354" w:rsidRPr="008F3F59" w:rsidRDefault="00BA2FD0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>
              <w:rPr>
                <w:rFonts w:ascii="Consolas" w:hAnsi="Consolas" w:cs="Consolas"/>
                <w:noProof/>
                <w:color w:val="000000"/>
              </w:rPr>
              <w:t>[</w:t>
            </w:r>
            <w:r w:rsidR="00D36354" w:rsidRPr="008F3F59">
              <w:rPr>
                <w:rFonts w:ascii="Consolas" w:hAnsi="Consolas" w:cs="Consolas"/>
                <w:noProof/>
                <w:color w:val="000000"/>
              </w:rPr>
              <w:t>null</w:t>
            </w:r>
            <w:r>
              <w:rPr>
                <w:rFonts w:ascii="Consolas" w:hAnsi="Consolas" w:cs="Consolas"/>
                <w:noProof/>
                <w:color w:val="000000"/>
              </w:rPr>
              <w:t>]</w:t>
            </w:r>
          </w:p>
        </w:tc>
      </w:tr>
      <w:tr w:rsidR="00D36354" w:rsidRPr="008F3F59" w14:paraId="46B483DF" w14:textId="77777777" w:rsidTr="00F53E66">
        <w:trPr>
          <w:trHeight w:val="314"/>
        </w:trPr>
        <w:tc>
          <w:tcPr>
            <w:tcW w:w="458" w:type="dxa"/>
          </w:tcPr>
          <w:p w14:paraId="74BC96A6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3</w:t>
            </w:r>
          </w:p>
        </w:tc>
        <w:tc>
          <w:tcPr>
            <w:tcW w:w="1673" w:type="dxa"/>
          </w:tcPr>
          <w:p w14:paraId="01EC4509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noProof/>
                <w:color w:val="000000"/>
              </w:rPr>
              <w:t>David Wright</w:t>
            </w:r>
          </w:p>
        </w:tc>
        <w:tc>
          <w:tcPr>
            <w:tcW w:w="1985" w:type="dxa"/>
            <w:gridSpan w:val="2"/>
          </w:tcPr>
          <w:p w14:paraId="60211EF1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(408)-222-1234</w:t>
            </w:r>
          </w:p>
        </w:tc>
        <w:tc>
          <w:tcPr>
            <w:tcW w:w="3260" w:type="dxa"/>
          </w:tcPr>
          <w:p w14:paraId="71ACF7FD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</w:rPr>
              <w:t>david.wright@dolphin.dev</w:t>
            </w:r>
          </w:p>
        </w:tc>
        <w:tc>
          <w:tcPr>
            <w:tcW w:w="1559" w:type="dxa"/>
          </w:tcPr>
          <w:p w14:paraId="13B2A018" w14:textId="77777777" w:rsidR="00D36354" w:rsidRPr="008F3F59" w:rsidRDefault="00D36354" w:rsidP="002A52E5">
            <w:pPr>
              <w:spacing w:before="0"/>
              <w:rPr>
                <w:rFonts w:ascii="Consolas" w:hAnsi="Consolas" w:cs="Consolas"/>
                <w:color w:val="000000"/>
                <w:highlight w:val="white"/>
              </w:rPr>
            </w:pPr>
            <w:r w:rsidRPr="008F3F59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</w:tr>
    </w:tbl>
    <w:p w14:paraId="6737AD09" w14:textId="354DFBCA" w:rsidR="00D54F67" w:rsidRDefault="00D54F67" w:rsidP="001C0BB5">
      <w:pPr>
        <w:pStyle w:val="Heading2"/>
        <w:numPr>
          <w:ilvl w:val="0"/>
          <w:numId w:val="0"/>
        </w:numPr>
      </w:pPr>
      <w:r w:rsidRPr="00D54F67">
        <w:t>1</w:t>
      </w:r>
      <w:r w:rsidR="0021289C">
        <w:t>4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="00785898" w:rsidRPr="00785898">
        <w:t xml:space="preserve">Peaks in </w:t>
      </w:r>
      <w:proofErr w:type="spellStart"/>
      <w:r w:rsidR="00785898" w:rsidRPr="00785898">
        <w:t>Rila</w:t>
      </w:r>
      <w:proofErr w:type="spellEnd"/>
    </w:p>
    <w:p w14:paraId="2D2F5AD9" w14:textId="130F4BF6" w:rsidR="00836340" w:rsidRDefault="00836340" w:rsidP="00836340">
      <w:pPr>
        <w:ind w:hanging="10"/>
      </w:pPr>
      <w:r w:rsidRPr="00836340">
        <w:t xml:space="preserve">Retrieve data from the </w:t>
      </w:r>
      <w:r w:rsidRPr="00836340">
        <w:rPr>
          <w:rFonts w:ascii="Consolas" w:hAnsi="Consolas"/>
          <w:b/>
        </w:rPr>
        <w:t>"</w:t>
      </w:r>
      <w:r w:rsidR="00F127E5" w:rsidRPr="00F127E5">
        <w:t xml:space="preserve"> </w:t>
      </w:r>
      <w:proofErr w:type="spellStart"/>
      <w:r w:rsidR="00F127E5" w:rsidRPr="00F127E5">
        <w:rPr>
          <w:rFonts w:ascii="Consolas" w:hAnsi="Consolas"/>
          <w:b/>
        </w:rPr>
        <w:t>table_relations_</w:t>
      </w:r>
      <w:r w:rsidRPr="00836340">
        <w:rPr>
          <w:rFonts w:ascii="Consolas" w:hAnsi="Consolas"/>
          <w:b/>
        </w:rPr>
        <w:t>geography_db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database by joining the </w:t>
      </w:r>
      <w:r w:rsidRPr="00836340">
        <w:rPr>
          <w:rFonts w:ascii="Consolas" w:hAnsi="Consolas"/>
          <w:b/>
        </w:rPr>
        <w:t>"mountains"</w:t>
      </w:r>
      <w:r w:rsidRPr="00836340">
        <w:t xml:space="preserve"> and </w:t>
      </w:r>
      <w:r w:rsidRPr="00836340">
        <w:rPr>
          <w:rFonts w:ascii="Consolas" w:hAnsi="Consolas"/>
          <w:b/>
        </w:rPr>
        <w:t>"peaks"</w:t>
      </w:r>
      <w:r w:rsidRPr="00836340">
        <w:t xml:space="preserve"> tables using their common data. Then, display all peaks for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Rila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 mountain, including the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mountain_rang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</w:t>
      </w:r>
      <w:r w:rsidRPr="00836340">
        <w:rPr>
          <w:rFonts w:ascii="Consolas" w:hAnsi="Consolas"/>
          <w:b/>
        </w:rPr>
        <w:t>"</w:t>
      </w:r>
      <w:proofErr w:type="spellStart"/>
      <w:r w:rsidRPr="00836340">
        <w:rPr>
          <w:rFonts w:ascii="Consolas" w:hAnsi="Consolas"/>
          <w:b/>
        </w:rPr>
        <w:t>peak_name</w:t>
      </w:r>
      <w:proofErr w:type="spellEnd"/>
      <w:r w:rsidRPr="00836340">
        <w:rPr>
          <w:rFonts w:ascii="Consolas" w:hAnsi="Consolas"/>
          <w:b/>
        </w:rPr>
        <w:t>"</w:t>
      </w:r>
      <w:r w:rsidRPr="00836340">
        <w:t xml:space="preserve">, and </w:t>
      </w:r>
      <w:r w:rsidRPr="00836340">
        <w:rPr>
          <w:rFonts w:ascii="Consolas" w:hAnsi="Consolas"/>
          <w:b/>
        </w:rPr>
        <w:t>"elevation"</w:t>
      </w:r>
      <w:r w:rsidRPr="00836340">
        <w:t>. Finally, sort the results in descending order by the "elevation".</w:t>
      </w:r>
    </w:p>
    <w:p w14:paraId="501D6230" w14:textId="77D122C2" w:rsidR="00C9754A" w:rsidRDefault="00C9754A" w:rsidP="00866F8D">
      <w:pPr>
        <w:spacing w:before="0" w:after="0"/>
        <w:ind w:hanging="10"/>
        <w:rPr>
          <w:bCs/>
        </w:rPr>
      </w:pPr>
      <w:r>
        <w:t>Submit your query for this task in the Judge system</w:t>
      </w:r>
      <w:r w:rsidRPr="0042038D">
        <w:rPr>
          <w:bCs/>
        </w:rPr>
        <w:t>.</w:t>
      </w:r>
    </w:p>
    <w:p w14:paraId="4BB345C6" w14:textId="77777777" w:rsidR="002A52E5" w:rsidRPr="00B446F5" w:rsidRDefault="002A52E5" w:rsidP="00866F8D">
      <w:pPr>
        <w:spacing w:before="0" w:after="0"/>
        <w:ind w:hanging="10"/>
      </w:pPr>
    </w:p>
    <w:p w14:paraId="124C9984" w14:textId="0F69B10F" w:rsidR="00C9754A" w:rsidRDefault="00C9754A" w:rsidP="00C9754A">
      <w:pPr>
        <w:pStyle w:val="Heading3"/>
      </w:pPr>
      <w:r w:rsidRPr="00D54F67">
        <w:t xml:space="preserve">Example </w:t>
      </w:r>
    </w:p>
    <w:tbl>
      <w:tblPr>
        <w:tblStyle w:val="TableGrid0"/>
        <w:tblW w:w="5097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1979"/>
        <w:gridCol w:w="1701"/>
        <w:gridCol w:w="1417"/>
      </w:tblGrid>
      <w:tr w:rsidR="00D61008" w:rsidRPr="00AD10C0" w14:paraId="4C39BDFB" w14:textId="6D72270C" w:rsidTr="008F3F59">
        <w:trPr>
          <w:trHeight w:val="276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63F0F45" w14:textId="3933411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mountain_range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27723E7" w14:textId="0D10CC03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  <w:bCs/>
              </w:rPr>
              <w:t>peak_name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F50EDBF" w14:textId="410BC2A0" w:rsidR="00D61008" w:rsidRPr="006C5459" w:rsidRDefault="00836340" w:rsidP="002A52E5">
            <w:pPr>
              <w:spacing w:before="0"/>
              <w:rPr>
                <w:rFonts w:cstheme="minorHAnsi"/>
                <w:b/>
              </w:rPr>
            </w:pPr>
            <w:r w:rsidRPr="006C5459">
              <w:rPr>
                <w:rFonts w:cstheme="minorHAnsi"/>
                <w:b/>
                <w:bCs/>
              </w:rPr>
              <w:t>elevation</w:t>
            </w:r>
          </w:p>
        </w:tc>
      </w:tr>
      <w:tr w:rsidR="00D61008" w:rsidRPr="00AD10C0" w14:paraId="76E877FA" w14:textId="6EBD91EC" w:rsidTr="008F3F59">
        <w:trPr>
          <w:trHeight w:val="280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3A1FF2" w14:textId="581DF68C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E79A0B" w14:textId="64C2E525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940D42" w14:textId="23FDFCA3" w:rsidR="00D61008" w:rsidRPr="00AD10C0" w:rsidRDefault="00836340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25</w:t>
            </w:r>
          </w:p>
        </w:tc>
      </w:tr>
      <w:tr w:rsidR="00D61008" w:rsidRPr="00AD10C0" w14:paraId="3FFA3B84" w14:textId="3FCD8700" w:rsidTr="008F3F59">
        <w:trPr>
          <w:trHeight w:val="281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4FB5B2" w14:textId="1FF5CDF2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9186986" w14:textId="554E1063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 xml:space="preserve">Malka </w:t>
            </w:r>
            <w:proofErr w:type="spellStart"/>
            <w:r w:rsidRPr="00AD10C0">
              <w:rPr>
                <w:rFonts w:ascii="Consolas" w:hAnsi="Consolas"/>
              </w:rPr>
              <w:t>Musal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C0E5BD" w14:textId="481312F7" w:rsidR="00D61008" w:rsidRPr="00AD10C0" w:rsidRDefault="00836340" w:rsidP="002A52E5">
            <w:pPr>
              <w:tabs>
                <w:tab w:val="left" w:pos="924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902</w:t>
            </w:r>
          </w:p>
        </w:tc>
      </w:tr>
      <w:tr w:rsidR="00D61008" w:rsidRPr="00AD10C0" w14:paraId="068864E4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8F961D" w14:textId="61BC994E" w:rsidR="00D61008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7E8271" w14:textId="17F9C606" w:rsidR="00D61008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Malyovitsa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5F13D4" w14:textId="707CF94F" w:rsidR="00D61008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729</w:t>
            </w:r>
          </w:p>
        </w:tc>
      </w:tr>
      <w:tr w:rsidR="00AD10C0" w:rsidRPr="00AD10C0" w14:paraId="055F11EB" w14:textId="77777777" w:rsidTr="008F3F59">
        <w:trPr>
          <w:trHeight w:val="278"/>
        </w:trPr>
        <w:tc>
          <w:tcPr>
            <w:tcW w:w="19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73C033" w14:textId="100853AB" w:rsidR="00AD10C0" w:rsidRPr="00AD10C0" w:rsidRDefault="00AD10C0" w:rsidP="002A52E5">
            <w:pPr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Rila</w:t>
            </w:r>
            <w:proofErr w:type="spellEnd"/>
          </w:p>
        </w:tc>
        <w:tc>
          <w:tcPr>
            <w:tcW w:w="17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A15345" w14:textId="051E18FC" w:rsidR="00AD10C0" w:rsidRPr="00AD10C0" w:rsidRDefault="00AD10C0" w:rsidP="002A52E5">
            <w:pPr>
              <w:tabs>
                <w:tab w:val="center" w:pos="748"/>
              </w:tabs>
              <w:spacing w:before="0"/>
              <w:rPr>
                <w:rFonts w:ascii="Consolas" w:hAnsi="Consolas"/>
              </w:rPr>
            </w:pPr>
            <w:proofErr w:type="spellStart"/>
            <w:r w:rsidRPr="00AD10C0">
              <w:rPr>
                <w:rFonts w:ascii="Consolas" w:hAnsi="Consolas"/>
              </w:rPr>
              <w:t>Orlovets</w:t>
            </w:r>
            <w:proofErr w:type="spellEnd"/>
          </w:p>
        </w:tc>
        <w:tc>
          <w:tcPr>
            <w:tcW w:w="14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50469E4" w14:textId="04C0029F" w:rsidR="00AD10C0" w:rsidRPr="00AD10C0" w:rsidRDefault="00AD10C0" w:rsidP="002A52E5">
            <w:pPr>
              <w:tabs>
                <w:tab w:val="left" w:pos="748"/>
              </w:tabs>
              <w:spacing w:before="0"/>
              <w:rPr>
                <w:rFonts w:ascii="Consolas" w:hAnsi="Consolas"/>
              </w:rPr>
            </w:pPr>
            <w:r w:rsidRPr="00AD10C0">
              <w:rPr>
                <w:rFonts w:ascii="Consolas" w:hAnsi="Consolas"/>
              </w:rPr>
              <w:t>2685</w:t>
            </w:r>
          </w:p>
        </w:tc>
      </w:tr>
    </w:tbl>
    <w:p w14:paraId="4FCD1D0A" w14:textId="7D43C3A2" w:rsidR="003A030C" w:rsidRDefault="003A030C" w:rsidP="003A030C">
      <w:pPr>
        <w:pStyle w:val="Heading2"/>
        <w:numPr>
          <w:ilvl w:val="0"/>
          <w:numId w:val="0"/>
        </w:numPr>
      </w:pPr>
      <w:r w:rsidRPr="00D54F67">
        <w:t>1</w:t>
      </w:r>
      <w:r>
        <w:t>5</w:t>
      </w:r>
      <w:r w:rsidRPr="00D54F67">
        <w:t>.</w:t>
      </w:r>
      <w:r w:rsidRPr="00DB1176">
        <w:t xml:space="preserve"> </w:t>
      </w:r>
      <w:r w:rsidR="003E4D24">
        <w:t xml:space="preserve">* </w:t>
      </w:r>
      <w:r w:rsidRPr="003A030C">
        <w:t xml:space="preserve">Countries Without Any </w:t>
      </w:r>
      <w:r>
        <w:t>Rivers</w:t>
      </w:r>
    </w:p>
    <w:p w14:paraId="74AC1ABB" w14:textId="4544A8C2" w:rsidR="008A5F7C" w:rsidRDefault="008A5F7C" w:rsidP="003A030C">
      <w:pPr>
        <w:ind w:hanging="10"/>
      </w:pPr>
      <w:r w:rsidRPr="008A5F7C">
        <w:t xml:space="preserve">Create </w:t>
      </w:r>
      <w:r w:rsidR="003E4D24">
        <w:t>an</w:t>
      </w:r>
      <w:r w:rsidRPr="008A5F7C">
        <w:t xml:space="preserve"> SQL query that retrieves data from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table_relations_geography_db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database by joining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and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s based on their common data. Then, calculate the total number of countries that do not have any rivers</w:t>
      </w:r>
      <w:r>
        <w:t>.</w:t>
      </w:r>
    </w:p>
    <w:p w14:paraId="0E4CE367" w14:textId="22436352" w:rsidR="008A5F7C" w:rsidRDefault="008A5F7C" w:rsidP="003A030C">
      <w:pPr>
        <w:ind w:hanging="10"/>
      </w:pPr>
      <w:r w:rsidRPr="008A5F7C">
        <w:t xml:space="preserve"> </w:t>
      </w:r>
      <w:r w:rsidRPr="00AA7E7E">
        <w:rPr>
          <w:rFonts w:cstheme="minorHAnsi"/>
          <w:b/>
          <w:bCs/>
        </w:rPr>
        <w:t>***</w:t>
      </w:r>
      <w:r>
        <w:t xml:space="preserve"> Note,</w:t>
      </w:r>
      <w:r w:rsidRPr="00402062">
        <w:t xml:space="preserve"> </w:t>
      </w:r>
      <w:r w:rsidRPr="008A5F7C">
        <w:t xml:space="preserve">using a </w:t>
      </w:r>
      <w:r w:rsidRPr="008A5F7C">
        <w:rPr>
          <w:rFonts w:ascii="Consolas" w:hAnsi="Consolas"/>
          <w:b/>
        </w:rPr>
        <w:t>LEFT</w:t>
      </w:r>
      <w:r w:rsidRPr="00165AE0">
        <w:rPr>
          <w:rFonts w:cstheme="minorHAnsi"/>
          <w:b/>
        </w:rPr>
        <w:t xml:space="preserve"> </w:t>
      </w:r>
      <w:r w:rsidRPr="008A5F7C">
        <w:rPr>
          <w:rFonts w:ascii="Consolas" w:hAnsi="Consolas"/>
          <w:b/>
        </w:rPr>
        <w:t>JOIN</w:t>
      </w:r>
      <w:r w:rsidRPr="008A5F7C">
        <w:t xml:space="preserve"> </w:t>
      </w:r>
      <w:r>
        <w:t>will</w:t>
      </w:r>
      <w:r w:rsidRPr="008A5F7C">
        <w:t xml:space="preserve"> ensure that all records from the </w:t>
      </w:r>
      <w:r w:rsidRPr="008A5F7C">
        <w:rPr>
          <w:rFonts w:ascii="Consolas" w:hAnsi="Consolas"/>
          <w:b/>
        </w:rPr>
        <w:t>"countries"</w:t>
      </w:r>
      <w:r w:rsidRPr="008A5F7C">
        <w:t xml:space="preserve"> table are included in the result set, and a </w:t>
      </w:r>
      <w:r w:rsidRPr="008A5F7C">
        <w:rPr>
          <w:rFonts w:ascii="Consolas" w:hAnsi="Consolas"/>
          <w:b/>
        </w:rPr>
        <w:t>WHERE</w:t>
      </w:r>
      <w:r w:rsidRPr="008A5F7C">
        <w:t xml:space="preserve"> clause </w:t>
      </w:r>
      <w:r>
        <w:t>will</w:t>
      </w:r>
      <w:r w:rsidRPr="008A5F7C">
        <w:t xml:space="preserve"> filter out rows where the </w:t>
      </w:r>
      <w:r w:rsidRPr="008A5F7C">
        <w:rPr>
          <w:rFonts w:ascii="Consolas" w:hAnsi="Consolas"/>
          <w:b/>
        </w:rPr>
        <w:t>"</w:t>
      </w:r>
      <w:proofErr w:type="spellStart"/>
      <w:r w:rsidRPr="008A5F7C">
        <w:rPr>
          <w:rFonts w:ascii="Consolas" w:hAnsi="Consolas"/>
          <w:b/>
        </w:rPr>
        <w:t>countries_rivers</w:t>
      </w:r>
      <w:proofErr w:type="spellEnd"/>
      <w:r w:rsidRPr="008A5F7C">
        <w:rPr>
          <w:rFonts w:ascii="Consolas" w:hAnsi="Consolas"/>
          <w:b/>
        </w:rPr>
        <w:t>"</w:t>
      </w:r>
      <w:r w:rsidRPr="008A5F7C">
        <w:t xml:space="preserve"> table has no corresponding records</w:t>
      </w:r>
      <w:r>
        <w:t>.</w:t>
      </w:r>
    </w:p>
    <w:p w14:paraId="4D7B258A" w14:textId="4F8A78E6" w:rsidR="003A030C" w:rsidRPr="00B446F5" w:rsidRDefault="003A030C" w:rsidP="003A030C">
      <w:pPr>
        <w:ind w:hanging="10"/>
      </w:pPr>
      <w:r>
        <w:t>Submit your query for this task in the Judge system</w:t>
      </w:r>
      <w:r w:rsidRPr="0042038D">
        <w:rPr>
          <w:bCs/>
        </w:rPr>
        <w:t>.</w:t>
      </w:r>
    </w:p>
    <w:p w14:paraId="085BECFD" w14:textId="77777777" w:rsidR="003A030C" w:rsidRDefault="003A030C" w:rsidP="003A030C">
      <w:pPr>
        <w:pStyle w:val="Heading3"/>
      </w:pPr>
      <w:r w:rsidRPr="00D54F67">
        <w:t xml:space="preserve">Example </w:t>
      </w:r>
    </w:p>
    <w:tbl>
      <w:tblPr>
        <w:tblStyle w:val="TableGrid0"/>
        <w:tblW w:w="3113" w:type="dxa"/>
        <w:tblInd w:w="143" w:type="dxa"/>
        <w:tblLayout w:type="fixed"/>
        <w:tblCellMar>
          <w:top w:w="44" w:type="dxa"/>
          <w:left w:w="107" w:type="dxa"/>
          <w:right w:w="97" w:type="dxa"/>
        </w:tblCellMar>
        <w:tblLook w:val="04A0" w:firstRow="1" w:lastRow="0" w:firstColumn="1" w:lastColumn="0" w:noHBand="0" w:noVBand="1"/>
      </w:tblPr>
      <w:tblGrid>
        <w:gridCol w:w="3113"/>
      </w:tblGrid>
      <w:tr w:rsidR="008A5F7C" w:rsidRPr="008F3F59" w14:paraId="43B025F2" w14:textId="77777777" w:rsidTr="008A5F7C">
        <w:trPr>
          <w:trHeight w:val="276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99F4ED2" w14:textId="57016601" w:rsidR="008A5F7C" w:rsidRPr="006C5459" w:rsidRDefault="008A5F7C" w:rsidP="002A52E5">
            <w:pPr>
              <w:spacing w:before="0"/>
              <w:rPr>
                <w:rFonts w:cstheme="minorHAnsi"/>
                <w:b/>
              </w:rPr>
            </w:pPr>
            <w:proofErr w:type="spellStart"/>
            <w:r w:rsidRPr="006C5459">
              <w:rPr>
                <w:rFonts w:cstheme="minorHAnsi"/>
                <w:b/>
              </w:rPr>
              <w:t>countries_without_rivers</w:t>
            </w:r>
            <w:proofErr w:type="spellEnd"/>
          </w:p>
        </w:tc>
      </w:tr>
      <w:tr w:rsidR="008A5F7C" w:rsidRPr="008F3F59" w14:paraId="4575D15F" w14:textId="77777777" w:rsidTr="008A5F7C">
        <w:trPr>
          <w:trHeight w:val="280"/>
        </w:trPr>
        <w:tc>
          <w:tcPr>
            <w:tcW w:w="311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C7E7E" w14:textId="4F5A931D" w:rsidR="008A5F7C" w:rsidRPr="008F3F59" w:rsidRDefault="008A5F7C" w:rsidP="002A52E5">
            <w:pPr>
              <w:tabs>
                <w:tab w:val="left" w:pos="876"/>
              </w:tabs>
              <w:spacing w:before="0"/>
              <w:rPr>
                <w:rFonts w:ascii="Consolas" w:hAnsi="Consolas"/>
              </w:rPr>
            </w:pPr>
            <w:r w:rsidRPr="008A5F7C">
              <w:rPr>
                <w:rFonts w:ascii="Consolas" w:hAnsi="Consolas"/>
              </w:rPr>
              <w:t>184</w:t>
            </w:r>
          </w:p>
        </w:tc>
      </w:tr>
    </w:tbl>
    <w:p w14:paraId="592EBD29" w14:textId="51658AA2" w:rsidR="00640502" w:rsidRPr="00D54F67" w:rsidRDefault="00640502" w:rsidP="007B0014">
      <w:pPr>
        <w:pStyle w:val="Index"/>
        <w:rPr>
          <w:lang w:val="bg-BG"/>
        </w:rPr>
      </w:pPr>
    </w:p>
    <w:sectPr w:rsidR="00640502" w:rsidRPr="00D54F67" w:rsidSect="00E73215">
      <w:headerReference w:type="default" r:id="rId17"/>
      <w:footerReference w:type="default" r:id="rId18"/>
      <w:pgSz w:w="11909" w:h="16834" w:code="9"/>
      <w:pgMar w:top="624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BC2FE9" w14:textId="77777777" w:rsidR="00D73599" w:rsidRDefault="00D73599" w:rsidP="008068A2">
      <w:pPr>
        <w:spacing w:after="0" w:line="240" w:lineRule="auto"/>
      </w:pPr>
      <w:r>
        <w:separator/>
      </w:r>
    </w:p>
  </w:endnote>
  <w:endnote w:type="continuationSeparator" w:id="0">
    <w:p w14:paraId="1A39C1EC" w14:textId="77777777" w:rsidR="00D73599" w:rsidRDefault="00D73599" w:rsidP="008068A2">
      <w:pPr>
        <w:spacing w:after="0" w:line="240" w:lineRule="auto"/>
      </w:pPr>
      <w:r>
        <w:continuationSeparator/>
      </w:r>
    </w:p>
  </w:endnote>
  <w:endnote w:id="1">
    <w:p w14:paraId="7A779E05" w14:textId="77777777" w:rsidR="00BE11CF" w:rsidRPr="00995449" w:rsidRDefault="00BE11CF" w:rsidP="00BE11CF">
      <w:pPr>
        <w:pStyle w:val="EndnoteText"/>
        <w:rPr>
          <w:lang w:val="en-GB"/>
        </w:rPr>
      </w:pPr>
      <w:r>
        <w:rPr>
          <w:rStyle w:val="EndnoteReference"/>
        </w:rPr>
        <w:t>**</w:t>
      </w:r>
      <w:r>
        <w:t xml:space="preserve"> </w:t>
      </w:r>
      <w:r w:rsidRPr="00E90511">
        <w:rPr>
          <w:lang w:val="en-GB"/>
        </w:rPr>
        <w:t>This task is not required to be submitted to the Judge system and will not be considered in the final result.</w:t>
      </w:r>
    </w:p>
  </w:endnote>
  <w:endnote w:id="2">
    <w:p w14:paraId="28E3660A" w14:textId="244ED103" w:rsidR="00993E3A" w:rsidRPr="00995449" w:rsidRDefault="00993E3A" w:rsidP="00993E3A">
      <w:pPr>
        <w:pStyle w:val="EndnoteText"/>
        <w:rPr>
          <w:lang w:val="en-GB"/>
        </w:rPr>
      </w:pPr>
    </w:p>
  </w:endnote>
  <w:endnote w:id="3">
    <w:p w14:paraId="46FC1B5B" w14:textId="4F007DAD" w:rsidR="009933A7" w:rsidRPr="007B0014" w:rsidRDefault="009933A7" w:rsidP="007B0014">
      <w:pPr>
        <w:pStyle w:val="Index"/>
        <w:rPr>
          <w:sz w:val="2"/>
          <w:szCs w:val="2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1C4D65F0" w:rsidR="004E4C1E" w:rsidRDefault="00E62CA3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F41ED72" wp14:editId="0F787C83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F41ED72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3FD8AB36" wp14:editId="1DB365D8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D8AB36" id="Текстово поле 12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4" distB="4294967294" distL="114300" distR="114300" simplePos="0" relativeHeight="251622400" behindDoc="0" locked="0" layoutInCell="1" allowOverlap="1" wp14:anchorId="09BA7016" wp14:editId="4C23B9FF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0E9B3B" id="Право съединение 11" o:spid="_x0000_s1026" style="position:absolute;flip:y;z-index:25162240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7E076D82" wp14:editId="702CB6E1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5C4902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252A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76D82" id="Текстово поле 10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5A7AC5E3" w14:textId="25C4902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252A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7BD640" w14:textId="77777777" w:rsidR="00D73599" w:rsidRDefault="00D73599" w:rsidP="008068A2">
      <w:pPr>
        <w:spacing w:after="0" w:line="240" w:lineRule="auto"/>
      </w:pPr>
      <w:r>
        <w:separator/>
      </w:r>
    </w:p>
  </w:footnote>
  <w:footnote w:type="continuationSeparator" w:id="0">
    <w:p w14:paraId="322469D7" w14:textId="77777777" w:rsidR="00D73599" w:rsidRDefault="00D7359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79" type="#_x0000_t75" style="width:12pt;height:11.4pt;visibility:visible;mso-wrap-style:square" o:bullet="t">
        <v:imagedata r:id="rId1" o:title=""/>
      </v:shape>
    </w:pict>
  </w:numPicBullet>
  <w:abstractNum w:abstractNumId="0" w15:restartNumberingAfterBreak="0">
    <w:nsid w:val="06EE0E39"/>
    <w:multiLevelType w:val="hybridMultilevel"/>
    <w:tmpl w:val="6C461AB8"/>
    <w:lvl w:ilvl="0" w:tplc="838060A8">
      <w:start w:val="1"/>
      <w:numFmt w:val="decimal"/>
      <w:lvlText w:val="%1."/>
      <w:lvlJc w:val="left"/>
      <w:pPr>
        <w:ind w:left="67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92" w:hanging="360"/>
      </w:pPr>
    </w:lvl>
    <w:lvl w:ilvl="2" w:tplc="0409001B" w:tentative="1">
      <w:start w:val="1"/>
      <w:numFmt w:val="lowerRoman"/>
      <w:lvlText w:val="%3."/>
      <w:lvlJc w:val="right"/>
      <w:pPr>
        <w:ind w:left="2112" w:hanging="180"/>
      </w:pPr>
    </w:lvl>
    <w:lvl w:ilvl="3" w:tplc="0409000F" w:tentative="1">
      <w:start w:val="1"/>
      <w:numFmt w:val="decimal"/>
      <w:lvlText w:val="%4."/>
      <w:lvlJc w:val="left"/>
      <w:pPr>
        <w:ind w:left="2832" w:hanging="360"/>
      </w:pPr>
    </w:lvl>
    <w:lvl w:ilvl="4" w:tplc="04090019" w:tentative="1">
      <w:start w:val="1"/>
      <w:numFmt w:val="lowerLetter"/>
      <w:lvlText w:val="%5."/>
      <w:lvlJc w:val="left"/>
      <w:pPr>
        <w:ind w:left="3552" w:hanging="360"/>
      </w:pPr>
    </w:lvl>
    <w:lvl w:ilvl="5" w:tplc="0409001B" w:tentative="1">
      <w:start w:val="1"/>
      <w:numFmt w:val="lowerRoman"/>
      <w:lvlText w:val="%6."/>
      <w:lvlJc w:val="right"/>
      <w:pPr>
        <w:ind w:left="4272" w:hanging="180"/>
      </w:pPr>
    </w:lvl>
    <w:lvl w:ilvl="6" w:tplc="0409000F" w:tentative="1">
      <w:start w:val="1"/>
      <w:numFmt w:val="decimal"/>
      <w:lvlText w:val="%7."/>
      <w:lvlJc w:val="left"/>
      <w:pPr>
        <w:ind w:left="4992" w:hanging="360"/>
      </w:pPr>
    </w:lvl>
    <w:lvl w:ilvl="7" w:tplc="04090019" w:tentative="1">
      <w:start w:val="1"/>
      <w:numFmt w:val="lowerLetter"/>
      <w:lvlText w:val="%8."/>
      <w:lvlJc w:val="left"/>
      <w:pPr>
        <w:ind w:left="5712" w:hanging="360"/>
      </w:pPr>
    </w:lvl>
    <w:lvl w:ilvl="8" w:tplc="0409001B" w:tentative="1">
      <w:start w:val="1"/>
      <w:numFmt w:val="lowerRoman"/>
      <w:lvlText w:val="%9."/>
      <w:lvlJc w:val="right"/>
      <w:pPr>
        <w:ind w:left="6432" w:hanging="180"/>
      </w:pPr>
    </w:lvl>
  </w:abstractNum>
  <w:abstractNum w:abstractNumId="1" w15:restartNumberingAfterBreak="0">
    <w:nsid w:val="0CC75873"/>
    <w:multiLevelType w:val="hybridMultilevel"/>
    <w:tmpl w:val="34AAADC4"/>
    <w:lvl w:ilvl="0" w:tplc="DFE88B16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593847E4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70AABBCE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7610AE34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8B247AB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A788B28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92BA4F72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876746E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088AE04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" w15:restartNumberingAfterBreak="0">
    <w:nsid w:val="11360505"/>
    <w:multiLevelType w:val="hybridMultilevel"/>
    <w:tmpl w:val="7ABE395C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3D9180E"/>
    <w:multiLevelType w:val="hybridMultilevel"/>
    <w:tmpl w:val="2D2075DA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5" w15:restartNumberingAfterBreak="0">
    <w:nsid w:val="151A4654"/>
    <w:multiLevelType w:val="hybridMultilevel"/>
    <w:tmpl w:val="0068D8E2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6" w15:restartNumberingAfterBreak="0">
    <w:nsid w:val="1EAA27F7"/>
    <w:multiLevelType w:val="hybridMultilevel"/>
    <w:tmpl w:val="705CEB1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6553459"/>
    <w:multiLevelType w:val="hybridMultilevel"/>
    <w:tmpl w:val="FBE2D422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8" w15:restartNumberingAfterBreak="0">
    <w:nsid w:val="294169FE"/>
    <w:multiLevelType w:val="hybridMultilevel"/>
    <w:tmpl w:val="1C065AE4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9" w15:restartNumberingAfterBreak="0">
    <w:nsid w:val="2D11189D"/>
    <w:multiLevelType w:val="hybridMultilevel"/>
    <w:tmpl w:val="FD6E13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3E50D4"/>
    <w:multiLevelType w:val="hybridMultilevel"/>
    <w:tmpl w:val="240A20BC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abstractNum w:abstractNumId="11" w15:restartNumberingAfterBreak="0">
    <w:nsid w:val="2F3B1A12"/>
    <w:multiLevelType w:val="hybridMultilevel"/>
    <w:tmpl w:val="C3EE134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9AE7886"/>
    <w:multiLevelType w:val="hybridMultilevel"/>
    <w:tmpl w:val="0B38AB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8005AA"/>
    <w:multiLevelType w:val="hybridMultilevel"/>
    <w:tmpl w:val="095EDEC6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097F22"/>
    <w:multiLevelType w:val="hybridMultilevel"/>
    <w:tmpl w:val="C9AA1C6C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3FB3575"/>
    <w:multiLevelType w:val="hybridMultilevel"/>
    <w:tmpl w:val="1FAED35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 w15:restartNumberingAfterBreak="0">
    <w:nsid w:val="4475025D"/>
    <w:multiLevelType w:val="hybridMultilevel"/>
    <w:tmpl w:val="D6A296EC"/>
    <w:lvl w:ilvl="0" w:tplc="08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17" w15:restartNumberingAfterBreak="0">
    <w:nsid w:val="4A9B5F16"/>
    <w:multiLevelType w:val="hybridMultilevel"/>
    <w:tmpl w:val="EE04D1E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4AED2E7F"/>
    <w:multiLevelType w:val="hybridMultilevel"/>
    <w:tmpl w:val="CE9A64F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4AF9011D"/>
    <w:multiLevelType w:val="hybridMultilevel"/>
    <w:tmpl w:val="DE5884B4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BB94C54"/>
    <w:multiLevelType w:val="hybridMultilevel"/>
    <w:tmpl w:val="DE3A0D18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51486B1B"/>
    <w:multiLevelType w:val="hybridMultilevel"/>
    <w:tmpl w:val="4B1A96A4"/>
    <w:lvl w:ilvl="0" w:tplc="0809000F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20A1420"/>
    <w:multiLevelType w:val="hybridMultilevel"/>
    <w:tmpl w:val="9A02A3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8256CA"/>
    <w:multiLevelType w:val="hybridMultilevel"/>
    <w:tmpl w:val="A9B4CF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2AB0367"/>
    <w:multiLevelType w:val="hybridMultilevel"/>
    <w:tmpl w:val="559A8D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5F2E7C"/>
    <w:multiLevelType w:val="hybridMultilevel"/>
    <w:tmpl w:val="1BFC001A"/>
    <w:lvl w:ilvl="0" w:tplc="08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B387E95"/>
    <w:multiLevelType w:val="hybridMultilevel"/>
    <w:tmpl w:val="3DA8E7AC"/>
    <w:lvl w:ilvl="0" w:tplc="FE1AECC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753015B4"/>
    <w:multiLevelType w:val="hybridMultilevel"/>
    <w:tmpl w:val="1B06153E"/>
    <w:lvl w:ilvl="0" w:tplc="0A940C3E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AF42656"/>
    <w:multiLevelType w:val="hybridMultilevel"/>
    <w:tmpl w:val="DC1A8CE6"/>
    <w:lvl w:ilvl="0" w:tplc="08090001">
      <w:start w:val="1"/>
      <w:numFmt w:val="bullet"/>
      <w:lvlText w:val=""/>
      <w:lvlJc w:val="left"/>
      <w:pPr>
        <w:ind w:left="7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70" w:hanging="360"/>
      </w:pPr>
      <w:rPr>
        <w:rFonts w:ascii="Wingdings" w:hAnsi="Wingdings" w:hint="default"/>
      </w:rPr>
    </w:lvl>
  </w:abstractNum>
  <w:num w:numId="1" w16cid:durableId="903637664">
    <w:abstractNumId w:val="3"/>
  </w:num>
  <w:num w:numId="2" w16cid:durableId="1737507658">
    <w:abstractNumId w:val="8"/>
  </w:num>
  <w:num w:numId="3" w16cid:durableId="424033027">
    <w:abstractNumId w:val="10"/>
  </w:num>
  <w:num w:numId="4" w16cid:durableId="1158884130">
    <w:abstractNumId w:val="4"/>
  </w:num>
  <w:num w:numId="5" w16cid:durableId="2097553259">
    <w:abstractNumId w:val="28"/>
  </w:num>
  <w:num w:numId="6" w16cid:durableId="1127897965">
    <w:abstractNumId w:val="7"/>
  </w:num>
  <w:num w:numId="7" w16cid:durableId="1786926195">
    <w:abstractNumId w:val="5"/>
  </w:num>
  <w:num w:numId="8" w16cid:durableId="1152796804">
    <w:abstractNumId w:val="12"/>
  </w:num>
  <w:num w:numId="9" w16cid:durableId="1426420311">
    <w:abstractNumId w:val="0"/>
  </w:num>
  <w:num w:numId="10" w16cid:durableId="1673994407">
    <w:abstractNumId w:val="22"/>
  </w:num>
  <w:num w:numId="11" w16cid:durableId="1195389579">
    <w:abstractNumId w:val="16"/>
  </w:num>
  <w:num w:numId="12" w16cid:durableId="1147819109">
    <w:abstractNumId w:val="24"/>
  </w:num>
  <w:num w:numId="13" w16cid:durableId="1101797757">
    <w:abstractNumId w:val="27"/>
  </w:num>
  <w:num w:numId="14" w16cid:durableId="809713067">
    <w:abstractNumId w:val="2"/>
  </w:num>
  <w:num w:numId="15" w16cid:durableId="2119907422">
    <w:abstractNumId w:val="11"/>
  </w:num>
  <w:num w:numId="16" w16cid:durableId="1416049544">
    <w:abstractNumId w:val="19"/>
  </w:num>
  <w:num w:numId="17" w16cid:durableId="426275532">
    <w:abstractNumId w:val="13"/>
  </w:num>
  <w:num w:numId="18" w16cid:durableId="993949850">
    <w:abstractNumId w:val="14"/>
  </w:num>
  <w:num w:numId="19" w16cid:durableId="954629292">
    <w:abstractNumId w:val="6"/>
  </w:num>
  <w:num w:numId="20" w16cid:durableId="647394177">
    <w:abstractNumId w:val="20"/>
  </w:num>
  <w:num w:numId="21" w16cid:durableId="368771385">
    <w:abstractNumId w:val="21"/>
  </w:num>
  <w:num w:numId="22" w16cid:durableId="1197356800">
    <w:abstractNumId w:val="3"/>
  </w:num>
  <w:num w:numId="23" w16cid:durableId="539898021">
    <w:abstractNumId w:val="9"/>
  </w:num>
  <w:num w:numId="24" w16cid:durableId="1067075674">
    <w:abstractNumId w:val="23"/>
  </w:num>
  <w:num w:numId="25" w16cid:durableId="953824847">
    <w:abstractNumId w:val="3"/>
  </w:num>
  <w:num w:numId="26" w16cid:durableId="1975594095">
    <w:abstractNumId w:val="3"/>
  </w:num>
  <w:num w:numId="27" w16cid:durableId="553079878">
    <w:abstractNumId w:val="3"/>
  </w:num>
  <w:num w:numId="28" w16cid:durableId="1345983734">
    <w:abstractNumId w:val="3"/>
  </w:num>
  <w:num w:numId="29" w16cid:durableId="363025639">
    <w:abstractNumId w:val="3"/>
  </w:num>
  <w:num w:numId="30" w16cid:durableId="1960140044">
    <w:abstractNumId w:val="3"/>
  </w:num>
  <w:num w:numId="31" w16cid:durableId="690911128">
    <w:abstractNumId w:val="3"/>
  </w:num>
  <w:num w:numId="32" w16cid:durableId="1652755814">
    <w:abstractNumId w:val="3"/>
  </w:num>
  <w:num w:numId="33" w16cid:durableId="850291719">
    <w:abstractNumId w:val="3"/>
  </w:num>
  <w:num w:numId="34" w16cid:durableId="1222986158">
    <w:abstractNumId w:val="18"/>
  </w:num>
  <w:num w:numId="35" w16cid:durableId="916400065">
    <w:abstractNumId w:val="15"/>
  </w:num>
  <w:num w:numId="36" w16cid:durableId="861364376">
    <w:abstractNumId w:val="26"/>
  </w:num>
  <w:num w:numId="37" w16cid:durableId="455637029">
    <w:abstractNumId w:val="17"/>
  </w:num>
  <w:num w:numId="38" w16cid:durableId="755395598">
    <w:abstractNumId w:val="1"/>
  </w:num>
  <w:num w:numId="39" w16cid:durableId="621762511">
    <w:abstractNumId w:val="25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sDQ1NjWxsDQHIiUdpeDU4uLM/DyQAsNaACAaE+osAAAA"/>
  </w:docVars>
  <w:rsids>
    <w:rsidRoot w:val="008068A2"/>
    <w:rsid w:val="000006BB"/>
    <w:rsid w:val="00002C1C"/>
    <w:rsid w:val="00007044"/>
    <w:rsid w:val="000075D2"/>
    <w:rsid w:val="00011312"/>
    <w:rsid w:val="0001451E"/>
    <w:rsid w:val="000162CD"/>
    <w:rsid w:val="00020500"/>
    <w:rsid w:val="00020697"/>
    <w:rsid w:val="00021647"/>
    <w:rsid w:val="00023DC6"/>
    <w:rsid w:val="00025F04"/>
    <w:rsid w:val="00031BF9"/>
    <w:rsid w:val="00034525"/>
    <w:rsid w:val="00041CDB"/>
    <w:rsid w:val="00053C62"/>
    <w:rsid w:val="00064D15"/>
    <w:rsid w:val="000717E9"/>
    <w:rsid w:val="00075143"/>
    <w:rsid w:val="00075519"/>
    <w:rsid w:val="00084DA8"/>
    <w:rsid w:val="0008559D"/>
    <w:rsid w:val="00085619"/>
    <w:rsid w:val="00086727"/>
    <w:rsid w:val="000868FA"/>
    <w:rsid w:val="0009209B"/>
    <w:rsid w:val="000A6794"/>
    <w:rsid w:val="000B39E6"/>
    <w:rsid w:val="000B401D"/>
    <w:rsid w:val="000B430A"/>
    <w:rsid w:val="000B4A6B"/>
    <w:rsid w:val="000B56F0"/>
    <w:rsid w:val="000C091A"/>
    <w:rsid w:val="000C5361"/>
    <w:rsid w:val="000C7FE2"/>
    <w:rsid w:val="000E07E6"/>
    <w:rsid w:val="000E773B"/>
    <w:rsid w:val="000F25AF"/>
    <w:rsid w:val="000F7047"/>
    <w:rsid w:val="00103906"/>
    <w:rsid w:val="00105175"/>
    <w:rsid w:val="001064D1"/>
    <w:rsid w:val="001077CA"/>
    <w:rsid w:val="00123EE4"/>
    <w:rsid w:val="00125472"/>
    <w:rsid w:val="001275B9"/>
    <w:rsid w:val="00142230"/>
    <w:rsid w:val="00142C75"/>
    <w:rsid w:val="0014344F"/>
    <w:rsid w:val="001449E8"/>
    <w:rsid w:val="0015036C"/>
    <w:rsid w:val="00160E5F"/>
    <w:rsid w:val="00160EE8"/>
    <w:rsid w:val="001619DF"/>
    <w:rsid w:val="00164CDC"/>
    <w:rsid w:val="00165AE0"/>
    <w:rsid w:val="00167CF1"/>
    <w:rsid w:val="00171021"/>
    <w:rsid w:val="00171707"/>
    <w:rsid w:val="00175E1D"/>
    <w:rsid w:val="00180830"/>
    <w:rsid w:val="001837BD"/>
    <w:rsid w:val="00183820"/>
    <w:rsid w:val="00183A2C"/>
    <w:rsid w:val="001A6728"/>
    <w:rsid w:val="001B7060"/>
    <w:rsid w:val="001B7836"/>
    <w:rsid w:val="001C0BB5"/>
    <w:rsid w:val="001C0DEC"/>
    <w:rsid w:val="001C1993"/>
    <w:rsid w:val="001C1FCD"/>
    <w:rsid w:val="001C2A43"/>
    <w:rsid w:val="001C4899"/>
    <w:rsid w:val="001C64C7"/>
    <w:rsid w:val="001D2464"/>
    <w:rsid w:val="001D50AE"/>
    <w:rsid w:val="001D62B5"/>
    <w:rsid w:val="001E1161"/>
    <w:rsid w:val="001E1A8F"/>
    <w:rsid w:val="001E37D4"/>
    <w:rsid w:val="001E3FEF"/>
    <w:rsid w:val="001E5EF9"/>
    <w:rsid w:val="001F640D"/>
    <w:rsid w:val="002009D4"/>
    <w:rsid w:val="00202683"/>
    <w:rsid w:val="00204CC0"/>
    <w:rsid w:val="002051A9"/>
    <w:rsid w:val="0021289C"/>
    <w:rsid w:val="00213442"/>
    <w:rsid w:val="00213B03"/>
    <w:rsid w:val="00215FCE"/>
    <w:rsid w:val="00221945"/>
    <w:rsid w:val="0022243D"/>
    <w:rsid w:val="00223C8A"/>
    <w:rsid w:val="00231189"/>
    <w:rsid w:val="002326A7"/>
    <w:rsid w:val="00232946"/>
    <w:rsid w:val="00232E7D"/>
    <w:rsid w:val="0026171E"/>
    <w:rsid w:val="00263339"/>
    <w:rsid w:val="00264287"/>
    <w:rsid w:val="0026589D"/>
    <w:rsid w:val="002664E1"/>
    <w:rsid w:val="00267102"/>
    <w:rsid w:val="002674C4"/>
    <w:rsid w:val="002819B5"/>
    <w:rsid w:val="00284D03"/>
    <w:rsid w:val="002853F4"/>
    <w:rsid w:val="00285941"/>
    <w:rsid w:val="002909A1"/>
    <w:rsid w:val="002A2D2D"/>
    <w:rsid w:val="002A4964"/>
    <w:rsid w:val="002A52E5"/>
    <w:rsid w:val="002C539D"/>
    <w:rsid w:val="002C71C6"/>
    <w:rsid w:val="002C7575"/>
    <w:rsid w:val="002C7B86"/>
    <w:rsid w:val="002D07CA"/>
    <w:rsid w:val="002D455B"/>
    <w:rsid w:val="002E4215"/>
    <w:rsid w:val="002E7D9E"/>
    <w:rsid w:val="002F309E"/>
    <w:rsid w:val="003009CA"/>
    <w:rsid w:val="00303EF4"/>
    <w:rsid w:val="00305122"/>
    <w:rsid w:val="003230CF"/>
    <w:rsid w:val="0032440F"/>
    <w:rsid w:val="00326601"/>
    <w:rsid w:val="0033212E"/>
    <w:rsid w:val="0033455F"/>
    <w:rsid w:val="0033490F"/>
    <w:rsid w:val="00343D13"/>
    <w:rsid w:val="003452CB"/>
    <w:rsid w:val="00345BEC"/>
    <w:rsid w:val="00347B12"/>
    <w:rsid w:val="00354A9D"/>
    <w:rsid w:val="003568FB"/>
    <w:rsid w:val="00360693"/>
    <w:rsid w:val="00374742"/>
    <w:rsid w:val="00377D32"/>
    <w:rsid w:val="00380A57"/>
    <w:rsid w:val="003817EF"/>
    <w:rsid w:val="00382A45"/>
    <w:rsid w:val="00384986"/>
    <w:rsid w:val="00384E99"/>
    <w:rsid w:val="003A030C"/>
    <w:rsid w:val="003A1601"/>
    <w:rsid w:val="003A33F9"/>
    <w:rsid w:val="003A3776"/>
    <w:rsid w:val="003A5602"/>
    <w:rsid w:val="003B0278"/>
    <w:rsid w:val="003B1846"/>
    <w:rsid w:val="003B4353"/>
    <w:rsid w:val="003B54AB"/>
    <w:rsid w:val="003B6A53"/>
    <w:rsid w:val="003D18B3"/>
    <w:rsid w:val="003D46F0"/>
    <w:rsid w:val="003E0918"/>
    <w:rsid w:val="003E1013"/>
    <w:rsid w:val="003E167F"/>
    <w:rsid w:val="003E2A3C"/>
    <w:rsid w:val="003E2F33"/>
    <w:rsid w:val="003E4D24"/>
    <w:rsid w:val="003E6BFB"/>
    <w:rsid w:val="003F1864"/>
    <w:rsid w:val="003F7434"/>
    <w:rsid w:val="00402062"/>
    <w:rsid w:val="0041081C"/>
    <w:rsid w:val="00422352"/>
    <w:rsid w:val="00424A70"/>
    <w:rsid w:val="004311CA"/>
    <w:rsid w:val="004416F3"/>
    <w:rsid w:val="00445A4B"/>
    <w:rsid w:val="0044797C"/>
    <w:rsid w:val="00450047"/>
    <w:rsid w:val="004606E8"/>
    <w:rsid w:val="00464813"/>
    <w:rsid w:val="0046776F"/>
    <w:rsid w:val="0047331A"/>
    <w:rsid w:val="00474C10"/>
    <w:rsid w:val="0047640B"/>
    <w:rsid w:val="0047644B"/>
    <w:rsid w:val="00476D4B"/>
    <w:rsid w:val="004857E3"/>
    <w:rsid w:val="00487973"/>
    <w:rsid w:val="00487EFF"/>
    <w:rsid w:val="00491748"/>
    <w:rsid w:val="004A5BD2"/>
    <w:rsid w:val="004A7E77"/>
    <w:rsid w:val="004B0253"/>
    <w:rsid w:val="004B2B58"/>
    <w:rsid w:val="004C0A80"/>
    <w:rsid w:val="004C54B6"/>
    <w:rsid w:val="004D03E1"/>
    <w:rsid w:val="004D29A9"/>
    <w:rsid w:val="004E0D4F"/>
    <w:rsid w:val="004E4C1E"/>
    <w:rsid w:val="004E7B5F"/>
    <w:rsid w:val="004F6430"/>
    <w:rsid w:val="004F7FF7"/>
    <w:rsid w:val="0050017E"/>
    <w:rsid w:val="00503820"/>
    <w:rsid w:val="005054C7"/>
    <w:rsid w:val="00507F81"/>
    <w:rsid w:val="00514147"/>
    <w:rsid w:val="00514443"/>
    <w:rsid w:val="005172E9"/>
    <w:rsid w:val="00517B12"/>
    <w:rsid w:val="00524789"/>
    <w:rsid w:val="00527BE8"/>
    <w:rsid w:val="00531067"/>
    <w:rsid w:val="0054074D"/>
    <w:rsid w:val="005437B8"/>
    <w:rsid w:val="005439C9"/>
    <w:rsid w:val="005479BF"/>
    <w:rsid w:val="00547EE9"/>
    <w:rsid w:val="00553B24"/>
    <w:rsid w:val="00553CCB"/>
    <w:rsid w:val="00563DC7"/>
    <w:rsid w:val="00564029"/>
    <w:rsid w:val="00564D7B"/>
    <w:rsid w:val="0056527D"/>
    <w:rsid w:val="00566ABD"/>
    <w:rsid w:val="0056786B"/>
    <w:rsid w:val="0057138C"/>
    <w:rsid w:val="005803E5"/>
    <w:rsid w:val="00581452"/>
    <w:rsid w:val="005837BB"/>
    <w:rsid w:val="00583A7C"/>
    <w:rsid w:val="00584EDB"/>
    <w:rsid w:val="0058723E"/>
    <w:rsid w:val="00594821"/>
    <w:rsid w:val="00596357"/>
    <w:rsid w:val="00596AA5"/>
    <w:rsid w:val="005A1367"/>
    <w:rsid w:val="005B0164"/>
    <w:rsid w:val="005B6513"/>
    <w:rsid w:val="005B65D8"/>
    <w:rsid w:val="005C131C"/>
    <w:rsid w:val="005C27A0"/>
    <w:rsid w:val="005C54A5"/>
    <w:rsid w:val="005C6A24"/>
    <w:rsid w:val="005D7556"/>
    <w:rsid w:val="005E04CE"/>
    <w:rsid w:val="005E2E11"/>
    <w:rsid w:val="005E6CC9"/>
    <w:rsid w:val="005F26DF"/>
    <w:rsid w:val="00600083"/>
    <w:rsid w:val="00604363"/>
    <w:rsid w:val="00605048"/>
    <w:rsid w:val="00613B58"/>
    <w:rsid w:val="006159C3"/>
    <w:rsid w:val="00616673"/>
    <w:rsid w:val="00616CDA"/>
    <w:rsid w:val="00624212"/>
    <w:rsid w:val="006242A9"/>
    <w:rsid w:val="00624DCF"/>
    <w:rsid w:val="00625F00"/>
    <w:rsid w:val="00631E5F"/>
    <w:rsid w:val="006327A1"/>
    <w:rsid w:val="00632B4A"/>
    <w:rsid w:val="0063342B"/>
    <w:rsid w:val="00637E31"/>
    <w:rsid w:val="00640502"/>
    <w:rsid w:val="00641A0E"/>
    <w:rsid w:val="00643C58"/>
    <w:rsid w:val="00644D27"/>
    <w:rsid w:val="00652EC4"/>
    <w:rsid w:val="00657728"/>
    <w:rsid w:val="00661EAB"/>
    <w:rsid w:val="00661F32"/>
    <w:rsid w:val="006640AE"/>
    <w:rsid w:val="00670041"/>
    <w:rsid w:val="00671FE2"/>
    <w:rsid w:val="00686C0C"/>
    <w:rsid w:val="00694788"/>
    <w:rsid w:val="00695634"/>
    <w:rsid w:val="006966FC"/>
    <w:rsid w:val="00696D76"/>
    <w:rsid w:val="006A2531"/>
    <w:rsid w:val="006A2C4C"/>
    <w:rsid w:val="006B5594"/>
    <w:rsid w:val="006B6F14"/>
    <w:rsid w:val="006C3C09"/>
    <w:rsid w:val="006C5459"/>
    <w:rsid w:val="006D239A"/>
    <w:rsid w:val="006D514F"/>
    <w:rsid w:val="006D548F"/>
    <w:rsid w:val="006D5D3A"/>
    <w:rsid w:val="006D6A9F"/>
    <w:rsid w:val="006E1302"/>
    <w:rsid w:val="006E1477"/>
    <w:rsid w:val="006E16F0"/>
    <w:rsid w:val="006E2245"/>
    <w:rsid w:val="006E55B4"/>
    <w:rsid w:val="006E7E50"/>
    <w:rsid w:val="006F310F"/>
    <w:rsid w:val="00704432"/>
    <w:rsid w:val="007051DF"/>
    <w:rsid w:val="0071453E"/>
    <w:rsid w:val="0071472E"/>
    <w:rsid w:val="00720AD6"/>
    <w:rsid w:val="00724DA4"/>
    <w:rsid w:val="00727192"/>
    <w:rsid w:val="0073261C"/>
    <w:rsid w:val="007347B3"/>
    <w:rsid w:val="007374B1"/>
    <w:rsid w:val="007375CC"/>
    <w:rsid w:val="00740170"/>
    <w:rsid w:val="007410BD"/>
    <w:rsid w:val="00741183"/>
    <w:rsid w:val="00761573"/>
    <w:rsid w:val="007619FD"/>
    <w:rsid w:val="00763912"/>
    <w:rsid w:val="00763F94"/>
    <w:rsid w:val="007744AF"/>
    <w:rsid w:val="00774E44"/>
    <w:rsid w:val="0077509E"/>
    <w:rsid w:val="00781AB2"/>
    <w:rsid w:val="00781CAF"/>
    <w:rsid w:val="00784A40"/>
    <w:rsid w:val="007851B6"/>
    <w:rsid w:val="00785258"/>
    <w:rsid w:val="00785898"/>
    <w:rsid w:val="00786136"/>
    <w:rsid w:val="0078732A"/>
    <w:rsid w:val="00790325"/>
    <w:rsid w:val="00791F02"/>
    <w:rsid w:val="0079324A"/>
    <w:rsid w:val="00794EEE"/>
    <w:rsid w:val="007A0B96"/>
    <w:rsid w:val="007A635E"/>
    <w:rsid w:val="007B0014"/>
    <w:rsid w:val="007B3686"/>
    <w:rsid w:val="007B564A"/>
    <w:rsid w:val="007C2C37"/>
    <w:rsid w:val="007C3E81"/>
    <w:rsid w:val="007C42AC"/>
    <w:rsid w:val="007D742F"/>
    <w:rsid w:val="007E0960"/>
    <w:rsid w:val="007E4E4F"/>
    <w:rsid w:val="007E725B"/>
    <w:rsid w:val="007F04BF"/>
    <w:rsid w:val="007F177C"/>
    <w:rsid w:val="007F4D6F"/>
    <w:rsid w:val="007F5BA0"/>
    <w:rsid w:val="007F5CBA"/>
    <w:rsid w:val="007F5D61"/>
    <w:rsid w:val="007F5F65"/>
    <w:rsid w:val="0080139A"/>
    <w:rsid w:val="00801502"/>
    <w:rsid w:val="00803217"/>
    <w:rsid w:val="00804BB4"/>
    <w:rsid w:val="008063E1"/>
    <w:rsid w:val="008068A2"/>
    <w:rsid w:val="0080713A"/>
    <w:rsid w:val="008105A0"/>
    <w:rsid w:val="00822181"/>
    <w:rsid w:val="00832357"/>
    <w:rsid w:val="0083463C"/>
    <w:rsid w:val="00836340"/>
    <w:rsid w:val="00836CA4"/>
    <w:rsid w:val="0085184F"/>
    <w:rsid w:val="00861625"/>
    <w:rsid w:val="008617B5"/>
    <w:rsid w:val="008646FD"/>
    <w:rsid w:val="00864E8C"/>
    <w:rsid w:val="00866F8D"/>
    <w:rsid w:val="008678B6"/>
    <w:rsid w:val="00870828"/>
    <w:rsid w:val="00872EE1"/>
    <w:rsid w:val="00876CFD"/>
    <w:rsid w:val="0088080B"/>
    <w:rsid w:val="00882EC5"/>
    <w:rsid w:val="00891DA4"/>
    <w:rsid w:val="008933D9"/>
    <w:rsid w:val="0089666D"/>
    <w:rsid w:val="008A3D1E"/>
    <w:rsid w:val="008A5337"/>
    <w:rsid w:val="008A5F7C"/>
    <w:rsid w:val="008B07D7"/>
    <w:rsid w:val="008B0C0C"/>
    <w:rsid w:val="008B3AE2"/>
    <w:rsid w:val="008B50BA"/>
    <w:rsid w:val="008B557F"/>
    <w:rsid w:val="008C2344"/>
    <w:rsid w:val="008C2B83"/>
    <w:rsid w:val="008C46A0"/>
    <w:rsid w:val="008C54B7"/>
    <w:rsid w:val="008C5930"/>
    <w:rsid w:val="008D1824"/>
    <w:rsid w:val="008D6097"/>
    <w:rsid w:val="008E5225"/>
    <w:rsid w:val="008E6CF3"/>
    <w:rsid w:val="008F1E12"/>
    <w:rsid w:val="008F202C"/>
    <w:rsid w:val="008F3F59"/>
    <w:rsid w:val="008F5508"/>
    <w:rsid w:val="008F5B43"/>
    <w:rsid w:val="008F5FDB"/>
    <w:rsid w:val="00902E68"/>
    <w:rsid w:val="0090518C"/>
    <w:rsid w:val="00910F73"/>
    <w:rsid w:val="00912B1A"/>
    <w:rsid w:val="00912BC6"/>
    <w:rsid w:val="0091720C"/>
    <w:rsid w:val="0092145D"/>
    <w:rsid w:val="009254B7"/>
    <w:rsid w:val="00927615"/>
    <w:rsid w:val="00930CEE"/>
    <w:rsid w:val="0093113C"/>
    <w:rsid w:val="00941FFF"/>
    <w:rsid w:val="00955691"/>
    <w:rsid w:val="00961157"/>
    <w:rsid w:val="00965C5B"/>
    <w:rsid w:val="0096684B"/>
    <w:rsid w:val="00966AB8"/>
    <w:rsid w:val="009676B9"/>
    <w:rsid w:val="00972C7F"/>
    <w:rsid w:val="00976E46"/>
    <w:rsid w:val="0098387D"/>
    <w:rsid w:val="00984C95"/>
    <w:rsid w:val="00987ADB"/>
    <w:rsid w:val="009906D3"/>
    <w:rsid w:val="009933A7"/>
    <w:rsid w:val="00993E3A"/>
    <w:rsid w:val="00995449"/>
    <w:rsid w:val="009A536D"/>
    <w:rsid w:val="009B4FB4"/>
    <w:rsid w:val="009B7C6B"/>
    <w:rsid w:val="009C0C39"/>
    <w:rsid w:val="009C2DBD"/>
    <w:rsid w:val="009C3845"/>
    <w:rsid w:val="009D1457"/>
    <w:rsid w:val="009D1805"/>
    <w:rsid w:val="009D620D"/>
    <w:rsid w:val="009E1A09"/>
    <w:rsid w:val="009E1B44"/>
    <w:rsid w:val="009E3AC0"/>
    <w:rsid w:val="009E5ADB"/>
    <w:rsid w:val="00A00B8C"/>
    <w:rsid w:val="00A02545"/>
    <w:rsid w:val="00A025E6"/>
    <w:rsid w:val="00A0279D"/>
    <w:rsid w:val="00A05555"/>
    <w:rsid w:val="00A05FF5"/>
    <w:rsid w:val="00A06D89"/>
    <w:rsid w:val="00A11B9C"/>
    <w:rsid w:val="00A172FC"/>
    <w:rsid w:val="00A27872"/>
    <w:rsid w:val="00A307FB"/>
    <w:rsid w:val="00A35790"/>
    <w:rsid w:val="00A43127"/>
    <w:rsid w:val="00A45A89"/>
    <w:rsid w:val="00A47F12"/>
    <w:rsid w:val="00A50CD8"/>
    <w:rsid w:val="00A5185B"/>
    <w:rsid w:val="00A54622"/>
    <w:rsid w:val="00A66DE2"/>
    <w:rsid w:val="00A70227"/>
    <w:rsid w:val="00A70C6C"/>
    <w:rsid w:val="00A73D55"/>
    <w:rsid w:val="00A748F4"/>
    <w:rsid w:val="00A7693A"/>
    <w:rsid w:val="00A80B57"/>
    <w:rsid w:val="00A814D5"/>
    <w:rsid w:val="00A847D3"/>
    <w:rsid w:val="00A90E93"/>
    <w:rsid w:val="00A923F4"/>
    <w:rsid w:val="00A9531B"/>
    <w:rsid w:val="00AA2F24"/>
    <w:rsid w:val="00AA3772"/>
    <w:rsid w:val="00AB106E"/>
    <w:rsid w:val="00AB2224"/>
    <w:rsid w:val="00AC1C60"/>
    <w:rsid w:val="00AC36D6"/>
    <w:rsid w:val="00AC60FE"/>
    <w:rsid w:val="00AC77AD"/>
    <w:rsid w:val="00AD10C0"/>
    <w:rsid w:val="00AD3214"/>
    <w:rsid w:val="00AE00D8"/>
    <w:rsid w:val="00AE05D3"/>
    <w:rsid w:val="00AE2C68"/>
    <w:rsid w:val="00AE355A"/>
    <w:rsid w:val="00AE65A6"/>
    <w:rsid w:val="00AF2BD6"/>
    <w:rsid w:val="00AF4E4F"/>
    <w:rsid w:val="00B044F2"/>
    <w:rsid w:val="00B148DD"/>
    <w:rsid w:val="00B21C76"/>
    <w:rsid w:val="00B21DB6"/>
    <w:rsid w:val="00B2472A"/>
    <w:rsid w:val="00B25471"/>
    <w:rsid w:val="00B30D43"/>
    <w:rsid w:val="00B36129"/>
    <w:rsid w:val="00B446F5"/>
    <w:rsid w:val="00B567F6"/>
    <w:rsid w:val="00B56DF3"/>
    <w:rsid w:val="00B57A5C"/>
    <w:rsid w:val="00B6185B"/>
    <w:rsid w:val="00B63681"/>
    <w:rsid w:val="00B638EB"/>
    <w:rsid w:val="00B63DED"/>
    <w:rsid w:val="00B670DE"/>
    <w:rsid w:val="00B753E7"/>
    <w:rsid w:val="00B8153C"/>
    <w:rsid w:val="00B83BE3"/>
    <w:rsid w:val="00B862D8"/>
    <w:rsid w:val="00B86AF3"/>
    <w:rsid w:val="00B9309B"/>
    <w:rsid w:val="00B93BE5"/>
    <w:rsid w:val="00BA19F9"/>
    <w:rsid w:val="00BA1F40"/>
    <w:rsid w:val="00BA2821"/>
    <w:rsid w:val="00BA2FD0"/>
    <w:rsid w:val="00BA4820"/>
    <w:rsid w:val="00BB05FA"/>
    <w:rsid w:val="00BB5B10"/>
    <w:rsid w:val="00BB6EE8"/>
    <w:rsid w:val="00BC56D6"/>
    <w:rsid w:val="00BC7FA0"/>
    <w:rsid w:val="00BD273E"/>
    <w:rsid w:val="00BE11CF"/>
    <w:rsid w:val="00BE399E"/>
    <w:rsid w:val="00BE5B15"/>
    <w:rsid w:val="00BF1775"/>
    <w:rsid w:val="00BF201D"/>
    <w:rsid w:val="00BF46E6"/>
    <w:rsid w:val="00BF7C7F"/>
    <w:rsid w:val="00C0009C"/>
    <w:rsid w:val="00C0490B"/>
    <w:rsid w:val="00C07904"/>
    <w:rsid w:val="00C121AF"/>
    <w:rsid w:val="00C14158"/>
    <w:rsid w:val="00C14C80"/>
    <w:rsid w:val="00C162B8"/>
    <w:rsid w:val="00C237EB"/>
    <w:rsid w:val="00C24FA7"/>
    <w:rsid w:val="00C27853"/>
    <w:rsid w:val="00C355A5"/>
    <w:rsid w:val="00C407EC"/>
    <w:rsid w:val="00C4252A"/>
    <w:rsid w:val="00C43B64"/>
    <w:rsid w:val="00C51952"/>
    <w:rsid w:val="00C53F37"/>
    <w:rsid w:val="00C5499A"/>
    <w:rsid w:val="00C61CF3"/>
    <w:rsid w:val="00C62A0F"/>
    <w:rsid w:val="00C6332F"/>
    <w:rsid w:val="00C6396F"/>
    <w:rsid w:val="00C82862"/>
    <w:rsid w:val="00C82863"/>
    <w:rsid w:val="00C84E4D"/>
    <w:rsid w:val="00C949EF"/>
    <w:rsid w:val="00C9754A"/>
    <w:rsid w:val="00CA2FD0"/>
    <w:rsid w:val="00CA59AF"/>
    <w:rsid w:val="00CB2FC9"/>
    <w:rsid w:val="00CB626D"/>
    <w:rsid w:val="00CC1F5D"/>
    <w:rsid w:val="00CC69AF"/>
    <w:rsid w:val="00CD06FA"/>
    <w:rsid w:val="00CD30A2"/>
    <w:rsid w:val="00CD5181"/>
    <w:rsid w:val="00CD7485"/>
    <w:rsid w:val="00CE2360"/>
    <w:rsid w:val="00CE236C"/>
    <w:rsid w:val="00CF0047"/>
    <w:rsid w:val="00CF2F93"/>
    <w:rsid w:val="00CF44EC"/>
    <w:rsid w:val="00D162FC"/>
    <w:rsid w:val="00D22895"/>
    <w:rsid w:val="00D27C89"/>
    <w:rsid w:val="00D31DF8"/>
    <w:rsid w:val="00D3404A"/>
    <w:rsid w:val="00D36354"/>
    <w:rsid w:val="00D37993"/>
    <w:rsid w:val="00D40F3C"/>
    <w:rsid w:val="00D4293D"/>
    <w:rsid w:val="00D4354E"/>
    <w:rsid w:val="00D43F69"/>
    <w:rsid w:val="00D4732A"/>
    <w:rsid w:val="00D50B11"/>
    <w:rsid w:val="00D50F28"/>
    <w:rsid w:val="00D50F79"/>
    <w:rsid w:val="00D52F89"/>
    <w:rsid w:val="00D5441E"/>
    <w:rsid w:val="00D54F67"/>
    <w:rsid w:val="00D61008"/>
    <w:rsid w:val="00D664A0"/>
    <w:rsid w:val="00D73599"/>
    <w:rsid w:val="00D73957"/>
    <w:rsid w:val="00D80B62"/>
    <w:rsid w:val="00D81843"/>
    <w:rsid w:val="00D8395C"/>
    <w:rsid w:val="00D86EFF"/>
    <w:rsid w:val="00D910AA"/>
    <w:rsid w:val="00D9460D"/>
    <w:rsid w:val="00DA028F"/>
    <w:rsid w:val="00DA742D"/>
    <w:rsid w:val="00DB1176"/>
    <w:rsid w:val="00DC039F"/>
    <w:rsid w:val="00DC08E3"/>
    <w:rsid w:val="00DC28E6"/>
    <w:rsid w:val="00DC79E8"/>
    <w:rsid w:val="00DD0184"/>
    <w:rsid w:val="00DD5293"/>
    <w:rsid w:val="00DD55F0"/>
    <w:rsid w:val="00DD5AF7"/>
    <w:rsid w:val="00DD7379"/>
    <w:rsid w:val="00DD7BB2"/>
    <w:rsid w:val="00DE1B8E"/>
    <w:rsid w:val="00DF00FA"/>
    <w:rsid w:val="00DF57BF"/>
    <w:rsid w:val="00DF57D8"/>
    <w:rsid w:val="00DF6F6D"/>
    <w:rsid w:val="00E00A67"/>
    <w:rsid w:val="00E00D35"/>
    <w:rsid w:val="00E01C6E"/>
    <w:rsid w:val="00E023E5"/>
    <w:rsid w:val="00E032C5"/>
    <w:rsid w:val="00E10DD9"/>
    <w:rsid w:val="00E24C6A"/>
    <w:rsid w:val="00E25811"/>
    <w:rsid w:val="00E32F85"/>
    <w:rsid w:val="00E36FD8"/>
    <w:rsid w:val="00E37380"/>
    <w:rsid w:val="00E4259E"/>
    <w:rsid w:val="00E429A5"/>
    <w:rsid w:val="00E43C78"/>
    <w:rsid w:val="00E465C4"/>
    <w:rsid w:val="00E56D83"/>
    <w:rsid w:val="00E62CA3"/>
    <w:rsid w:val="00E62EDB"/>
    <w:rsid w:val="00E63F44"/>
    <w:rsid w:val="00E63F64"/>
    <w:rsid w:val="00E73215"/>
    <w:rsid w:val="00E741F1"/>
    <w:rsid w:val="00E74623"/>
    <w:rsid w:val="00E80E3D"/>
    <w:rsid w:val="00E80F56"/>
    <w:rsid w:val="00E847AD"/>
    <w:rsid w:val="00E85C9B"/>
    <w:rsid w:val="00E86D42"/>
    <w:rsid w:val="00E870B8"/>
    <w:rsid w:val="00E90511"/>
    <w:rsid w:val="00E9218E"/>
    <w:rsid w:val="00EA1019"/>
    <w:rsid w:val="00EA3B29"/>
    <w:rsid w:val="00EA7CB9"/>
    <w:rsid w:val="00EB1AC5"/>
    <w:rsid w:val="00EB7421"/>
    <w:rsid w:val="00EC10CE"/>
    <w:rsid w:val="00EC36F5"/>
    <w:rsid w:val="00EC5A4D"/>
    <w:rsid w:val="00ED0DEA"/>
    <w:rsid w:val="00ED1A30"/>
    <w:rsid w:val="00ED563A"/>
    <w:rsid w:val="00ED73C4"/>
    <w:rsid w:val="00EE1012"/>
    <w:rsid w:val="00EF2FD6"/>
    <w:rsid w:val="00EF4B98"/>
    <w:rsid w:val="00F02750"/>
    <w:rsid w:val="00F03A39"/>
    <w:rsid w:val="00F074AA"/>
    <w:rsid w:val="00F07A60"/>
    <w:rsid w:val="00F127E5"/>
    <w:rsid w:val="00F20B48"/>
    <w:rsid w:val="00F258BA"/>
    <w:rsid w:val="00F27E9C"/>
    <w:rsid w:val="00F3406E"/>
    <w:rsid w:val="00F358FF"/>
    <w:rsid w:val="00F37BFF"/>
    <w:rsid w:val="00F41131"/>
    <w:rsid w:val="00F4155C"/>
    <w:rsid w:val="00F41F41"/>
    <w:rsid w:val="00F448A0"/>
    <w:rsid w:val="00F46918"/>
    <w:rsid w:val="00F46C87"/>
    <w:rsid w:val="00F46DDE"/>
    <w:rsid w:val="00F56D52"/>
    <w:rsid w:val="00F647E3"/>
    <w:rsid w:val="00F64C4E"/>
    <w:rsid w:val="00F655ED"/>
    <w:rsid w:val="00F7033C"/>
    <w:rsid w:val="00F708FA"/>
    <w:rsid w:val="00F77FE0"/>
    <w:rsid w:val="00F96D0D"/>
    <w:rsid w:val="00F976AD"/>
    <w:rsid w:val="00FA3164"/>
    <w:rsid w:val="00FA63F6"/>
    <w:rsid w:val="00FA6461"/>
    <w:rsid w:val="00FC6D47"/>
    <w:rsid w:val="00FD201E"/>
    <w:rsid w:val="00FE038F"/>
    <w:rsid w:val="00FE22C1"/>
    <w:rsid w:val="00FE3EAB"/>
    <w:rsid w:val="00FF13CC"/>
    <w:rsid w:val="00FF1A45"/>
    <w:rsid w:val="00FF5897"/>
    <w:rsid w:val="00FF77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DBBC421C-641E-4D98-8961-513E15871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6354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0">
    <w:name w:val="TableGrid"/>
    <w:rsid w:val="00D54F67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1E37D4"/>
    <w:pPr>
      <w:spacing w:before="0"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1E37D4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1E37D4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9954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954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9544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9544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95449"/>
    <w:rPr>
      <w:b/>
      <w:bCs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95449"/>
    <w:pPr>
      <w:spacing w:before="0"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95449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9544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88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79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06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49711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60380284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8369385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41250947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297874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5224727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59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99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68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249154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7607023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2521446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5148280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9481550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3025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23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6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973476">
          <w:marLeft w:val="562"/>
          <w:marRight w:val="0"/>
          <w:marTop w:val="20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8545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9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14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6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1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133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6174188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34100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74861567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128225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885097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61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83189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70080851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86561931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667407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539274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2358948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8443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487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6281720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80185291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9797278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60297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735783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02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55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13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5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39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46569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36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31829">
          <w:marLeft w:val="562"/>
          <w:marRight w:val="0"/>
          <w:marTop w:val="16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1253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6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8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37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725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68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248072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1216797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42779999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4288895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4555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309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507487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83247569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4526035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8620409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137721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0768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43128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162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555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0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01335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68544202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23948376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623377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090586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356278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146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11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6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203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386562168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95894259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09128614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239992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20573183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3038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82091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44/postgresql-september-2023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svg"/><Relationship Id="rId10" Type="http://schemas.openxmlformats.org/officeDocument/2006/relationships/hyperlink" Target="https://judge.softuni.org/Contests/1833" TargetMode="Externa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09/Table-Relation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8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30.png"/><Relationship Id="rId7" Type="http://schemas.openxmlformats.org/officeDocument/2006/relationships/image" Target="media/image10.png"/><Relationship Id="rId12" Type="http://schemas.openxmlformats.org/officeDocument/2006/relationships/image" Target="media/image1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5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4.png"/><Relationship Id="rId20" Type="http://schemas.openxmlformats.org/officeDocument/2006/relationships/image" Target="media/image16.png"/><Relationship Id="rId29" Type="http://schemas.openxmlformats.org/officeDocument/2006/relationships/image" Target="media/image110.png"/><Relationship Id="rId41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60.png"/><Relationship Id="rId5" Type="http://schemas.openxmlformats.org/officeDocument/2006/relationships/image" Target="media/image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1.png"/><Relationship Id="rId14" Type="http://schemas.openxmlformats.org/officeDocument/2006/relationships/image" Target="media/image1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40EA3C9-6B30-439F-810E-73D51ABBB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060</TotalTime>
  <Pages>9</Pages>
  <Words>1814</Words>
  <Characters>10340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Basic CRUD Exercises SoftUni</vt:lpstr>
      <vt:lpstr>Basic CRUD Exercises SoftUni</vt:lpstr>
    </vt:vector>
  </TitlesOfParts>
  <Company>SoftUni – https://about.softuni.bg</Company>
  <LinksUpToDate>false</LinksUpToDate>
  <CharactersWithSpaces>12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sic CRUD Exercises SoftUni</dc:title>
  <dc:subject>DB Basics with MySQL Practical Course @ SoftUni</dc:subject>
  <dc:creator>Software University</dc:creator>
  <cp:keywords>Databases; SoftUni; Software University; MySQL; HeidiSQL</cp:keywords>
  <dc:description/>
  <cp:lastModifiedBy>Zhivka Yordanova</cp:lastModifiedBy>
  <cp:revision>89</cp:revision>
  <cp:lastPrinted>2015-10-26T22:35:00Z</cp:lastPrinted>
  <dcterms:created xsi:type="dcterms:W3CDTF">2023-03-10T22:02:00Z</dcterms:created>
  <dcterms:modified xsi:type="dcterms:W3CDTF">2023-09-28T06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b4a73990c68d64e6cd50abc25fa7edaf3440a69860406e0916f2ef1202d92ae</vt:lpwstr>
  </property>
</Properties>
</file>